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74AEC" w14:textId="488E8618" w:rsidR="00D74E22" w:rsidRDefault="00CE1431" w:rsidP="00175244">
      <w:r>
        <w:rPr>
          <w:noProof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6F93B9DD" wp14:editId="79BC7F35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6496685" cy="1066800"/>
                <wp:effectExtent l="0" t="0" r="18415" b="19050"/>
                <wp:wrapNone/>
                <wp:docPr id="3" name="组合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96685" cy="1066800"/>
                          <a:chOff x="0" y="0"/>
                          <a:chExt cx="6496685" cy="1066800"/>
                        </a:xfrm>
                      </wpg:grpSpPr>
                      <wps:wsp>
                        <wps:cNvPr id="18" name="矩形 18"/>
                        <wps:cNvSpPr/>
                        <wps:spPr>
                          <a:xfrm>
                            <a:off x="0" y="9525"/>
                            <a:ext cx="6496685" cy="6000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矩形 19"/>
                        <wps:cNvSpPr/>
                        <wps:spPr>
                          <a:xfrm>
                            <a:off x="0" y="609600"/>
                            <a:ext cx="6496685" cy="45720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" name="图形 20" descr="旅行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9550" y="0"/>
                            <a:ext cx="645160" cy="609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752475" y="180975"/>
                            <a:ext cx="5112385" cy="29083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2E80CD" w14:textId="4C6BD3A3" w:rsidR="00CE1431" w:rsidRPr="004335A1" w:rsidRDefault="00CE1431" w:rsidP="00CE1431">
                              <w:pPr>
                                <w:spacing w:after="0" w:line="240" w:lineRule="auto"/>
                                <w:jc w:val="center"/>
                                <w:rPr>
                                  <w:rFonts w:asciiTheme="minorEastAsia" w:hAnsiTheme="minorEastAsia" w:cs="Noto Sans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A309E3"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加州大学</w:t>
                              </w:r>
                              <w:r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圣地亚哥分校学分</w:t>
                              </w:r>
                              <w:r w:rsidRPr="00A309E3"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项目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04925" y="657225"/>
                            <a:ext cx="3981450" cy="34290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103322" w14:textId="69B05209" w:rsidR="00CE1431" w:rsidRPr="00337F70" w:rsidRDefault="00CE1431" w:rsidP="00CE1431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美国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加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利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福尼亚州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圣地亚哥市</w:t>
                              </w:r>
                            </w:p>
                            <w:p w14:paraId="2886602B" w14:textId="77777777" w:rsidR="00CE1431" w:rsidRDefault="00CE1431" w:rsidP="00CE1431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93B9DD" id="组合 3" o:spid="_x0000_s1026" style="position:absolute;margin-left:0;margin-top:12.7pt;width:511.55pt;height:84pt;z-index:251894784" coordsize="64966,1066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">
                <v:rect id="矩形 18" o:spid="_x0000_s1027" style="position:absolute;top:95;width:64966;height:6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" fillcolor="#4472c4 [3204]" strokecolor="#1f3763 [1604]" strokeweight="1pt"/>
                <v:rect id="矩形 19" o:spid="_x0000_s1028" style="position:absolute;top:6096;width:64966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" fillcolor="#deeaf6 [664]" strokecolor="#1f3763 [1604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形 20" o:spid="_x0000_s1029" type="#_x0000_t75" alt="旅行" style="position:absolute;left:2095;width:6452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">
                  <v:imagedata r:id="rId11" o:title="旅行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0" type="#_x0000_t202" style="position:absolute;left:7524;top:1809;width:51124;height:2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" fillcolor="#4472c4 [3204]" stroked="f">
                  <v:textbox inset="0,0,0,0">
                    <w:txbxContent>
                      <w:p w14:paraId="712E80CD" w14:textId="4C6BD3A3" w:rsidR="00CE1431" w:rsidRPr="004335A1" w:rsidRDefault="00CE1431" w:rsidP="00CE1431">
                        <w:pPr>
                          <w:spacing w:after="0" w:line="240" w:lineRule="auto"/>
                          <w:jc w:val="center"/>
                          <w:rPr>
                            <w:rFonts w:asciiTheme="minorEastAsia" w:hAnsiTheme="minorEastAsia" w:cs="Noto Sans"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A309E3"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加州大学</w:t>
                        </w:r>
                        <w:r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圣地亚哥分校学分</w:t>
                        </w:r>
                        <w:r w:rsidRPr="00A309E3"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项目</w:t>
                        </w:r>
                      </w:p>
                    </w:txbxContent>
                  </v:textbox>
                </v:shape>
                <v:shape id="_x0000_s1031" type="#_x0000_t202" style="position:absolute;left:13049;top:6572;width:3981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" fillcolor="#deeaf6 [664]" stroked="f">
                  <v:textbox>
                    <w:txbxContent>
                      <w:p w14:paraId="20103322" w14:textId="69B05209" w:rsidR="00CE1431" w:rsidRPr="00337F70" w:rsidRDefault="00CE1431" w:rsidP="00CE1431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美国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加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利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福尼亚州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圣地亚哥市</w:t>
                        </w:r>
                      </w:p>
                      <w:p w14:paraId="2886602B" w14:textId="77777777" w:rsidR="00CE1431" w:rsidRDefault="00CE1431" w:rsidP="00CE1431"/>
                    </w:txbxContent>
                  </v:textbox>
                </v:shape>
              </v:group>
            </w:pict>
          </mc:Fallback>
        </mc:AlternateContent>
      </w:r>
    </w:p>
    <w:p w14:paraId="72C96DAC" w14:textId="3790C97D" w:rsidR="00CE1431" w:rsidRDefault="00CE1431" w:rsidP="00175244">
      <w:pPr>
        <w:rPr>
          <w:rStyle w:val="af6"/>
          <w:rFonts w:asciiTheme="minorEastAsia" w:hAnsiTheme="minorEastAsia" w:cs="Noto Sans"/>
          <w:color w:val="FFFFFF" w:themeColor="background1"/>
          <w:sz w:val="36"/>
          <w:szCs w:val="36"/>
        </w:rPr>
      </w:pPr>
    </w:p>
    <w:p w14:paraId="6F3EDF75" w14:textId="77777777" w:rsidR="00CE1431" w:rsidRDefault="00CE1431" w:rsidP="00175244"/>
    <w:p w14:paraId="28B04A73" w14:textId="7619620F" w:rsidR="00843B96" w:rsidRDefault="00CE1431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896832" behindDoc="0" locked="0" layoutInCell="1" allowOverlap="1" wp14:anchorId="096C2DFC" wp14:editId="59D393E0">
                <wp:simplePos x="0" y="0"/>
                <wp:positionH relativeFrom="margin">
                  <wp:posOffset>-133350</wp:posOffset>
                </wp:positionH>
                <wp:positionV relativeFrom="page">
                  <wp:posOffset>2493645</wp:posOffset>
                </wp:positionV>
                <wp:extent cx="6609080" cy="723900"/>
                <wp:effectExtent l="0" t="0" r="1270" b="0"/>
                <wp:wrapNone/>
                <wp:docPr id="224" name="组合 2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23900"/>
                          <a:chOff x="-46355" y="-574488"/>
                          <a:chExt cx="6202642" cy="580038"/>
                        </a:xfrm>
                      </wpg:grpSpPr>
                      <pic:pic xmlns:pic="http://schemas.openxmlformats.org/drawingml/2006/picture">
                        <pic:nvPicPr>
                          <pic:cNvPr id="226" name="图片 2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2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71778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1DF6EC" w14:textId="77777777" w:rsidR="00CE1431" w:rsidRPr="00DD0200" w:rsidRDefault="00CE1431" w:rsidP="00CE1431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一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5296688A" w14:textId="77777777" w:rsidR="00CE1431" w:rsidRDefault="00CE1431" w:rsidP="00CE1431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3567CC" w14:textId="77777777" w:rsidR="00CE1431" w:rsidRPr="00926C76" w:rsidRDefault="00CE1431" w:rsidP="00CE1431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概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6C2DFC" id="组合 224" o:spid="_x0000_s1032" style="position:absolute;margin-left:-10.5pt;margin-top:196.35pt;width:520.4pt;height:57pt;z-index:251896832;mso-position-horizontal-relative:margin;mso-position-vertical-relative:page;mso-width-relative:margin;mso-height-relative:margin" coordorigin="-463,-5744" coordsize="62026,5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AAAAAAAAAAAAAAAAAAAAAAAAAAAAAAAgOwBAAAAAAAA8Hd7cEADAADD&#10;MGj+Vd/GkwI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">
                <v:shape id="图片 226" o:spid="_x0000_s1033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">
                  <v:imagedata r:id="rId13" o:title="" croptop="12771f" cropbottom="48541f" cropleft="1f" cropright="8f"/>
                </v:shape>
                <v:shape id="_x0000_s1034" type="#_x0000_t202" style="position:absolute;left:1336;top:-4717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" filled="f" stroked="f">
                  <v:textbox>
                    <w:txbxContent>
                      <w:p w14:paraId="021DF6EC" w14:textId="77777777" w:rsidR="00CE1431" w:rsidRPr="00DD0200" w:rsidRDefault="00CE1431" w:rsidP="00CE1431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一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5296688A" w14:textId="77777777" w:rsidR="00CE1431" w:rsidRDefault="00CE1431" w:rsidP="00CE1431"/>
                    </w:txbxContent>
                  </v:textbox>
                </v:shape>
                <v:shape id="_x0000_s1035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" filled="f" stroked="f">
                  <v:textbox>
                    <w:txbxContent>
                      <w:p w14:paraId="6F3567CC" w14:textId="77777777" w:rsidR="00CE1431" w:rsidRPr="00926C76" w:rsidRDefault="00CE1431" w:rsidP="00CE1431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概述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D23FCB3" w14:textId="7E4D49E9" w:rsidR="00156C93" w:rsidRDefault="00156C93" w:rsidP="00843B96">
      <w:pPr>
        <w:rPr>
          <w:rFonts w:asciiTheme="minorEastAsia" w:hAnsiTheme="minorEastAsia" w:cs="Noto Sans"/>
          <w:sz w:val="24"/>
          <w:szCs w:val="24"/>
        </w:rPr>
      </w:pPr>
    </w:p>
    <w:p w14:paraId="6086EF1F" w14:textId="5749B3E0" w:rsidR="00CE1431" w:rsidRDefault="00CE1431" w:rsidP="00843B96">
      <w:pPr>
        <w:rPr>
          <w:rFonts w:asciiTheme="minorEastAsia" w:hAnsiTheme="minorEastAsia" w:cs="Noto Sans"/>
          <w:sz w:val="24"/>
          <w:szCs w:val="24"/>
        </w:rPr>
      </w:pPr>
    </w:p>
    <w:p w14:paraId="3782DF62" w14:textId="1F8E4380" w:rsidR="00B53213" w:rsidRDefault="00C86BCF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E3F4CCF" wp14:editId="21417253">
                <wp:simplePos x="0" y="0"/>
                <wp:positionH relativeFrom="margin">
                  <wp:align>left</wp:align>
                </wp:positionH>
                <wp:positionV relativeFrom="paragraph">
                  <wp:posOffset>54610</wp:posOffset>
                </wp:positionV>
                <wp:extent cx="6496685" cy="5962650"/>
                <wp:effectExtent l="0" t="0" r="18415" b="19050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96685" cy="5962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>
                              <a:alpha val="93000"/>
                            </a:schemeClr>
                          </a:solidFill>
                        </a:ln>
                      </wps:spPr>
                      <wps:txbx>
                        <w:txbxContent>
                          <w:p w14:paraId="4F9D1344" w14:textId="139DA0E8" w:rsidR="00B53213" w:rsidRPr="005F7157" w:rsidRDefault="00B53213" w:rsidP="00CE1431">
                            <w:pPr>
                              <w:spacing w:before="240"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概览</w:t>
                            </w:r>
                          </w:p>
                          <w:p w14:paraId="3341BAD3" w14:textId="1E92B5C3" w:rsidR="00202C83" w:rsidRPr="005F7157" w:rsidRDefault="00202C83" w:rsidP="00365962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加州大学圣地亚哥分校属于加利福尼亚大学系统，是全美乃至全世界重要的学术发展重地之一。学生可</w:t>
                            </w:r>
                            <w:r w:rsidR="00CE1431">
                              <w:rPr>
                                <w:rFonts w:asciiTheme="minorEastAsia" w:hAnsiTheme="minorEastAsia" w:cs="Noto Sans" w:hint="eastAsia"/>
                              </w:rPr>
                              <w:t>自由选择自己合适的时间，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在加州大学圣地亚哥分校进行一个学期或一个学年的交流学习</w:t>
                            </w:r>
                            <w:r w:rsidR="00CE1431">
                              <w:rPr>
                                <w:rFonts w:asciiTheme="minorEastAsia" w:hAnsiTheme="minorEastAsia" w:cs="Noto Sans" w:hint="eastAsia"/>
                              </w:rPr>
                              <w:t>，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与美国当地及其他国际学生一起进行专业课学习，零距离体验原汁原味的世界级公立名校学习氛围</w:t>
                            </w:r>
                            <w:r w:rsidR="00CE1431">
                              <w:rPr>
                                <w:rFonts w:asciiTheme="minorEastAsia" w:hAnsiTheme="minorEastAsia" w:cs="Noto Sans" w:hint="eastAsia"/>
                              </w:rPr>
                              <w:t>，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获得学校提供的官方成绩单以及相应学分，同时可申请获得名校教授推荐信，为以后深造及就业助力。该项目在提供广泛的课程选择以及高质量的教学的同时，其亲密和谐的师生关系、安全大学城环境、独特的La Jolla 海边度假胜地、丰富多彩水上运动，便捷的城市交通体系，可以让学生真正融入美国当地的学术及人文生活。</w:t>
                            </w:r>
                          </w:p>
                          <w:p w14:paraId="3A84080E" w14:textId="088D63FE" w:rsidR="00B53213" w:rsidRPr="005F7157" w:rsidRDefault="00B53213" w:rsidP="00365962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特点</w:t>
                            </w:r>
                          </w:p>
                          <w:p w14:paraId="14454DE3" w14:textId="6E192972" w:rsidR="00202C83" w:rsidRPr="005F7157" w:rsidRDefault="00CE1431" w:rsidP="00365962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科研经费拨款全美top</w:t>
                            </w:r>
                            <w:r w:rsidRPr="005F7157">
                              <w:rPr>
                                <w:rFonts w:asciiTheme="minorEastAsia" w:hAnsiTheme="minorEastAsia" w:cs="Noto Sans"/>
                              </w:rPr>
                              <w:t xml:space="preserve"> 5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，科研实力雄厚；课程选择全面广泛；</w:t>
                            </w:r>
                            <w:r w:rsidR="00202C83" w:rsidRPr="005F7157">
                              <w:rPr>
                                <w:rFonts w:asciiTheme="minorEastAsia" w:hAnsiTheme="minorEastAsia" w:cs="Noto Sans" w:hint="eastAsia"/>
                              </w:rPr>
                              <w:t>美国最安全的海边城市之一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；</w:t>
                            </w:r>
                            <w:r w:rsidR="00202C83" w:rsidRPr="005F7157">
                              <w:rPr>
                                <w:rFonts w:asciiTheme="minorEastAsia" w:hAnsiTheme="minorEastAsia" w:cs="Noto Sans" w:hint="eastAsia"/>
                              </w:rPr>
                              <w:t>全美 “最性感” 的理科学习场所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；</w:t>
                            </w:r>
                            <w:r w:rsidR="00202C83" w:rsidRPr="005F7157">
                              <w:rPr>
                                <w:rFonts w:asciiTheme="minorEastAsia" w:hAnsiTheme="minorEastAsia" w:cs="Noto Sans" w:hint="eastAsia"/>
                              </w:rPr>
                              <w:t>设计独特的Geisel 图书馆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。</w:t>
                            </w:r>
                          </w:p>
                          <w:p w14:paraId="240C9AFA" w14:textId="262FD684" w:rsidR="00B53213" w:rsidRPr="005F7157" w:rsidRDefault="00B53213" w:rsidP="00365962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收获</w:t>
                            </w:r>
                          </w:p>
                          <w:p w14:paraId="5B3565C3" w14:textId="661EA0FB" w:rsidR="00D820DD" w:rsidRPr="00CE1431" w:rsidRDefault="00832747" w:rsidP="00365962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国际化视野、独特的交流经历、官方正式成绩单和学分、多元化人脉</w:t>
                            </w:r>
                            <w:r w:rsidR="00D820DD" w:rsidRPr="005F7157">
                              <w:rPr>
                                <w:rFonts w:asciiTheme="minorEastAsia" w:hAnsiTheme="minorEastAsia" w:cs="Noto Sans" w:hint="eastAsia"/>
                              </w:rPr>
                              <w:t>；尽享校园设施与资源，丰富的课外生活安排，Work Hard, Play Harder</w:t>
                            </w:r>
                            <w:r w:rsidR="00CE1431">
                              <w:rPr>
                                <w:rFonts w:asciiTheme="minorEastAsia" w:hAnsiTheme="minorEastAsia" w:cs="Noto Sans" w:hint="eastAsia"/>
                              </w:rPr>
                              <w:t>。</w:t>
                            </w:r>
                          </w:p>
                          <w:p w14:paraId="7A83EC4E" w14:textId="56A13642" w:rsidR="00B53213" w:rsidRPr="005F7157" w:rsidRDefault="00B53213" w:rsidP="00365962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开放专业</w:t>
                            </w:r>
                          </w:p>
                          <w:p w14:paraId="2C31F781" w14:textId="488345E7" w:rsidR="00832747" w:rsidRPr="005F7157" w:rsidRDefault="00202C83" w:rsidP="00365962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全科开放</w:t>
                            </w:r>
                            <w:r w:rsidR="00CE1431">
                              <w:rPr>
                                <w:rFonts w:asciiTheme="minorEastAsia" w:hAnsiTheme="minorEastAsia" w:cs="Noto Sans" w:hint="eastAsia"/>
                              </w:rPr>
                              <w:t>（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除药学，医学外</w:t>
                            </w:r>
                            <w:r w:rsidR="00CE1431">
                              <w:rPr>
                                <w:rFonts w:asciiTheme="minorEastAsia" w:hAnsiTheme="minorEastAsia" w:cs="Noto Sans" w:hint="eastAsia"/>
                              </w:rPr>
                              <w:t>）</w:t>
                            </w:r>
                          </w:p>
                          <w:p w14:paraId="0FF05CCA" w14:textId="77777777" w:rsidR="00B53213" w:rsidRPr="005F7157" w:rsidRDefault="00B53213" w:rsidP="00365962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时间</w:t>
                            </w:r>
                          </w:p>
                          <w:p w14:paraId="3E622B87" w14:textId="7636E857" w:rsidR="00832747" w:rsidRPr="005F7157" w:rsidRDefault="00832747" w:rsidP="00365962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5F7157">
                              <w:rPr>
                                <w:rFonts w:asciiTheme="minorEastAsia" w:hAnsiTheme="minorEastAsia" w:cs="Noto Sans"/>
                              </w:rPr>
                              <w:t>秋季学期：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9月</w:t>
                            </w:r>
                            <w:r w:rsidRPr="005F7157">
                              <w:rPr>
                                <w:rFonts w:asciiTheme="minorEastAsia" w:hAnsiTheme="minorEastAsia" w:cs="Noto Sans"/>
                              </w:rPr>
                              <w:t>–12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月</w:t>
                            </w:r>
                            <w:r w:rsidR="00365962" w:rsidRPr="005F7157">
                              <w:rPr>
                                <w:rFonts w:asciiTheme="minorEastAsia" w:hAnsiTheme="minorEastAsia" w:cs="Noto Sans"/>
                              </w:rPr>
                              <w:t xml:space="preserve"> | 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冬季学期：1月</w:t>
                            </w:r>
                            <w:r w:rsidRPr="005F7157">
                              <w:rPr>
                                <w:rFonts w:asciiTheme="minorEastAsia" w:hAnsiTheme="minorEastAsia" w:cs="Noto Sans"/>
                              </w:rPr>
                              <w:t>–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3月</w:t>
                            </w:r>
                            <w:r w:rsidR="00365962" w:rsidRPr="005F7157">
                              <w:rPr>
                                <w:rFonts w:asciiTheme="minorEastAsia" w:hAnsiTheme="minorEastAsia" w:cs="Noto Sans"/>
                              </w:rPr>
                              <w:t xml:space="preserve"> | </w:t>
                            </w:r>
                            <w:r w:rsidRPr="005F7157">
                              <w:rPr>
                                <w:rFonts w:asciiTheme="minorEastAsia" w:hAnsiTheme="minorEastAsia" w:cs="Noto Sans"/>
                              </w:rPr>
                              <w:t>春季学期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：3月</w:t>
                            </w:r>
                            <w:r w:rsidRPr="005F7157">
                              <w:rPr>
                                <w:rFonts w:asciiTheme="minorEastAsia" w:hAnsiTheme="minorEastAsia" w:cs="Noto Sans"/>
                              </w:rPr>
                              <w:t>–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6月</w:t>
                            </w:r>
                            <w:r w:rsidR="00365962" w:rsidRPr="005F7157">
                              <w:rPr>
                                <w:rFonts w:asciiTheme="minorEastAsia" w:hAnsiTheme="minorEastAsia" w:cs="Noto Sans"/>
                              </w:rPr>
                              <w:t xml:space="preserve"> | 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学年：9月</w:t>
                            </w:r>
                            <w:r w:rsidRPr="005F7157">
                              <w:rPr>
                                <w:rFonts w:asciiTheme="minorEastAsia" w:hAnsiTheme="minorEastAsia" w:cs="Noto Sans"/>
                              </w:rPr>
                              <w:t>–</w:t>
                            </w:r>
                            <w:r w:rsidRPr="005F7157">
                              <w:rPr>
                                <w:rFonts w:asciiTheme="minorEastAsia" w:hAnsiTheme="minorEastAsia" w:cs="Noto Sans" w:hint="eastAsia"/>
                              </w:rPr>
                              <w:t>来年6月</w:t>
                            </w:r>
                          </w:p>
                          <w:p w14:paraId="148D688B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63B0552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B1A1E64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D2415F6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A9D95AD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5977735" w14:textId="77777777" w:rsidR="00B53213" w:rsidRPr="00DE56F0" w:rsidRDefault="00B53213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F4CCF" id="文本框 27" o:spid="_x0000_s1036" type="#_x0000_t202" style="position:absolute;margin-left:0;margin-top:4.3pt;width:511.55pt;height:469.5pt;z-index: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" fillcolor="#deeaf6 [664]" strokecolor="white [3212]" strokeweight=".5pt">
                <v:stroke opacity="60909f"/>
                <v:textbox>
                  <w:txbxContent>
                    <w:p w14:paraId="4F9D1344" w14:textId="139DA0E8" w:rsidR="00B53213" w:rsidRPr="005F7157" w:rsidRDefault="00B53213" w:rsidP="00CE1431">
                      <w:pPr>
                        <w:spacing w:before="240"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F7157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概览</w:t>
                      </w:r>
                    </w:p>
                    <w:p w14:paraId="3341BAD3" w14:textId="1E92B5C3" w:rsidR="00202C83" w:rsidRPr="005F7157" w:rsidRDefault="00202C83" w:rsidP="00365962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5F7157">
                        <w:rPr>
                          <w:rFonts w:asciiTheme="minorEastAsia" w:hAnsiTheme="minorEastAsia" w:cs="Noto Sans" w:hint="eastAsia"/>
                        </w:rPr>
                        <w:t>加州大学圣地亚哥分校属于加利福尼亚大学系统，是全美乃至全世界重要的学术发展重地之一。学生可</w:t>
                      </w:r>
                      <w:r w:rsidR="00CE1431">
                        <w:rPr>
                          <w:rFonts w:asciiTheme="minorEastAsia" w:hAnsiTheme="minorEastAsia" w:cs="Noto Sans" w:hint="eastAsia"/>
                        </w:rPr>
                        <w:t>自由选择自己合适的时间，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在加州大学圣地亚哥分校进行一个学期或一个学年的交流学习</w:t>
                      </w:r>
                      <w:r w:rsidR="00CE1431">
                        <w:rPr>
                          <w:rFonts w:asciiTheme="minorEastAsia" w:hAnsiTheme="minorEastAsia" w:cs="Noto Sans" w:hint="eastAsia"/>
                        </w:rPr>
                        <w:t>，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与美国当地及其他国际学生一起进行专业课学习，零距离体验原汁原味的世界级公立名校学习氛围</w:t>
                      </w:r>
                      <w:r w:rsidR="00CE1431">
                        <w:rPr>
                          <w:rFonts w:asciiTheme="minorEastAsia" w:hAnsiTheme="minorEastAsia" w:cs="Noto Sans" w:hint="eastAsia"/>
                        </w:rPr>
                        <w:t>，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获得学校提供的官方成绩单以及相应学分，同时可申请获得名校教授推荐信，为以后深造及就业助力。该项目在提供广泛的课程选择以及高质量的教学的同时，其亲密和谐的师生关系、安全大学城环境、独特的La Jolla 海边度假胜地、丰富多彩水上运动，便捷的城市交通体系，可以让学生真正融入美国当地的学术及人文生活。</w:t>
                      </w:r>
                    </w:p>
                    <w:p w14:paraId="3A84080E" w14:textId="088D63FE" w:rsidR="00B53213" w:rsidRPr="005F7157" w:rsidRDefault="00B53213" w:rsidP="00365962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F7157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特点</w:t>
                      </w:r>
                    </w:p>
                    <w:p w14:paraId="14454DE3" w14:textId="6E192972" w:rsidR="00202C83" w:rsidRPr="005F7157" w:rsidRDefault="00CE1431" w:rsidP="00365962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5F7157">
                        <w:rPr>
                          <w:rFonts w:asciiTheme="minorEastAsia" w:hAnsiTheme="minorEastAsia" w:cs="Noto Sans" w:hint="eastAsia"/>
                        </w:rPr>
                        <w:t>科研经费拨款全美top</w:t>
                      </w:r>
                      <w:r w:rsidRPr="005F7157">
                        <w:rPr>
                          <w:rFonts w:asciiTheme="minorEastAsia" w:hAnsiTheme="minorEastAsia" w:cs="Noto Sans"/>
                        </w:rPr>
                        <w:t xml:space="preserve"> 5</w:t>
                      </w:r>
                      <w:r>
                        <w:rPr>
                          <w:rFonts w:asciiTheme="minorEastAsia" w:hAnsiTheme="minorEastAsia" w:cs="Noto Sans" w:hint="eastAsia"/>
                        </w:rPr>
                        <w:t>，科研实力雄厚；课程选择全面广泛；</w:t>
                      </w:r>
                      <w:r w:rsidR="00202C83" w:rsidRPr="005F7157">
                        <w:rPr>
                          <w:rFonts w:asciiTheme="minorEastAsia" w:hAnsiTheme="minorEastAsia" w:cs="Noto Sans" w:hint="eastAsia"/>
                        </w:rPr>
                        <w:t>美国最安全的海边城市之一</w:t>
                      </w:r>
                      <w:r>
                        <w:rPr>
                          <w:rFonts w:asciiTheme="minorEastAsia" w:hAnsiTheme="minorEastAsia" w:cs="Noto Sans" w:hint="eastAsia"/>
                        </w:rPr>
                        <w:t>；</w:t>
                      </w:r>
                      <w:r w:rsidR="00202C83" w:rsidRPr="005F7157">
                        <w:rPr>
                          <w:rFonts w:asciiTheme="minorEastAsia" w:hAnsiTheme="minorEastAsia" w:cs="Noto Sans" w:hint="eastAsia"/>
                        </w:rPr>
                        <w:t>全美 “最性感” 的理科学习场所</w:t>
                      </w:r>
                      <w:r>
                        <w:rPr>
                          <w:rFonts w:asciiTheme="minorEastAsia" w:hAnsiTheme="minorEastAsia" w:cs="Noto Sans" w:hint="eastAsia"/>
                        </w:rPr>
                        <w:t>；</w:t>
                      </w:r>
                      <w:r w:rsidR="00202C83" w:rsidRPr="005F7157">
                        <w:rPr>
                          <w:rFonts w:asciiTheme="minorEastAsia" w:hAnsiTheme="minorEastAsia" w:cs="Noto Sans" w:hint="eastAsia"/>
                        </w:rPr>
                        <w:t>设计独特的Geisel 图书馆</w:t>
                      </w:r>
                      <w:r>
                        <w:rPr>
                          <w:rFonts w:asciiTheme="minorEastAsia" w:hAnsiTheme="minorEastAsia" w:cs="Noto Sans" w:hint="eastAsia"/>
                        </w:rPr>
                        <w:t>。</w:t>
                      </w:r>
                    </w:p>
                    <w:p w14:paraId="240C9AFA" w14:textId="262FD684" w:rsidR="00B53213" w:rsidRPr="005F7157" w:rsidRDefault="00B53213" w:rsidP="00365962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F7157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收获</w:t>
                      </w:r>
                    </w:p>
                    <w:p w14:paraId="5B3565C3" w14:textId="661EA0FB" w:rsidR="00D820DD" w:rsidRPr="00CE1431" w:rsidRDefault="00832747" w:rsidP="00365962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5F7157">
                        <w:rPr>
                          <w:rFonts w:asciiTheme="minorEastAsia" w:hAnsiTheme="minorEastAsia" w:cs="Noto Sans" w:hint="eastAsia"/>
                        </w:rPr>
                        <w:t>国际化视野、独特的交流经历、官方正式成绩单和学分、多元化人脉</w:t>
                      </w:r>
                      <w:r w:rsidR="00D820DD" w:rsidRPr="005F7157">
                        <w:rPr>
                          <w:rFonts w:asciiTheme="minorEastAsia" w:hAnsiTheme="minorEastAsia" w:cs="Noto Sans" w:hint="eastAsia"/>
                        </w:rPr>
                        <w:t>；尽享校园设施与资源，丰富的课外生活安排，Work Hard, Play Harder</w:t>
                      </w:r>
                      <w:r w:rsidR="00CE1431">
                        <w:rPr>
                          <w:rFonts w:asciiTheme="minorEastAsia" w:hAnsiTheme="minorEastAsia" w:cs="Noto Sans" w:hint="eastAsia"/>
                        </w:rPr>
                        <w:t>。</w:t>
                      </w:r>
                    </w:p>
                    <w:p w14:paraId="7A83EC4E" w14:textId="56A13642" w:rsidR="00B53213" w:rsidRPr="005F7157" w:rsidRDefault="00B53213" w:rsidP="00365962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F7157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开放专业</w:t>
                      </w:r>
                    </w:p>
                    <w:p w14:paraId="2C31F781" w14:textId="488345E7" w:rsidR="00832747" w:rsidRPr="005F7157" w:rsidRDefault="00202C83" w:rsidP="00365962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5F7157">
                        <w:rPr>
                          <w:rFonts w:asciiTheme="minorEastAsia" w:hAnsiTheme="minorEastAsia" w:cs="Noto Sans" w:hint="eastAsia"/>
                        </w:rPr>
                        <w:t>全科开放</w:t>
                      </w:r>
                      <w:r w:rsidR="00CE1431">
                        <w:rPr>
                          <w:rFonts w:asciiTheme="minorEastAsia" w:hAnsiTheme="minorEastAsia" w:cs="Noto Sans" w:hint="eastAsia"/>
                        </w:rPr>
                        <w:t>（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除药学，医学外</w:t>
                      </w:r>
                      <w:r w:rsidR="00CE1431">
                        <w:rPr>
                          <w:rFonts w:asciiTheme="minorEastAsia" w:hAnsiTheme="minorEastAsia" w:cs="Noto Sans" w:hint="eastAsia"/>
                        </w:rPr>
                        <w:t>）</w:t>
                      </w:r>
                    </w:p>
                    <w:p w14:paraId="0FF05CCA" w14:textId="77777777" w:rsidR="00B53213" w:rsidRPr="005F7157" w:rsidRDefault="00B53213" w:rsidP="00365962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F7157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时间</w:t>
                      </w:r>
                    </w:p>
                    <w:p w14:paraId="3E622B87" w14:textId="7636E857" w:rsidR="00832747" w:rsidRPr="005F7157" w:rsidRDefault="00832747" w:rsidP="00365962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5F7157">
                        <w:rPr>
                          <w:rFonts w:asciiTheme="minorEastAsia" w:hAnsiTheme="minorEastAsia" w:cs="Noto Sans"/>
                        </w:rPr>
                        <w:t>秋季学期：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9月</w:t>
                      </w:r>
                      <w:r w:rsidRPr="005F7157">
                        <w:rPr>
                          <w:rFonts w:asciiTheme="minorEastAsia" w:hAnsiTheme="minorEastAsia" w:cs="Noto Sans"/>
                        </w:rPr>
                        <w:t>–12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月</w:t>
                      </w:r>
                      <w:r w:rsidR="00365962" w:rsidRPr="005F7157">
                        <w:rPr>
                          <w:rFonts w:asciiTheme="minorEastAsia" w:hAnsiTheme="minorEastAsia" w:cs="Noto Sans"/>
                        </w:rPr>
                        <w:t xml:space="preserve"> | 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冬季学期：1月</w:t>
                      </w:r>
                      <w:r w:rsidRPr="005F7157">
                        <w:rPr>
                          <w:rFonts w:asciiTheme="minorEastAsia" w:hAnsiTheme="minorEastAsia" w:cs="Noto Sans"/>
                        </w:rPr>
                        <w:t>–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3月</w:t>
                      </w:r>
                      <w:r w:rsidR="00365962" w:rsidRPr="005F7157">
                        <w:rPr>
                          <w:rFonts w:asciiTheme="minorEastAsia" w:hAnsiTheme="minorEastAsia" w:cs="Noto Sans"/>
                        </w:rPr>
                        <w:t xml:space="preserve"> | </w:t>
                      </w:r>
                      <w:r w:rsidRPr="005F7157">
                        <w:rPr>
                          <w:rFonts w:asciiTheme="minorEastAsia" w:hAnsiTheme="minorEastAsia" w:cs="Noto Sans"/>
                        </w:rPr>
                        <w:t>春季学期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：3月</w:t>
                      </w:r>
                      <w:r w:rsidRPr="005F7157">
                        <w:rPr>
                          <w:rFonts w:asciiTheme="minorEastAsia" w:hAnsiTheme="minorEastAsia" w:cs="Noto Sans"/>
                        </w:rPr>
                        <w:t>–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6月</w:t>
                      </w:r>
                      <w:r w:rsidR="00365962" w:rsidRPr="005F7157">
                        <w:rPr>
                          <w:rFonts w:asciiTheme="minorEastAsia" w:hAnsiTheme="minorEastAsia" w:cs="Noto Sans"/>
                        </w:rPr>
                        <w:t xml:space="preserve"> | 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学年：9月</w:t>
                      </w:r>
                      <w:r w:rsidRPr="005F7157">
                        <w:rPr>
                          <w:rFonts w:asciiTheme="minorEastAsia" w:hAnsiTheme="minorEastAsia" w:cs="Noto Sans"/>
                        </w:rPr>
                        <w:t>–</w:t>
                      </w:r>
                      <w:r w:rsidRPr="005F7157">
                        <w:rPr>
                          <w:rFonts w:asciiTheme="minorEastAsia" w:hAnsiTheme="minorEastAsia" w:cs="Noto Sans" w:hint="eastAsia"/>
                        </w:rPr>
                        <w:t>来年6月</w:t>
                      </w:r>
                    </w:p>
                    <w:p w14:paraId="148D688B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63B0552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2B1A1E64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D2415F6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A9D95AD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5977735" w14:textId="77777777" w:rsidR="00B53213" w:rsidRPr="00DE56F0" w:rsidRDefault="00B53213">
                      <w:pP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0411CE" w14:textId="77777777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EB3AAA6" w14:textId="3DA67EC4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375A0496" w14:textId="136ED11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12BE5C02" w14:textId="392C1D78" w:rsidR="00963034" w:rsidRDefault="00535FCE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6C734DF2" wp14:editId="613960C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487200" cy="45719"/>
                <wp:effectExtent l="0" t="0" r="27940" b="12065"/>
                <wp:wrapNone/>
                <wp:docPr id="237" name="矩形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487200" cy="45719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607173" id="矩形 237" o:spid="_x0000_s1026" style="position:absolute;margin-left:0;margin-top:0;width:510.8pt;height:3.6pt;flip:y;z-index:251641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" fillcolor="#099" strokecolor="#1f3763 [1604]" strokeweight="1pt"/>
            </w:pict>
          </mc:Fallback>
        </mc:AlternateContent>
      </w:r>
    </w:p>
    <w:p w14:paraId="14A1B54E" w14:textId="1F2BC2ED" w:rsidR="00843B96" w:rsidRPr="00963034" w:rsidRDefault="00963034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b/>
          <w:sz w:val="24"/>
          <w:szCs w:val="24"/>
        </w:rPr>
        <w:t xml:space="preserve"> </w:t>
      </w:r>
    </w:p>
    <w:p w14:paraId="55EF0422" w14:textId="0F08C385" w:rsidR="00843B96" w:rsidRDefault="00843B96" w:rsidP="00843B96">
      <w:pPr>
        <w:rPr>
          <w:rFonts w:asciiTheme="minorEastAsia" w:hAnsiTheme="minorEastAsia" w:cs="Noto Sans"/>
          <w:sz w:val="24"/>
          <w:szCs w:val="24"/>
        </w:rPr>
      </w:pPr>
    </w:p>
    <w:p w14:paraId="6729DBC9" w14:textId="6E2A7FF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0555F4E" w14:textId="6E1BE7F2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5FEF882F" w14:textId="6325B042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0CC6249E" w14:textId="738376DC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08644E36" w14:textId="7ADB0780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5CD6E5CF" w14:textId="745AD25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6690B26C" w14:textId="35FB67A9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86A570B" w14:textId="77777777" w:rsidR="00003EDE" w:rsidRDefault="00003EDE" w:rsidP="00843B96">
      <w:pPr>
        <w:rPr>
          <w:rFonts w:asciiTheme="minorEastAsia" w:hAnsiTheme="minorEastAsia" w:cs="Noto Sans"/>
          <w:sz w:val="24"/>
          <w:szCs w:val="24"/>
        </w:rPr>
      </w:pPr>
    </w:p>
    <w:p w14:paraId="3ACE0EE4" w14:textId="3234F75D" w:rsidR="00003EDE" w:rsidRDefault="00003EDE" w:rsidP="00843B96">
      <w:pPr>
        <w:rPr>
          <w:rFonts w:asciiTheme="minorEastAsia" w:hAnsiTheme="minorEastAsia" w:cs="Noto Sans"/>
          <w:sz w:val="24"/>
          <w:szCs w:val="24"/>
        </w:rPr>
      </w:pPr>
    </w:p>
    <w:p w14:paraId="35027CAF" w14:textId="7B55B4EF" w:rsidR="00003EDE" w:rsidRDefault="00003EDE" w:rsidP="00843B96">
      <w:pPr>
        <w:rPr>
          <w:rFonts w:asciiTheme="minorEastAsia" w:hAnsiTheme="minorEastAsia" w:cs="Noto Sans"/>
          <w:sz w:val="24"/>
          <w:szCs w:val="24"/>
        </w:rPr>
      </w:pPr>
    </w:p>
    <w:p w14:paraId="220B36FA" w14:textId="5F1DA082" w:rsidR="00003EDE" w:rsidRDefault="00003EDE" w:rsidP="00843B96">
      <w:pPr>
        <w:rPr>
          <w:rFonts w:asciiTheme="minorEastAsia" w:hAnsiTheme="minorEastAsia" w:cs="Noto Sans"/>
          <w:sz w:val="24"/>
          <w:szCs w:val="24"/>
        </w:rPr>
      </w:pPr>
    </w:p>
    <w:p w14:paraId="0A5745C5" w14:textId="2B34A59F" w:rsidR="003B24FA" w:rsidRDefault="007C4EE4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w:lastRenderedPageBreak/>
        <mc:AlternateContent>
          <mc:Choice Requires="wpg">
            <w:drawing>
              <wp:anchor distT="0" distB="0" distL="114300" distR="114300" simplePos="0" relativeHeight="251898880" behindDoc="0" locked="0" layoutInCell="1" allowOverlap="1" wp14:anchorId="696735A2" wp14:editId="1DC27F22">
                <wp:simplePos x="0" y="0"/>
                <wp:positionH relativeFrom="margin">
                  <wp:posOffset>-133350</wp:posOffset>
                </wp:positionH>
                <wp:positionV relativeFrom="page">
                  <wp:posOffset>1305560</wp:posOffset>
                </wp:positionV>
                <wp:extent cx="6609080" cy="723900"/>
                <wp:effectExtent l="0" t="0" r="1270" b="0"/>
                <wp:wrapNone/>
                <wp:docPr id="233" name="组合 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23900"/>
                          <a:chOff x="-46355" y="-574488"/>
                          <a:chExt cx="6202642" cy="580038"/>
                        </a:xfrm>
                      </wpg:grpSpPr>
                      <pic:pic xmlns:pic="http://schemas.openxmlformats.org/drawingml/2006/picture">
                        <pic:nvPicPr>
                          <pic:cNvPr id="235" name="图片 2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3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71778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654EE9" w14:textId="77777777" w:rsidR="007C4EE4" w:rsidRPr="00DD0200" w:rsidRDefault="007C4EE4" w:rsidP="007C4EE4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二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7690F398" w14:textId="77777777" w:rsidR="007C4EE4" w:rsidRDefault="007C4EE4" w:rsidP="007C4EE4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4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13370E" w14:textId="77777777" w:rsidR="007C4EE4" w:rsidRPr="00926C76" w:rsidRDefault="007C4EE4" w:rsidP="007C4EE4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大学简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6735A2" id="组合 233" o:spid="_x0000_s1037" style="position:absolute;margin-left:-10.5pt;margin-top:102.8pt;width:520.4pt;height:57pt;z-index:251898880;mso-position-horizontal-relative:margin;mso-position-vertical-relative:page;mso-width-relative:margin;mso-height-relative:margin" coordorigin="-463,-5744" coordsize="62026,5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">
                <v:shape id="图片 235" o:spid="_x0000_s1038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">
                  <v:imagedata r:id="rId13" o:title="" croptop="12771f" cropbottom="48541f" cropleft="1f" cropright="8f"/>
                </v:shape>
                <v:shape id="_x0000_s1039" type="#_x0000_t202" style="position:absolute;left:1336;top:-4717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" filled="f" stroked="f">
                  <v:textbox>
                    <w:txbxContent>
                      <w:p w14:paraId="11654EE9" w14:textId="77777777" w:rsidR="007C4EE4" w:rsidRPr="00DD0200" w:rsidRDefault="007C4EE4" w:rsidP="007C4EE4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二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7690F398" w14:textId="77777777" w:rsidR="007C4EE4" w:rsidRDefault="007C4EE4" w:rsidP="007C4EE4"/>
                    </w:txbxContent>
                  </v:textbox>
                </v:shape>
                <v:shape id="_x0000_s1040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" filled="f" stroked="f">
                  <v:textbox>
                    <w:txbxContent>
                      <w:p w14:paraId="2C13370E" w14:textId="77777777" w:rsidR="007C4EE4" w:rsidRPr="00926C76" w:rsidRDefault="007C4EE4" w:rsidP="007C4EE4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大学简介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62192FF7" w14:textId="77655A3D" w:rsidR="006D2D57" w:rsidRDefault="00302A23" w:rsidP="001B3341">
      <w:pPr>
        <w:rPr>
          <w:rFonts w:asciiTheme="minorEastAsia" w:hAnsiTheme="minorEastAsia" w:cs="Noto Sans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64B61A" wp14:editId="7143E267">
                <wp:simplePos x="0" y="0"/>
                <wp:positionH relativeFrom="column">
                  <wp:posOffset>222250</wp:posOffset>
                </wp:positionH>
                <wp:positionV relativeFrom="paragraph">
                  <wp:posOffset>183515</wp:posOffset>
                </wp:positionV>
                <wp:extent cx="1167765" cy="404495"/>
                <wp:effectExtent l="0" t="0" r="0" b="0"/>
                <wp:wrapNone/>
                <wp:docPr id="2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7765" cy="4044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C7E0A" w14:textId="78EE822C" w:rsidR="00DE56F0" w:rsidRPr="00DD0200" w:rsidRDefault="00DE56F0" w:rsidP="00DE56F0">
                            <w:pPr>
                              <w:spacing w:line="360" w:lineRule="atLeast"/>
                              <w:outlineLvl w:val="0"/>
                              <w:rPr>
                                <w:rFonts w:ascii="微软雅黑" w:eastAsia="微软雅黑" w:hAnsi="微软雅黑" w:cs="微软雅黑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D0200">
                              <w:rPr>
                                <w:rFonts w:ascii="微软雅黑" w:eastAsia="微软雅黑" w:hAnsi="微软雅黑" w:cs="微软雅黑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第</w:t>
                            </w:r>
                            <w:r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二</w:t>
                            </w:r>
                            <w:r w:rsidRPr="00DD0200"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部分：</w:t>
                            </w:r>
                          </w:p>
                          <w:p w14:paraId="63EC28E9" w14:textId="77777777" w:rsidR="00DE56F0" w:rsidRDefault="00DE56F0" w:rsidP="00DE56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4B61A" id="文本框 2" o:spid="_x0000_s1041" type="#_x0000_t202" style="position:absolute;margin-left:17.5pt;margin-top:14.45pt;width:91.95pt;height:31.8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" filled="f" stroked="f">
                <v:textbox>
                  <w:txbxContent>
                    <w:p w14:paraId="362C7E0A" w14:textId="78EE822C" w:rsidR="00DE56F0" w:rsidRPr="00DD0200" w:rsidRDefault="00DE56F0" w:rsidP="00DE56F0">
                      <w:pPr>
                        <w:spacing w:line="360" w:lineRule="atLeast"/>
                        <w:outlineLvl w:val="0"/>
                        <w:rPr>
                          <w:rFonts w:ascii="微软雅黑" w:eastAsia="微软雅黑" w:hAnsi="微软雅黑" w:cs="微软雅黑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DD0200">
                        <w:rPr>
                          <w:rFonts w:ascii="微软雅黑" w:eastAsia="微软雅黑" w:hAnsi="微软雅黑" w:cs="微软雅黑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第</w:t>
                      </w:r>
                      <w:r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二</w:t>
                      </w:r>
                      <w:r w:rsidRPr="00DD0200"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部分：</w:t>
                      </w:r>
                    </w:p>
                    <w:p w14:paraId="63EC28E9" w14:textId="77777777" w:rsidR="00DE56F0" w:rsidRDefault="00DE56F0" w:rsidP="00DE56F0"/>
                  </w:txbxContent>
                </v:textbox>
              </v:shape>
            </w:pict>
          </mc:Fallback>
        </mc:AlternateContent>
      </w:r>
      <w:r w:rsidR="00DE56F0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C388FA9" wp14:editId="70A0C0D7">
                <wp:simplePos x="0" y="0"/>
                <wp:positionH relativeFrom="column">
                  <wp:posOffset>2021400</wp:posOffset>
                </wp:positionH>
                <wp:positionV relativeFrom="paragraph">
                  <wp:posOffset>187645</wp:posOffset>
                </wp:positionV>
                <wp:extent cx="1741930" cy="323205"/>
                <wp:effectExtent l="0" t="0" r="0" b="1270"/>
                <wp:wrapNone/>
                <wp:docPr id="3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1930" cy="3232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C04A8" w14:textId="028A8125" w:rsidR="00DE56F0" w:rsidRPr="00926C76" w:rsidRDefault="00DE56F0" w:rsidP="00DE56F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大学简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88FA9" id="_x0000_s1042" type="#_x0000_t202" style="position:absolute;margin-left:159.15pt;margin-top:14.8pt;width:137.15pt;height:25.4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" filled="f" stroked="f">
                <v:textbox>
                  <w:txbxContent>
                    <w:p w14:paraId="075C04A8" w14:textId="028A8125" w:rsidR="00DE56F0" w:rsidRPr="00926C76" w:rsidRDefault="00DE56F0" w:rsidP="00DE56F0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大学简介</w:t>
                      </w:r>
                    </w:p>
                  </w:txbxContent>
                </v:textbox>
              </v:shape>
            </w:pict>
          </mc:Fallback>
        </mc:AlternateContent>
      </w:r>
    </w:p>
    <w:p w14:paraId="7CD948F3" w14:textId="77777777" w:rsidR="007C4EE4" w:rsidRDefault="007C4EE4" w:rsidP="005F7157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  <w:sz w:val="24"/>
          <w:szCs w:val="24"/>
        </w:rPr>
      </w:pPr>
    </w:p>
    <w:p w14:paraId="4683ECDF" w14:textId="4FB8BA8B" w:rsidR="005F7157" w:rsidRPr="0087398F" w:rsidRDefault="005F7157" w:rsidP="005F7157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  <w:r w:rsidRPr="005F7157">
        <w:rPr>
          <w:rFonts w:asciiTheme="minorEastAsia" w:hAnsiTheme="minorEastAsia" w:cs="Noto Sans" w:hint="eastAsia"/>
        </w:rPr>
        <w:t>加州大学圣地亚哥分校（University of California, San Diego，简称 UCSD）是美国著名的公立研究性大学</w:t>
      </w:r>
      <w:r w:rsidRPr="0087398F">
        <w:rPr>
          <w:rFonts w:asciiTheme="minorEastAsia" w:hAnsiTheme="minorEastAsia" w:cs="Noto Sans" w:hint="eastAsia"/>
        </w:rPr>
        <w:t>。学校正式成立于1960年，前身是建于1903年的斯克利普斯海洋研究所，如今已经发展为生物学、海洋科学、地球科学、计算机科学、心理学、政治学、经济学等众多领域的世界级学术重镇。根据美国国家科学基金会数据，学校的年均科研资金高达19亿美元，位居全美第五，加州大学系统首位。学校位列2020</w:t>
      </w:r>
      <w:proofErr w:type="gramStart"/>
      <w:r w:rsidRPr="0087398F">
        <w:rPr>
          <w:rFonts w:asciiTheme="minorEastAsia" w:hAnsiTheme="minorEastAsia" w:cs="Noto Sans" w:hint="eastAsia"/>
        </w:rPr>
        <w:t>软科世界</w:t>
      </w:r>
      <w:proofErr w:type="gramEnd"/>
      <w:r w:rsidRPr="0087398F">
        <w:rPr>
          <w:rFonts w:asciiTheme="minorEastAsia" w:hAnsiTheme="minorEastAsia" w:cs="Noto Sans" w:hint="eastAsia"/>
        </w:rPr>
        <w:t>大学学术排名第18位，美国第14位；2021U.S. News世界大学排名第21位；2020自然指数世界排名第20位；华盛顿月刊美国大学排名第9位，并连续六年蝉联全美公立大学第一。此外，UCSD还是美国申请人数第二多的大学，也是研究生入学竞争最激烈的大学之一。</w:t>
      </w:r>
    </w:p>
    <w:p w14:paraId="7BC42952" w14:textId="77777777" w:rsidR="005F7157" w:rsidRPr="005F7157" w:rsidRDefault="005F7157" w:rsidP="005F7157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</w:p>
    <w:p w14:paraId="4E22F7C9" w14:textId="2F723057" w:rsidR="005F7157" w:rsidRPr="0087398F" w:rsidRDefault="005F7157" w:rsidP="005F7157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  <w:r w:rsidRPr="005F7157">
        <w:rPr>
          <w:rFonts w:asciiTheme="minorEastAsia" w:hAnsiTheme="minorEastAsia" w:cs="Noto Sans" w:hint="eastAsia"/>
        </w:rPr>
        <w:t>UCSD 共有 6 个本科生学院、三个研究生学院以及两个医学类专科学院，其众多学科均在世界处于领先地位， 尤其是生物、生物工程、经济学、政治学、海洋学、计算机科学、电子电信工程尤为突出。学校的教学质量非常高，共有 20 名UCSD 校友荣获诺贝尔奖。</w:t>
      </w:r>
    </w:p>
    <w:p w14:paraId="4AB555B1" w14:textId="77777777" w:rsidR="005F7157" w:rsidRPr="005F7157" w:rsidRDefault="005F7157" w:rsidP="005F7157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</w:p>
    <w:p w14:paraId="19B9B374" w14:textId="3F681CB7" w:rsidR="005F7157" w:rsidRPr="00477C44" w:rsidRDefault="005F7157" w:rsidP="00477C44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  <w:r w:rsidRPr="005F7157">
        <w:rPr>
          <w:rFonts w:asciiTheme="minorEastAsia" w:hAnsiTheme="minorEastAsia" w:cs="Noto Sans" w:hint="eastAsia"/>
        </w:rPr>
        <w:t>UCSD 所在的圣地亚哥市是美国第六大城市，同时也是无线通信和生物科技的中心。众多知名机构，如德州仪器、Intel、三星等环踞在此，从而圣地亚哥市紧逼硅谷，成为美国第二大科技中心。圣地亚哥市风景优美、气候适宜，被评选为美国最宜居的城市之一，同时也是美国最安全的城市之一。</w:t>
      </w:r>
      <w:r w:rsidRPr="0087398F">
        <w:rPr>
          <w:rFonts w:asciiTheme="minorEastAsia" w:hAnsiTheme="minorEastAsia" w:cs="Noto Sans" w:hint="eastAsia"/>
        </w:rPr>
        <w:t>知名校友包括：哈罗德·尤里：1934年诺贝尔化学奖得主；莱纳斯·卡尔·鲍林：1954年诺贝尔化学奖得主，1962年诺贝尔和平奖得主。弗朗西斯</w:t>
      </w:r>
      <w:bookmarkStart w:id="0" w:name="_Hlk77329543"/>
      <w:r w:rsidRPr="0087398F">
        <w:rPr>
          <w:rFonts w:asciiTheme="minorEastAsia" w:hAnsiTheme="minorEastAsia" w:cs="Noto Sans" w:hint="eastAsia"/>
        </w:rPr>
        <w:t>·</w:t>
      </w:r>
      <w:bookmarkEnd w:id="0"/>
      <w:r w:rsidRPr="0087398F">
        <w:rPr>
          <w:rFonts w:asciiTheme="minorEastAsia" w:hAnsiTheme="minorEastAsia" w:cs="Noto Sans" w:hint="eastAsia"/>
        </w:rPr>
        <w:t>克里克：1962年诺贝尔生理学或医学奖得主之一以及美国高通公司创始人之一，前董事长欧文·雅各布斯等。</w:t>
      </w:r>
      <w:bookmarkStart w:id="1" w:name="_Hlk77326442"/>
      <w:bookmarkStart w:id="2" w:name="_Hlk77257433"/>
    </w:p>
    <w:p w14:paraId="0AF4D84A" w14:textId="18226968" w:rsidR="00477C44" w:rsidRDefault="00477C44" w:rsidP="005F7157">
      <w:pPr>
        <w:rPr>
          <w:rFonts w:asciiTheme="minorEastAsia" w:hAnsiTheme="minorEastAsia" w:cs="Noto Sans"/>
          <w:b/>
          <w:bCs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900928" behindDoc="0" locked="0" layoutInCell="1" allowOverlap="1" wp14:anchorId="280A39A0" wp14:editId="4C95412E">
                <wp:simplePos x="0" y="0"/>
                <wp:positionH relativeFrom="margin">
                  <wp:posOffset>-142875</wp:posOffset>
                </wp:positionH>
                <wp:positionV relativeFrom="page">
                  <wp:posOffset>6099810</wp:posOffset>
                </wp:positionV>
                <wp:extent cx="6609080" cy="733425"/>
                <wp:effectExtent l="0" t="0" r="1270" b="0"/>
                <wp:wrapNone/>
                <wp:docPr id="243" name="组合 2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245" name="图片 24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4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999781B" w14:textId="77777777" w:rsidR="00477C44" w:rsidRPr="00DD0200" w:rsidRDefault="00477C44" w:rsidP="00477C44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三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0FA19B2C" w14:textId="77777777" w:rsidR="00477C44" w:rsidRDefault="00477C44" w:rsidP="00477C44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4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CAA819" w14:textId="77777777" w:rsidR="00477C44" w:rsidRPr="00926C76" w:rsidRDefault="00477C44" w:rsidP="00477C44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内容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0A39A0" id="组合 243" o:spid="_x0000_s1043" style="position:absolute;margin-left:-11.25pt;margin-top:480.3pt;width:520.4pt;height:57.75pt;z-index:251900928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">
                <v:shape id="图片 245" o:spid="_x0000_s1044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">
                  <v:imagedata r:id="rId13" o:title="" croptop="12771f" cropbottom="48541f" cropleft="1f" cropright="8f"/>
                </v:shape>
                <v:shape id="_x0000_s1045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" filled="f" stroked="f">
                  <v:textbox>
                    <w:txbxContent>
                      <w:p w14:paraId="7999781B" w14:textId="77777777" w:rsidR="00477C44" w:rsidRPr="00DD0200" w:rsidRDefault="00477C44" w:rsidP="00477C44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三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0FA19B2C" w14:textId="77777777" w:rsidR="00477C44" w:rsidRDefault="00477C44" w:rsidP="00477C44"/>
                    </w:txbxContent>
                  </v:textbox>
                </v:shape>
                <v:shape id="_x0000_s1046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" filled="f" stroked="f">
                  <v:textbox>
                    <w:txbxContent>
                      <w:p w14:paraId="45CAA819" w14:textId="77777777" w:rsidR="00477C44" w:rsidRPr="00926C76" w:rsidRDefault="00477C44" w:rsidP="00477C44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内容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bookmarkEnd w:id="1"/>
    <w:p w14:paraId="042632B9" w14:textId="77777777" w:rsidR="005F7157" w:rsidRDefault="005F7157" w:rsidP="005F7157">
      <w:pPr>
        <w:rPr>
          <w:rFonts w:asciiTheme="minorEastAsia" w:hAnsiTheme="minorEastAsia" w:cs="Noto Sans"/>
          <w:b/>
          <w:bCs/>
        </w:rPr>
      </w:pPr>
    </w:p>
    <w:bookmarkEnd w:id="2"/>
    <w:p w14:paraId="0A7E686F" w14:textId="77777777" w:rsidR="0087398F" w:rsidRDefault="0087398F" w:rsidP="005F7157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 w:val="21"/>
          <w:szCs w:val="21"/>
        </w:rPr>
      </w:pPr>
    </w:p>
    <w:p w14:paraId="363B9276" w14:textId="29ED9CD3" w:rsidR="0087398F" w:rsidRPr="00A63414" w:rsidRDefault="0087398F" w:rsidP="00477C44">
      <w:pPr>
        <w:widowControl w:val="0"/>
        <w:numPr>
          <w:ilvl w:val="0"/>
          <w:numId w:val="11"/>
        </w:numPr>
        <w:spacing w:after="0" w:line="276" w:lineRule="auto"/>
        <w:rPr>
          <w:rFonts w:asciiTheme="minorEastAsia" w:hAnsiTheme="minorEastAsia" w:cs="Times New Roman"/>
          <w:kern w:val="2"/>
        </w:rPr>
      </w:pPr>
      <w:r w:rsidRPr="00A63414">
        <w:rPr>
          <w:rFonts w:asciiTheme="minorEastAsia" w:hAnsiTheme="minorEastAsia" w:cs="Times New Roman" w:hint="eastAsia"/>
          <w:kern w:val="2"/>
        </w:rPr>
        <w:t>课程</w:t>
      </w:r>
      <w:r w:rsidR="00477C44" w:rsidRPr="00A63414">
        <w:rPr>
          <w:rFonts w:asciiTheme="minorEastAsia" w:hAnsiTheme="minorEastAsia" w:cs="Times New Roman" w:hint="eastAsia"/>
          <w:kern w:val="2"/>
        </w:rPr>
        <w:t>选择</w:t>
      </w:r>
    </w:p>
    <w:p w14:paraId="1BA614E9" w14:textId="3616AC1E" w:rsidR="00477C44" w:rsidRDefault="00477C44" w:rsidP="00477C44">
      <w:pPr>
        <w:widowControl w:val="0"/>
        <w:numPr>
          <w:ilvl w:val="1"/>
          <w:numId w:val="11"/>
        </w:numPr>
        <w:spacing w:after="0" w:line="276" w:lineRule="auto"/>
        <w:ind w:left="851"/>
        <w:rPr>
          <w:rFonts w:asciiTheme="minorEastAsia" w:hAnsiTheme="minorEastAsia" w:cs="Times New Roman"/>
          <w:kern w:val="2"/>
        </w:rPr>
      </w:pPr>
      <w:r w:rsidRPr="00A63414">
        <w:rPr>
          <w:rFonts w:asciiTheme="minorEastAsia" w:hAnsiTheme="minorEastAsia" w:cs="Times New Roman" w:hint="eastAsia"/>
          <w:kern w:val="2"/>
        </w:rPr>
        <w:t>全科开放（除药学、医学外</w:t>
      </w:r>
      <w:r w:rsidR="002771B6">
        <w:rPr>
          <w:rFonts w:asciiTheme="minorEastAsia" w:hAnsiTheme="minorEastAsia" w:cs="Times New Roman" w:hint="eastAsia"/>
          <w:kern w:val="2"/>
        </w:rPr>
        <w:t>；经济学课程较难选；管理学院课程本科阶段课程开放</w:t>
      </w:r>
      <w:r w:rsidRPr="00A63414">
        <w:rPr>
          <w:rFonts w:asciiTheme="minorEastAsia" w:hAnsiTheme="minorEastAsia" w:cs="Times New Roman" w:hint="eastAsia"/>
          <w:kern w:val="2"/>
        </w:rPr>
        <w:t>）</w:t>
      </w:r>
    </w:p>
    <w:p w14:paraId="02029E50" w14:textId="4890BF1F" w:rsidR="002771B6" w:rsidRPr="002771B6" w:rsidRDefault="002771B6" w:rsidP="002771B6">
      <w:pPr>
        <w:widowControl w:val="0"/>
        <w:numPr>
          <w:ilvl w:val="1"/>
          <w:numId w:val="11"/>
        </w:numPr>
        <w:spacing w:after="0" w:line="276" w:lineRule="auto"/>
        <w:ind w:left="851"/>
        <w:rPr>
          <w:rFonts w:asciiTheme="minorEastAsia" w:hAnsiTheme="minorEastAsia" w:cs="Times New Roman"/>
          <w:kern w:val="2"/>
        </w:rPr>
      </w:pPr>
      <w:r w:rsidRPr="002771B6">
        <w:rPr>
          <w:rFonts w:asciiTheme="minorEastAsia" w:hAnsiTheme="minorEastAsia" w:cs="Times New Roman" w:hint="eastAsia"/>
          <w:kern w:val="2"/>
        </w:rPr>
        <w:t>一个学期选择12-18个学分进行学习，最低需修满12学分。</w:t>
      </w:r>
    </w:p>
    <w:p w14:paraId="20AB83D1" w14:textId="22991F58" w:rsidR="00477C44" w:rsidRPr="00A63414" w:rsidRDefault="00477C44" w:rsidP="00477C44">
      <w:pPr>
        <w:widowControl w:val="0"/>
        <w:numPr>
          <w:ilvl w:val="1"/>
          <w:numId w:val="11"/>
        </w:numPr>
        <w:spacing w:after="0" w:line="276" w:lineRule="auto"/>
        <w:ind w:left="851"/>
        <w:rPr>
          <w:rFonts w:asciiTheme="minorEastAsia" w:hAnsiTheme="minorEastAsia" w:cs="Times New Roman"/>
          <w:kern w:val="2"/>
        </w:rPr>
      </w:pPr>
      <w:r w:rsidRPr="00A63414">
        <w:rPr>
          <w:rFonts w:asciiTheme="minorEastAsia" w:hAnsiTheme="minorEastAsia" w:cs="Times New Roman" w:hint="eastAsia"/>
          <w:kern w:val="2"/>
        </w:rPr>
        <w:t>课程链接：</w:t>
      </w:r>
    </w:p>
    <w:p w14:paraId="67544790" w14:textId="5C99045C" w:rsidR="00477C44" w:rsidRPr="00A63414" w:rsidRDefault="00477C44" w:rsidP="00477C44">
      <w:pPr>
        <w:widowControl w:val="0"/>
        <w:numPr>
          <w:ilvl w:val="2"/>
          <w:numId w:val="11"/>
        </w:numPr>
        <w:spacing w:after="0" w:line="276" w:lineRule="auto"/>
        <w:ind w:left="1134" w:hanging="240"/>
        <w:rPr>
          <w:rFonts w:asciiTheme="minorEastAsia" w:hAnsiTheme="minorEastAsia" w:cs="Times New Roman"/>
          <w:kern w:val="2"/>
        </w:rPr>
      </w:pPr>
      <w:proofErr w:type="gramStart"/>
      <w:r w:rsidRPr="00A63414">
        <w:rPr>
          <w:rFonts w:asciiTheme="minorEastAsia" w:hAnsiTheme="minorEastAsia" w:cs="Times New Roman" w:hint="eastAsia"/>
          <w:kern w:val="2"/>
        </w:rPr>
        <w:t>主校课程</w:t>
      </w:r>
      <w:proofErr w:type="gramEnd"/>
      <w:r w:rsidRPr="00A63414">
        <w:rPr>
          <w:rFonts w:asciiTheme="minorEastAsia" w:hAnsiTheme="minorEastAsia" w:cs="Times New Roman" w:hint="eastAsia"/>
          <w:kern w:val="2"/>
        </w:rPr>
        <w:t>：</w:t>
      </w:r>
      <w:hyperlink r:id="rId14" w:history="1">
        <w:r w:rsidR="00A63414" w:rsidRPr="00A63414">
          <w:rPr>
            <w:rStyle w:val="af"/>
            <w:rFonts w:asciiTheme="minorEastAsia" w:hAnsiTheme="minorEastAsia" w:cs="Times New Roman" w:hint="eastAsia"/>
            <w:kern w:val="2"/>
          </w:rPr>
          <w:t>点击链接</w:t>
        </w:r>
      </w:hyperlink>
    </w:p>
    <w:p w14:paraId="75491383" w14:textId="39BD1E53" w:rsidR="00A63414" w:rsidRPr="00A63414" w:rsidRDefault="00A63414" w:rsidP="00477C44">
      <w:pPr>
        <w:widowControl w:val="0"/>
        <w:numPr>
          <w:ilvl w:val="2"/>
          <w:numId w:val="11"/>
        </w:numPr>
        <w:spacing w:after="0" w:line="276" w:lineRule="auto"/>
        <w:ind w:left="1134" w:hanging="240"/>
        <w:rPr>
          <w:rFonts w:asciiTheme="minorEastAsia" w:hAnsiTheme="minorEastAsia" w:cs="Times New Roman"/>
          <w:kern w:val="2"/>
        </w:rPr>
      </w:pPr>
      <w:r w:rsidRPr="00A63414">
        <w:rPr>
          <w:rFonts w:asciiTheme="minorEastAsia" w:hAnsiTheme="minorEastAsia" w:cs="Times New Roman" w:hint="eastAsia"/>
          <w:kern w:val="2"/>
        </w:rPr>
        <w:t>国际部课程：</w:t>
      </w:r>
      <w:hyperlink r:id="rId15" w:history="1">
        <w:r w:rsidRPr="00A63414">
          <w:rPr>
            <w:rStyle w:val="af"/>
            <w:rFonts w:asciiTheme="minorEastAsia" w:hAnsiTheme="minorEastAsia" w:cs="Times New Roman" w:hint="eastAsia"/>
            <w:kern w:val="2"/>
          </w:rPr>
          <w:t>点击链接</w:t>
        </w:r>
      </w:hyperlink>
    </w:p>
    <w:p w14:paraId="5B895F7D" w14:textId="05884A7C" w:rsidR="0087398F" w:rsidRPr="00734215" w:rsidRDefault="0087398F" w:rsidP="0087398F">
      <w:pPr>
        <w:widowControl w:val="0"/>
        <w:spacing w:after="0" w:line="276" w:lineRule="auto"/>
        <w:rPr>
          <w:rFonts w:asciiTheme="minorEastAsia" w:hAnsiTheme="minorEastAsia" w:cs="Times New Roman"/>
          <w:kern w:val="2"/>
        </w:rPr>
      </w:pPr>
    </w:p>
    <w:p w14:paraId="7311D3D8" w14:textId="77777777" w:rsidR="002771B6" w:rsidRDefault="002771B6" w:rsidP="0087398F">
      <w:pPr>
        <w:widowControl w:val="0"/>
        <w:numPr>
          <w:ilvl w:val="0"/>
          <w:numId w:val="11"/>
        </w:numPr>
        <w:spacing w:after="0" w:line="276" w:lineRule="auto"/>
        <w:rPr>
          <w:rFonts w:asciiTheme="minorEastAsia" w:hAnsiTheme="minorEastAsia" w:cs="Times New Roman"/>
          <w:kern w:val="2"/>
        </w:rPr>
      </w:pPr>
      <w:r>
        <w:rPr>
          <w:rFonts w:asciiTheme="minorEastAsia" w:hAnsiTheme="minorEastAsia" w:cs="Times New Roman" w:hint="eastAsia"/>
          <w:kern w:val="2"/>
        </w:rPr>
        <w:t>优势专业</w:t>
      </w:r>
    </w:p>
    <w:p w14:paraId="1222A754" w14:textId="59A03B5A" w:rsidR="005F7157" w:rsidRPr="002771B6" w:rsidRDefault="005F7157" w:rsidP="002771B6">
      <w:pPr>
        <w:widowControl w:val="0"/>
        <w:spacing w:after="0" w:line="276" w:lineRule="auto"/>
        <w:ind w:left="420"/>
        <w:rPr>
          <w:rFonts w:asciiTheme="minorEastAsia" w:hAnsiTheme="minorEastAsia" w:cs="Times New Roman"/>
          <w:kern w:val="2"/>
        </w:rPr>
      </w:pPr>
      <w:r w:rsidRPr="002771B6">
        <w:rPr>
          <w:rFonts w:asciiTheme="minorEastAsia" w:hAnsiTheme="minorEastAsia" w:cs="Noto Sans" w:hint="eastAsia"/>
        </w:rPr>
        <w:t>以下优势专业供参考。学生可以具体查询学</w:t>
      </w:r>
      <w:proofErr w:type="gramStart"/>
      <w:r w:rsidRPr="002771B6">
        <w:rPr>
          <w:rFonts w:asciiTheme="minorEastAsia" w:hAnsiTheme="minorEastAsia" w:cs="Noto Sans" w:hint="eastAsia"/>
        </w:rPr>
        <w:t>校官网</w:t>
      </w:r>
      <w:proofErr w:type="gramEnd"/>
      <w:r w:rsidRPr="002771B6">
        <w:rPr>
          <w:rFonts w:asciiTheme="minorEastAsia" w:hAnsiTheme="minorEastAsia" w:cs="Noto Sans" w:hint="eastAsia"/>
        </w:rPr>
        <w:t>或者SAF指导老师获得完整课程信息。</w:t>
      </w:r>
    </w:p>
    <w:p w14:paraId="3314A90A" w14:textId="77777777" w:rsidR="002771B6" w:rsidRDefault="002771B6" w:rsidP="002771B6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</w:p>
    <w:p w14:paraId="5C5894A9" w14:textId="77777777" w:rsidR="002771B6" w:rsidRDefault="002771B6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  <w:sectPr w:rsidR="002771B6" w:rsidSect="003B24FA">
          <w:headerReference w:type="default" r:id="rId16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C699A70" w14:textId="1B0650DB" w:rsidR="002771B6" w:rsidRPr="002771B6" w:rsidRDefault="002771B6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lastRenderedPageBreak/>
        <w:t>Bioengineering</w:t>
      </w:r>
    </w:p>
    <w:p w14:paraId="4F52B9D5" w14:textId="7A867AC3" w:rsidR="002771B6" w:rsidRPr="002771B6" w:rsidRDefault="005F7157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t>Biology</w:t>
      </w:r>
    </w:p>
    <w:p w14:paraId="5679EB06" w14:textId="0CDE82F5" w:rsidR="005F7157" w:rsidRPr="002771B6" w:rsidRDefault="005F7157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t>Electrical and Computer Engineering</w:t>
      </w:r>
    </w:p>
    <w:p w14:paraId="475BB824" w14:textId="77777777" w:rsidR="002771B6" w:rsidRPr="002771B6" w:rsidRDefault="005F7157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t>Material Science and Engineering</w:t>
      </w:r>
    </w:p>
    <w:p w14:paraId="1E3A3726" w14:textId="44E4EDF6" w:rsidR="005F7157" w:rsidRPr="002771B6" w:rsidRDefault="005F7157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t>Chemical Engineering</w:t>
      </w:r>
    </w:p>
    <w:p w14:paraId="1D89D0CF" w14:textId="1C087C30" w:rsidR="002771B6" w:rsidRPr="002771B6" w:rsidRDefault="002771B6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  <w:r w:rsidRPr="002771B6">
        <w:rPr>
          <w:rFonts w:asciiTheme="minorEastAsia" w:hAnsiTheme="minorEastAsia" w:cs="Noto Sans"/>
        </w:rPr>
        <w:t>Cognitive science</w:t>
      </w:r>
    </w:p>
    <w:p w14:paraId="1759E178" w14:textId="6E2B8013" w:rsidR="002771B6" w:rsidRPr="002771B6" w:rsidRDefault="002771B6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</w:rPr>
        <w:t>Communication</w:t>
      </w:r>
    </w:p>
    <w:p w14:paraId="04605AD9" w14:textId="77777777" w:rsidR="002771B6" w:rsidRPr="002771B6" w:rsidRDefault="002771B6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t>Computer Science and Engineering</w:t>
      </w:r>
    </w:p>
    <w:p w14:paraId="62352B8E" w14:textId="77777777" w:rsidR="002771B6" w:rsidRPr="002771B6" w:rsidRDefault="002771B6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t>Mathematic</w:t>
      </w:r>
    </w:p>
    <w:p w14:paraId="1AF6AD3A" w14:textId="16ECF890" w:rsidR="002771B6" w:rsidRPr="002771B6" w:rsidRDefault="002771B6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t>Mechanical and Aerospace engineering</w:t>
      </w:r>
    </w:p>
    <w:p w14:paraId="7F01C56D" w14:textId="25817CBE" w:rsidR="002771B6" w:rsidRPr="002771B6" w:rsidRDefault="005F7157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  <w:r w:rsidRPr="002771B6">
        <w:rPr>
          <w:rFonts w:asciiTheme="minorEastAsia" w:hAnsiTheme="minorEastAsia" w:cs="Noto Sans"/>
        </w:rPr>
        <w:t>Philosophy</w:t>
      </w:r>
    </w:p>
    <w:p w14:paraId="739B5E09" w14:textId="37AD85A6" w:rsidR="002771B6" w:rsidRPr="002771B6" w:rsidRDefault="002771B6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t>Political science</w:t>
      </w:r>
    </w:p>
    <w:p w14:paraId="3571314B" w14:textId="2A2EFD5D" w:rsidR="002771B6" w:rsidRPr="002771B6" w:rsidRDefault="005F7157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  <w:r w:rsidRPr="002771B6">
        <w:rPr>
          <w:rFonts w:asciiTheme="minorEastAsia" w:hAnsiTheme="minorEastAsia" w:cs="Noto Sans"/>
        </w:rPr>
        <w:t>Psychology</w:t>
      </w:r>
    </w:p>
    <w:p w14:paraId="67BAA5A9" w14:textId="7D155D69" w:rsidR="002771B6" w:rsidRPr="002771B6" w:rsidRDefault="002771B6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  <w:r w:rsidRPr="002771B6">
        <w:rPr>
          <w:rFonts w:asciiTheme="minorEastAsia" w:hAnsiTheme="minorEastAsia" w:cs="Noto Sans"/>
        </w:rPr>
        <w:t>Sociology</w:t>
      </w:r>
    </w:p>
    <w:p w14:paraId="6CA9C997" w14:textId="780A1269" w:rsidR="005F7157" w:rsidRPr="002771B6" w:rsidRDefault="005F7157" w:rsidP="002771B6">
      <w:pPr>
        <w:pStyle w:val="a5"/>
        <w:numPr>
          <w:ilvl w:val="0"/>
          <w:numId w:val="12"/>
        </w:num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  <w:r w:rsidRPr="002771B6">
        <w:rPr>
          <w:rFonts w:asciiTheme="minorEastAsia" w:hAnsiTheme="minorEastAsia" w:cs="Noto Sans"/>
          <w:b/>
          <w:bCs/>
        </w:rPr>
        <w:t>Theatre and Dance</w:t>
      </w:r>
    </w:p>
    <w:p w14:paraId="74C0247C" w14:textId="77777777" w:rsidR="002771B6" w:rsidRDefault="002771B6" w:rsidP="0087398F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  <w:sectPr w:rsidR="002771B6" w:rsidSect="002771B6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32E1C7CB" w14:textId="54BA1A48" w:rsidR="004E1F6F" w:rsidRPr="005F7157" w:rsidRDefault="004E1F6F" w:rsidP="0087398F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902976" behindDoc="0" locked="0" layoutInCell="1" allowOverlap="1" wp14:anchorId="217BBC05" wp14:editId="5A123D9E">
                <wp:simplePos x="0" y="0"/>
                <wp:positionH relativeFrom="margin">
                  <wp:posOffset>-133350</wp:posOffset>
                </wp:positionH>
                <wp:positionV relativeFrom="page">
                  <wp:posOffset>3021330</wp:posOffset>
                </wp:positionV>
                <wp:extent cx="6609080" cy="733425"/>
                <wp:effectExtent l="0" t="0" r="1270" b="0"/>
                <wp:wrapNone/>
                <wp:docPr id="251" name="组合 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252" name="图片 25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5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774DEA" w14:textId="77777777" w:rsidR="004E1F6F" w:rsidRPr="00DD0200" w:rsidRDefault="004E1F6F" w:rsidP="004E1F6F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四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55F4C952" w14:textId="77777777" w:rsidR="004E1F6F" w:rsidRDefault="004E1F6F" w:rsidP="004E1F6F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DB39F5" w14:textId="77777777" w:rsidR="004E1F6F" w:rsidRPr="00926C76" w:rsidRDefault="004E1F6F" w:rsidP="004E1F6F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住宿安排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7BBC05" id="组合 251" o:spid="_x0000_s1047" style="position:absolute;margin-left:-10.5pt;margin-top:237.9pt;width:520.4pt;height:57.75pt;z-index:251902976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AAAAAAAAAAAAAAAAAAAAAAAAAAAAAAAgOwBAAAAAAAA8Hd7cEAD&#10;AADDMGj+Vd/GkwI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">
                <v:shape id="图片 252" o:spid="_x0000_s1048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">
                  <v:imagedata r:id="rId13" o:title="" croptop="12771f" cropbottom="48541f" cropleft="1f" cropright="8f"/>
                </v:shape>
                <v:shape id="_x0000_s1049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" filled="f" stroked="f">
                  <v:textbox>
                    <w:txbxContent>
                      <w:p w14:paraId="22774DEA" w14:textId="77777777" w:rsidR="004E1F6F" w:rsidRPr="00DD0200" w:rsidRDefault="004E1F6F" w:rsidP="004E1F6F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四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55F4C952" w14:textId="77777777" w:rsidR="004E1F6F" w:rsidRDefault="004E1F6F" w:rsidP="004E1F6F"/>
                    </w:txbxContent>
                  </v:textbox>
                </v:shape>
                <v:shape id="_x0000_s1050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5DDB39F5" w14:textId="77777777" w:rsidR="004E1F6F" w:rsidRPr="00926C76" w:rsidRDefault="004E1F6F" w:rsidP="004E1F6F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住宿安排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198DEAFF" w14:textId="46993642" w:rsidR="002771B6" w:rsidRDefault="002771B6" w:rsidP="0087398F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</w:p>
    <w:p w14:paraId="0D939ADA" w14:textId="241E95E0" w:rsidR="0087398F" w:rsidRDefault="0087398F" w:rsidP="0087398F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</w:p>
    <w:p w14:paraId="2738F21F" w14:textId="6333A3A0" w:rsidR="0087398F" w:rsidRPr="005F7157" w:rsidRDefault="0087398F" w:rsidP="0087398F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</w:p>
    <w:p w14:paraId="69F60216" w14:textId="290B5C59" w:rsidR="0087398F" w:rsidRPr="004E1F6F" w:rsidRDefault="0087398F" w:rsidP="004E1F6F">
      <w:pPr>
        <w:numPr>
          <w:ilvl w:val="0"/>
          <w:numId w:val="13"/>
        </w:numPr>
        <w:tabs>
          <w:tab w:val="left" w:pos="8080"/>
        </w:tabs>
        <w:spacing w:after="0" w:line="300" w:lineRule="atLeast"/>
        <w:rPr>
          <w:rFonts w:asciiTheme="minorEastAsia" w:hAnsiTheme="minorEastAsia" w:cs="Noto Sans"/>
        </w:rPr>
      </w:pPr>
      <w:r w:rsidRPr="0087398F">
        <w:rPr>
          <w:rFonts w:asciiTheme="minorEastAsia" w:hAnsiTheme="minorEastAsia" w:cs="Noto Sans" w:hint="eastAsia"/>
        </w:rPr>
        <w:t>校外学生公寓</w:t>
      </w:r>
      <w:r w:rsidR="004E1F6F">
        <w:rPr>
          <w:rFonts w:asciiTheme="minorEastAsia" w:hAnsiTheme="minorEastAsia" w:cs="Noto Sans" w:hint="eastAsia"/>
        </w:rPr>
        <w:t>，</w:t>
      </w:r>
      <w:r w:rsidRPr="004E1F6F">
        <w:rPr>
          <w:rFonts w:asciiTheme="minorEastAsia" w:hAnsiTheme="minorEastAsia" w:cs="Noto Sans" w:hint="eastAsia"/>
        </w:rPr>
        <w:t>距离校园仅</w:t>
      </w:r>
      <w:r w:rsidRPr="004E1F6F">
        <w:rPr>
          <w:rFonts w:asciiTheme="minorEastAsia" w:hAnsiTheme="minorEastAsia" w:cs="Noto Sans"/>
        </w:rPr>
        <w:t>30</w:t>
      </w:r>
      <w:r w:rsidRPr="004E1F6F">
        <w:rPr>
          <w:rFonts w:asciiTheme="minorEastAsia" w:hAnsiTheme="minorEastAsia" w:cs="Noto Sans" w:hint="eastAsia"/>
        </w:rPr>
        <w:t>分钟步行路程</w:t>
      </w:r>
      <w:r w:rsidR="004E1F6F">
        <w:rPr>
          <w:rFonts w:asciiTheme="minorEastAsia" w:hAnsiTheme="minorEastAsia" w:cs="Noto Sans" w:hint="eastAsia"/>
        </w:rPr>
        <w:t>；</w:t>
      </w:r>
    </w:p>
    <w:p w14:paraId="1DBB07FF" w14:textId="09E1CF2A" w:rsidR="0087398F" w:rsidRPr="0087398F" w:rsidRDefault="0087398F" w:rsidP="004E1F6F">
      <w:pPr>
        <w:numPr>
          <w:ilvl w:val="0"/>
          <w:numId w:val="13"/>
        </w:numPr>
        <w:tabs>
          <w:tab w:val="left" w:pos="8080"/>
        </w:tabs>
        <w:spacing w:after="0" w:line="300" w:lineRule="atLeast"/>
        <w:rPr>
          <w:rFonts w:asciiTheme="minorEastAsia" w:hAnsiTheme="minorEastAsia" w:cs="Noto Sans"/>
        </w:rPr>
      </w:pPr>
      <w:r w:rsidRPr="0087398F">
        <w:rPr>
          <w:rFonts w:asciiTheme="minorEastAsia" w:hAnsiTheme="minorEastAsia" w:cs="Noto Sans" w:hint="eastAsia"/>
        </w:rPr>
        <w:t>双人间</w:t>
      </w:r>
      <w:r w:rsidR="004E1F6F">
        <w:rPr>
          <w:rFonts w:asciiTheme="minorEastAsia" w:hAnsiTheme="minorEastAsia" w:cs="Noto Sans" w:hint="eastAsia"/>
        </w:rPr>
        <w:t>，</w:t>
      </w:r>
      <w:r w:rsidRPr="0087398F">
        <w:rPr>
          <w:rFonts w:asciiTheme="minorEastAsia" w:hAnsiTheme="minorEastAsia" w:cs="Noto Sans" w:hint="eastAsia"/>
        </w:rPr>
        <w:t>内设床、桌子、柜子等家具；</w:t>
      </w:r>
    </w:p>
    <w:p w14:paraId="31274182" w14:textId="50C0075E" w:rsidR="0087398F" w:rsidRDefault="0087398F" w:rsidP="004E1F6F">
      <w:pPr>
        <w:numPr>
          <w:ilvl w:val="0"/>
          <w:numId w:val="13"/>
        </w:numPr>
        <w:tabs>
          <w:tab w:val="left" w:pos="8080"/>
        </w:tabs>
        <w:spacing w:after="0" w:line="300" w:lineRule="atLeast"/>
        <w:rPr>
          <w:rFonts w:asciiTheme="minorEastAsia" w:hAnsiTheme="minorEastAsia" w:cs="Noto Sans"/>
        </w:rPr>
      </w:pPr>
      <w:r w:rsidRPr="0087398F">
        <w:rPr>
          <w:rFonts w:asciiTheme="minorEastAsia" w:hAnsiTheme="minorEastAsia" w:cs="Noto Sans" w:hint="eastAsia"/>
        </w:rPr>
        <w:t>共用起居室和浴室</w:t>
      </w:r>
      <w:r w:rsidR="004E1F6F">
        <w:rPr>
          <w:rFonts w:asciiTheme="minorEastAsia" w:hAnsiTheme="minorEastAsia" w:cs="Noto Sans" w:hint="eastAsia"/>
        </w:rPr>
        <w:t>，</w:t>
      </w:r>
      <w:r w:rsidRPr="004E1F6F">
        <w:rPr>
          <w:rFonts w:asciiTheme="minorEastAsia" w:hAnsiTheme="minorEastAsia" w:cs="Noto Sans" w:hint="eastAsia"/>
        </w:rPr>
        <w:t>楼内设有健身中心、游泳池、洗衣房</w:t>
      </w:r>
      <w:r w:rsidR="004E1F6F">
        <w:rPr>
          <w:rFonts w:asciiTheme="minorEastAsia" w:hAnsiTheme="minorEastAsia" w:cs="Noto Sans" w:hint="eastAsia"/>
        </w:rPr>
        <w:t>。</w:t>
      </w:r>
    </w:p>
    <w:p w14:paraId="71E78999" w14:textId="77777777" w:rsidR="006B3C06" w:rsidRDefault="006B3C06" w:rsidP="006B3C06">
      <w:pPr>
        <w:tabs>
          <w:tab w:val="left" w:pos="8080"/>
        </w:tabs>
        <w:spacing w:after="0" w:line="300" w:lineRule="atLeast"/>
        <w:ind w:left="720"/>
        <w:rPr>
          <w:rFonts w:asciiTheme="minorEastAsia" w:hAnsiTheme="minorEastAsia" w:cs="Noto Sans"/>
        </w:rPr>
      </w:pPr>
    </w:p>
    <w:p w14:paraId="3481C0C9" w14:textId="52E81137" w:rsidR="004E1F6F" w:rsidRPr="004E1F6F" w:rsidRDefault="006B3C06" w:rsidP="006B3C06">
      <w:pPr>
        <w:tabs>
          <w:tab w:val="left" w:pos="8080"/>
        </w:tabs>
        <w:spacing w:after="0" w:line="300" w:lineRule="atLeast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  <w:sz w:val="21"/>
          <w:szCs w:val="21"/>
        </w:rPr>
        <w:t>注：</w:t>
      </w:r>
      <w:r>
        <w:rPr>
          <w:rFonts w:asciiTheme="minorEastAsia" w:hAnsiTheme="minorEastAsia" w:cs="Noto Sans" w:hint="eastAsia"/>
          <w:b/>
          <w:bCs/>
          <w:sz w:val="21"/>
          <w:szCs w:val="21"/>
        </w:rPr>
        <w:t>以下</w:t>
      </w:r>
      <w:r w:rsidRPr="0087398F">
        <w:rPr>
          <w:rFonts w:asciiTheme="minorEastAsia" w:hAnsiTheme="minorEastAsia" w:cs="Noto Sans" w:hint="eastAsia"/>
          <w:b/>
          <w:bCs/>
          <w:sz w:val="21"/>
          <w:szCs w:val="21"/>
        </w:rPr>
        <w:t>图片供参考，以实际住宿安排为准</w:t>
      </w:r>
    </w:p>
    <w:p w14:paraId="4A08EF71" w14:textId="59303F51" w:rsidR="0087398F" w:rsidRPr="0087398F" w:rsidRDefault="0087398F" w:rsidP="0087398F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  <w:r w:rsidRPr="0087398F">
        <w:rPr>
          <w:rFonts w:asciiTheme="minorEastAsia" w:hAnsiTheme="minorEastAsia" w:cs="Noto Sans"/>
          <w:noProof/>
          <w:sz w:val="21"/>
          <w:szCs w:val="21"/>
        </w:rPr>
        <w:drawing>
          <wp:inline distT="0" distB="0" distL="0" distR="0" wp14:anchorId="3106F3C5" wp14:editId="196D8D40">
            <wp:extent cx="2967355" cy="1842656"/>
            <wp:effectExtent l="0" t="0" r="4445" b="5715"/>
            <wp:docPr id="38" name="图片 38" descr="图片包含 室内, 活, 房间, 窗户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包含 室内, 活, 房间, 窗户&#10;&#10;描述已自动生成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34" cy="1880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7398F">
        <w:rPr>
          <w:rFonts w:asciiTheme="minorEastAsia" w:hAnsiTheme="minorEastAsia" w:cs="Noto Sans"/>
          <w:noProof/>
          <w:sz w:val="21"/>
          <w:szCs w:val="21"/>
        </w:rPr>
        <w:drawing>
          <wp:inline distT="0" distB="0" distL="0" distR="0" wp14:anchorId="30515723" wp14:editId="3ED77FB2">
            <wp:extent cx="2912745" cy="1818640"/>
            <wp:effectExtent l="0" t="0" r="1905" b="0"/>
            <wp:docPr id="39" name="图片 39" descr="厨房里有白色的冰箱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厨房里有白色的冰箱&#10;&#10;描述已自动生成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313" cy="182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1F6F">
        <w:rPr>
          <w:rFonts w:asciiTheme="minorEastAsia" w:hAnsiTheme="minorEastAsia" w:cs="Noto Sans"/>
          <w:sz w:val="21"/>
          <w:szCs w:val="21"/>
        </w:rPr>
        <w:t xml:space="preserve"> </w:t>
      </w:r>
    </w:p>
    <w:tbl>
      <w:tblPr>
        <w:tblStyle w:val="a6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87398F" w:rsidRPr="0087398F" w14:paraId="220B46D6" w14:textId="77777777" w:rsidTr="00574EE3">
        <w:tc>
          <w:tcPr>
            <w:tcW w:w="9360" w:type="dxa"/>
          </w:tcPr>
          <w:p w14:paraId="6D9FAF0C" w14:textId="77777777" w:rsidR="0087398F" w:rsidRPr="0087398F" w:rsidRDefault="0087398F" w:rsidP="004E1F6F">
            <w:pPr>
              <w:tabs>
                <w:tab w:val="left" w:pos="8080"/>
              </w:tabs>
              <w:spacing w:after="160" w:line="300" w:lineRule="atLeast"/>
              <w:jc w:val="center"/>
              <w:rPr>
                <w:rFonts w:asciiTheme="minorEastAsia" w:hAnsiTheme="minorEastAsia" w:cs="Noto Sans"/>
                <w:sz w:val="21"/>
                <w:szCs w:val="21"/>
              </w:rPr>
            </w:pPr>
            <w:r w:rsidRPr="0087398F">
              <w:rPr>
                <w:rFonts w:asciiTheme="minorEastAsia" w:hAnsiTheme="minorEastAsia" w:cs="Noto Sans"/>
                <w:noProof/>
                <w:sz w:val="21"/>
                <w:szCs w:val="21"/>
              </w:rPr>
              <w:drawing>
                <wp:inline distT="0" distB="0" distL="0" distR="0" wp14:anchorId="02D688DF" wp14:editId="36CF7657">
                  <wp:extent cx="5619750" cy="2224076"/>
                  <wp:effectExtent l="0" t="0" r="0" b="5080"/>
                  <wp:docPr id="40" name="图片 40" descr="建筑的摆设布局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 descr="建筑的摆设布局&#10;&#10;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0" t="2323" r="909" b="1290"/>
                          <a:stretch/>
                        </pic:blipFill>
                        <pic:spPr bwMode="auto">
                          <a:xfrm>
                            <a:off x="0" y="0"/>
                            <a:ext cx="5638994" cy="2231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85A950" w14:textId="585B6196" w:rsidR="00156C93" w:rsidRDefault="006B3C06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  <w:r w:rsidRPr="006B3C06">
        <w:rPr>
          <w:rFonts w:asciiTheme="minorEastAsia" w:hAnsiTheme="minorEastAsia" w:cs="Noto Sans"/>
          <w:noProof/>
          <w:sz w:val="21"/>
          <w:szCs w:val="21"/>
        </w:rPr>
        <w:lastRenderedPageBreak/>
        <mc:AlternateContent>
          <mc:Choice Requires="wpg">
            <w:drawing>
              <wp:anchor distT="0" distB="0" distL="114300" distR="114300" simplePos="0" relativeHeight="251905024" behindDoc="0" locked="0" layoutInCell="1" allowOverlap="1" wp14:anchorId="595F5F80" wp14:editId="6B4495BB">
                <wp:simplePos x="0" y="0"/>
                <wp:positionH relativeFrom="margin">
                  <wp:posOffset>-133350</wp:posOffset>
                </wp:positionH>
                <wp:positionV relativeFrom="page">
                  <wp:posOffset>1254760</wp:posOffset>
                </wp:positionV>
                <wp:extent cx="6609080" cy="733425"/>
                <wp:effectExtent l="0" t="0" r="1270" b="0"/>
                <wp:wrapNone/>
                <wp:docPr id="37" name="组合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46" name="图片 4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4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EDBC98" w14:textId="77777777" w:rsidR="006B3C06" w:rsidRPr="00DD0200" w:rsidRDefault="006B3C06" w:rsidP="006B3C06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五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4468D442" w14:textId="77777777" w:rsidR="006B3C06" w:rsidRDefault="006B3C06" w:rsidP="006B3C0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A3B4EF" w14:textId="77777777" w:rsidR="006B3C06" w:rsidRPr="00926C76" w:rsidRDefault="006B3C06" w:rsidP="006B3C06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SAF全程支持服务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5F5F80" id="组合 37" o:spid="_x0000_s1051" style="position:absolute;margin-left:-10.5pt;margin-top:98.8pt;width:520.4pt;height:57.75pt;z-index:251905024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">
                <v:shape id="图片 46" o:spid="_x0000_s1052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">
                  <v:imagedata r:id="rId13" o:title="" croptop="12771f" cropbottom="48541f" cropleft="1f" cropright="8f"/>
                </v:shape>
                <v:shape id="_x0000_s1053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mKQ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+Qx/X+IPkNkvAAAA//8DAFBLAQItABQABgAIAAAAIQDb4fbL7gAAAIUBAAATAAAAAAAAAAAA&#10;AAAAAAAAAABbQ29udGVudF9UeXBlc10ueG1sUEsBAi0AFAAGAAgAAAAhAFr0LFu/AAAAFQEAAAsA&#10;AAAAAAAAAAAAAAAAHwEAAF9yZWxzLy5yZWxzUEsBAi0AFAAGAAgAAAAhAMDaYpDEAAAA2wAAAA8A&#10;AAAAAAAAAAAAAAAABwIAAGRycy9kb3ducmV2LnhtbFBLBQYAAAAAAwADALcAAAD4AgAAAAA=&#10;" filled="f" stroked="f">
                  <v:textbox>
                    <w:txbxContent>
                      <w:p w14:paraId="1DEDBC98" w14:textId="77777777" w:rsidR="006B3C06" w:rsidRPr="00DD0200" w:rsidRDefault="006B3C06" w:rsidP="006B3C06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五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4468D442" w14:textId="77777777" w:rsidR="006B3C06" w:rsidRDefault="006B3C06" w:rsidP="006B3C06"/>
                    </w:txbxContent>
                  </v:textbox>
                </v:shape>
                <v:shape id="_x0000_s1054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<v:textbox>
                    <w:txbxContent>
                      <w:p w14:paraId="04A3B4EF" w14:textId="77777777" w:rsidR="006B3C06" w:rsidRPr="00926C76" w:rsidRDefault="006B3C06" w:rsidP="006B3C06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SAF全程支持服务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21F252A3" w14:textId="2EA0B0E7" w:rsidR="00156C93" w:rsidRDefault="00156C93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</w:p>
    <w:p w14:paraId="39DC4FAF" w14:textId="15B65AE1" w:rsidR="00156C93" w:rsidRDefault="00E00AA7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  <w:r w:rsidRPr="006B3C06">
        <w:rPr>
          <w:rFonts w:asciiTheme="minorEastAsia" w:hAnsiTheme="minorEastAsia" w:cs="Noto Sans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31160A8F" wp14:editId="33F67BAF">
                <wp:simplePos x="0" y="0"/>
                <wp:positionH relativeFrom="margin">
                  <wp:posOffset>0</wp:posOffset>
                </wp:positionH>
                <wp:positionV relativeFrom="paragraph">
                  <wp:posOffset>5715</wp:posOffset>
                </wp:positionV>
                <wp:extent cx="6400800" cy="2409825"/>
                <wp:effectExtent l="0" t="0" r="0" b="9525"/>
                <wp:wrapNone/>
                <wp:docPr id="253" name="文本框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2409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  <a:alpha val="94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60D6D8" w14:textId="77777777" w:rsidR="006B3C06" w:rsidRPr="00CA3B3A" w:rsidRDefault="006B3C06" w:rsidP="006B3C0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个性化的咨询和指导；</w:t>
                            </w:r>
                          </w:p>
                          <w:p w14:paraId="791EE1C6" w14:textId="77777777" w:rsidR="006B3C06" w:rsidRPr="00CA3B3A" w:rsidRDefault="006B3C06" w:rsidP="006B3C0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一对一申请指导及录取；</w:t>
                            </w:r>
                          </w:p>
                          <w:p w14:paraId="30C869CF" w14:textId="77777777" w:rsidR="006B3C06" w:rsidRPr="00CA3B3A" w:rsidRDefault="006B3C06" w:rsidP="006B3C0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专业化学生签证指导；</w:t>
                            </w:r>
                          </w:p>
                          <w:p w14:paraId="138FEDDD" w14:textId="77777777" w:rsidR="006B3C06" w:rsidRPr="00CA3B3A" w:rsidRDefault="006B3C06" w:rsidP="006B3C0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安全的海外住宿安排和保障；</w:t>
                            </w:r>
                          </w:p>
                          <w:p w14:paraId="13A4EB97" w14:textId="77777777" w:rsidR="006B3C06" w:rsidRPr="00CA3B3A" w:rsidRDefault="006B3C06" w:rsidP="006B3C0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各项行前安排及指导；</w:t>
                            </w:r>
                          </w:p>
                          <w:p w14:paraId="38EEAB17" w14:textId="77777777" w:rsidR="006B3C06" w:rsidRPr="00CA3B3A" w:rsidRDefault="006B3C06" w:rsidP="006B3C0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Pr="00CA3B3A"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4</w:t>
                            </w: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应急热线支持；</w:t>
                            </w:r>
                          </w:p>
                          <w:p w14:paraId="372663C7" w14:textId="77777777" w:rsidR="006B3C06" w:rsidRPr="00CA3B3A" w:rsidRDefault="006B3C06" w:rsidP="006B3C0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海外生活支持及应急保障服务；</w:t>
                            </w:r>
                          </w:p>
                          <w:p w14:paraId="56CE9BA3" w14:textId="77777777" w:rsidR="006B3C06" w:rsidRPr="008342B8" w:rsidRDefault="006B3C06" w:rsidP="006B3C06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归国安排及服务</w:t>
                            </w:r>
                            <w:r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60A8F" id="文本框 253" o:spid="_x0000_s1055" type="#_x0000_t202" style="position:absolute;margin-left:0;margin-top:.45pt;width:7in;height:189.75pt;z-index:251906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" fillcolor="#deeaf6 [664]" stroked="f" strokeweight=".5pt">
                <v:fill opacity="61680f"/>
                <v:textbox>
                  <w:txbxContent>
                    <w:p w14:paraId="1760D6D8" w14:textId="77777777" w:rsidR="006B3C06" w:rsidRPr="00CA3B3A" w:rsidRDefault="006B3C06" w:rsidP="006B3C06">
                      <w:pPr>
                        <w:numPr>
                          <w:ilvl w:val="0"/>
                          <w:numId w:val="14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个性化的咨询和指导；</w:t>
                      </w:r>
                    </w:p>
                    <w:p w14:paraId="791EE1C6" w14:textId="77777777" w:rsidR="006B3C06" w:rsidRPr="00CA3B3A" w:rsidRDefault="006B3C06" w:rsidP="006B3C06">
                      <w:pPr>
                        <w:numPr>
                          <w:ilvl w:val="0"/>
                          <w:numId w:val="14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一对一申请指导及录取；</w:t>
                      </w:r>
                    </w:p>
                    <w:p w14:paraId="30C869CF" w14:textId="77777777" w:rsidR="006B3C06" w:rsidRPr="00CA3B3A" w:rsidRDefault="006B3C06" w:rsidP="006B3C06">
                      <w:pPr>
                        <w:numPr>
                          <w:ilvl w:val="0"/>
                          <w:numId w:val="14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专业化学生签证指导；</w:t>
                      </w:r>
                    </w:p>
                    <w:p w14:paraId="138FEDDD" w14:textId="77777777" w:rsidR="006B3C06" w:rsidRPr="00CA3B3A" w:rsidRDefault="006B3C06" w:rsidP="006B3C06">
                      <w:pPr>
                        <w:numPr>
                          <w:ilvl w:val="0"/>
                          <w:numId w:val="14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安全的海外住宿安排和保障；</w:t>
                      </w:r>
                    </w:p>
                    <w:p w14:paraId="13A4EB97" w14:textId="77777777" w:rsidR="006B3C06" w:rsidRPr="00CA3B3A" w:rsidRDefault="006B3C06" w:rsidP="006B3C06">
                      <w:pPr>
                        <w:numPr>
                          <w:ilvl w:val="0"/>
                          <w:numId w:val="14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各项行前安排及指导；</w:t>
                      </w:r>
                    </w:p>
                    <w:p w14:paraId="38EEAB17" w14:textId="77777777" w:rsidR="006B3C06" w:rsidRPr="00CA3B3A" w:rsidRDefault="006B3C06" w:rsidP="006B3C06">
                      <w:pPr>
                        <w:numPr>
                          <w:ilvl w:val="0"/>
                          <w:numId w:val="14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7</w:t>
                      </w: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Pr="00CA3B3A"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4</w:t>
                      </w: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应急热线支持；</w:t>
                      </w:r>
                    </w:p>
                    <w:p w14:paraId="372663C7" w14:textId="77777777" w:rsidR="006B3C06" w:rsidRPr="00CA3B3A" w:rsidRDefault="006B3C06" w:rsidP="006B3C06">
                      <w:pPr>
                        <w:numPr>
                          <w:ilvl w:val="0"/>
                          <w:numId w:val="14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海外生活支持及应急保障服务；</w:t>
                      </w:r>
                    </w:p>
                    <w:p w14:paraId="56CE9BA3" w14:textId="77777777" w:rsidR="006B3C06" w:rsidRPr="008342B8" w:rsidRDefault="006B3C06" w:rsidP="006B3C06">
                      <w:pPr>
                        <w:numPr>
                          <w:ilvl w:val="0"/>
                          <w:numId w:val="14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归国安排及服务</w:t>
                      </w:r>
                      <w:r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A18B5D" w14:textId="169A2B07" w:rsidR="00156C93" w:rsidRDefault="00156C93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</w:p>
    <w:p w14:paraId="0D643E47" w14:textId="1D88812F" w:rsidR="00E00AA7" w:rsidRDefault="00E00AA7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</w:p>
    <w:p w14:paraId="114D24B6" w14:textId="32B2E209" w:rsidR="00E00AA7" w:rsidRDefault="00E00AA7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</w:p>
    <w:p w14:paraId="4F7BF298" w14:textId="7274F690" w:rsidR="00E00AA7" w:rsidRDefault="00E00AA7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</w:p>
    <w:p w14:paraId="38D610A4" w14:textId="3B67F843" w:rsidR="00E00AA7" w:rsidRDefault="00E00AA7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</w:p>
    <w:p w14:paraId="1C6D6A16" w14:textId="72A2EC2D" w:rsidR="00E00AA7" w:rsidRDefault="00E00AA7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</w:p>
    <w:p w14:paraId="7EF2AA43" w14:textId="6B0BE3AC" w:rsidR="00E00AA7" w:rsidRDefault="00E00AA7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</w:p>
    <w:p w14:paraId="736D5AFC" w14:textId="1EDBCA2C" w:rsidR="00E00AA7" w:rsidRDefault="00E00AA7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908096" behindDoc="0" locked="0" layoutInCell="1" allowOverlap="1" wp14:anchorId="5BB53290" wp14:editId="065A727D">
                <wp:simplePos x="0" y="0"/>
                <wp:positionH relativeFrom="margin">
                  <wp:posOffset>-133350</wp:posOffset>
                </wp:positionH>
                <wp:positionV relativeFrom="page">
                  <wp:posOffset>4420235</wp:posOffset>
                </wp:positionV>
                <wp:extent cx="6609080" cy="733425"/>
                <wp:effectExtent l="0" t="0" r="1270" b="0"/>
                <wp:wrapNone/>
                <wp:docPr id="49" name="组合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50" name="图片 5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5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45CF17" w14:textId="77777777" w:rsidR="00E00AA7" w:rsidRPr="00DD0200" w:rsidRDefault="00E00AA7" w:rsidP="00E00AA7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六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68268F14" w14:textId="77777777" w:rsidR="00E00AA7" w:rsidRDefault="00E00AA7" w:rsidP="00E00AA7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4BD76C" w14:textId="438ADBF6" w:rsidR="00E00AA7" w:rsidRPr="00926C76" w:rsidRDefault="00DB513A" w:rsidP="00E00AA7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参考</w:t>
                              </w:r>
                              <w:r w:rsidR="00E00AA7" w:rsidRPr="001D24A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费用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B53290" id="组合 49" o:spid="_x0000_s1056" style="position:absolute;margin-left:-10.5pt;margin-top:348.05pt;width:520.4pt;height:57.75pt;z-index:251908096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AAAAAAAAAAAAAAAAAAAAAAAAAAAAAAAgOwBAAAAAAAA8Hd7cEADAADD&#10;MGj+Vd/GkwI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">
                <v:shape id="图片 50" o:spid="_x0000_s1057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">
                  <v:imagedata r:id="rId13" o:title="" croptop="12771f" cropbottom="48541f" cropleft="1f" cropright="8f"/>
                </v:shape>
                <v:shape id="_x0000_s1058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<v:textbox>
                    <w:txbxContent>
                      <w:p w14:paraId="4345CF17" w14:textId="77777777" w:rsidR="00E00AA7" w:rsidRPr="00DD0200" w:rsidRDefault="00E00AA7" w:rsidP="00E00AA7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六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68268F14" w14:textId="77777777" w:rsidR="00E00AA7" w:rsidRDefault="00E00AA7" w:rsidP="00E00AA7"/>
                    </w:txbxContent>
                  </v:textbox>
                </v:shape>
                <v:shape id="_x0000_s1059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Wo6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ZDuoLrl/gD5PYfAAD//wMAUEsBAi0AFAAGAAgAAAAhANvh9svuAAAAhQEAABMAAAAAAAAAAAAA&#10;AAAAAAAAAFtDb250ZW50X1R5cGVzXS54bWxQSwECLQAUAAYACAAAACEAWvQsW78AAAAVAQAACwAA&#10;AAAAAAAAAAAAAAAfAQAAX3JlbHMvLnJlbHNQSwECLQAUAAYACAAAACEAtdFqOsMAAADbAAAADwAA&#10;AAAAAAAAAAAAAAAHAgAAZHJzL2Rvd25yZXYueG1sUEsFBgAAAAADAAMAtwAAAPcCAAAAAA==&#10;" filled="f" stroked="f">
                  <v:textbox>
                    <w:txbxContent>
                      <w:p w14:paraId="2A4BD76C" w14:textId="438ADBF6" w:rsidR="00E00AA7" w:rsidRPr="00926C76" w:rsidRDefault="00DB513A" w:rsidP="00E00AA7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参考</w:t>
                        </w:r>
                        <w:r w:rsidR="00E00AA7" w:rsidRPr="001D24A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费用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8F6ABC6" w14:textId="0D33F194" w:rsidR="00E00AA7" w:rsidRDefault="00E00AA7" w:rsidP="00156C93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 w:val="21"/>
          <w:szCs w:val="21"/>
        </w:rPr>
      </w:pPr>
    </w:p>
    <w:p w14:paraId="670A1835" w14:textId="15D6F902" w:rsidR="003B24FA" w:rsidRDefault="003B24FA" w:rsidP="00E00AA7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</w:rPr>
        <w:sectPr w:rsidR="003B24FA" w:rsidSect="001B0B7D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7183AF1F" w14:textId="70E643FE" w:rsidR="00302A23" w:rsidRDefault="00302A23" w:rsidP="00EB4840">
      <w:pPr>
        <w:tabs>
          <w:tab w:val="left" w:pos="8080"/>
        </w:tabs>
        <w:spacing w:line="300" w:lineRule="atLeast"/>
        <w:rPr>
          <w:rFonts w:asciiTheme="minorEastAsia" w:hAnsiTheme="minorEastAsia" w:cs="Arial"/>
          <w:sz w:val="20"/>
          <w:szCs w:val="20"/>
        </w:rPr>
      </w:pPr>
    </w:p>
    <w:p w14:paraId="6C15346D" w14:textId="5DF679B3" w:rsidR="00D61307" w:rsidRPr="000A109D" w:rsidRDefault="00D61307" w:rsidP="00D61307">
      <w:pPr>
        <w:widowControl w:val="0"/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A109D">
        <w:rPr>
          <w:rFonts w:asciiTheme="minorEastAsia" w:hAnsiTheme="minorEastAsia" w:hint="eastAsia"/>
          <w:spacing w:val="-7"/>
        </w:rPr>
        <w:t>项目费用表：</w:t>
      </w:r>
      <w:hyperlink r:id="rId26" w:history="1">
        <w:r w:rsidRPr="000A109D">
          <w:rPr>
            <w:rStyle w:val="af"/>
            <w:rFonts w:asciiTheme="minorEastAsia" w:hAnsiTheme="minorEastAsia" w:hint="eastAsia"/>
            <w:spacing w:val="-7"/>
          </w:rPr>
          <w:t>请点击查看</w:t>
        </w:r>
      </w:hyperlink>
    </w:p>
    <w:p w14:paraId="04892AAB" w14:textId="77777777" w:rsidR="00D61307" w:rsidRPr="000A109D" w:rsidRDefault="00D61307" w:rsidP="00D61307">
      <w:pPr>
        <w:widowControl w:val="0"/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A109D">
        <w:rPr>
          <w:rFonts w:asciiTheme="minorEastAsia" w:hAnsiTheme="minorEastAsia" w:hint="eastAsia"/>
          <w:spacing w:val="-7"/>
        </w:rPr>
        <w:t>说明：</w:t>
      </w:r>
    </w:p>
    <w:p w14:paraId="1D369958" w14:textId="07D96AD4" w:rsidR="00D61307" w:rsidRPr="000A109D" w:rsidRDefault="00D61307" w:rsidP="00D61307">
      <w:pPr>
        <w:pStyle w:val="a5"/>
        <w:widowControl w:val="0"/>
        <w:numPr>
          <w:ilvl w:val="0"/>
          <w:numId w:val="16"/>
        </w:numPr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306C18">
        <w:rPr>
          <w:rFonts w:asciiTheme="minorEastAsia" w:hAnsiTheme="minorEastAsia" w:hint="eastAsia"/>
          <w:spacing w:val="-7"/>
        </w:rPr>
        <w:t>加州大学</w:t>
      </w:r>
      <w:r>
        <w:rPr>
          <w:rFonts w:asciiTheme="minorEastAsia" w:hAnsiTheme="minorEastAsia" w:hint="eastAsia"/>
          <w:spacing w:val="-7"/>
        </w:rPr>
        <w:t>圣地亚哥</w:t>
      </w:r>
      <w:r w:rsidRPr="00306C18">
        <w:rPr>
          <w:rFonts w:asciiTheme="minorEastAsia" w:hAnsiTheme="minorEastAsia" w:hint="eastAsia"/>
          <w:spacing w:val="-7"/>
        </w:rPr>
        <w:t>分校</w:t>
      </w:r>
      <w:r>
        <w:rPr>
          <w:rFonts w:asciiTheme="minorEastAsia" w:hAnsiTheme="minorEastAsia" w:hint="eastAsia"/>
          <w:spacing w:val="-7"/>
        </w:rPr>
        <w:t>学年</w:t>
      </w:r>
      <w:r w:rsidRPr="000A109D">
        <w:rPr>
          <w:rFonts w:asciiTheme="minorEastAsia" w:hAnsiTheme="minorEastAsia" w:hint="eastAsia"/>
          <w:spacing w:val="-7"/>
        </w:rPr>
        <w:t>交流项目请参考</w:t>
      </w:r>
      <w:r w:rsidRPr="00306C18">
        <w:rPr>
          <w:rFonts w:asciiTheme="minorEastAsia" w:hAnsiTheme="minorEastAsia"/>
          <w:spacing w:val="-7"/>
        </w:rPr>
        <w:t>Fall Academic + Winter Quarter Academic + Spring Quarter Academic</w:t>
      </w:r>
      <w:r w:rsidRPr="000A109D">
        <w:rPr>
          <w:rFonts w:asciiTheme="minorEastAsia" w:hAnsiTheme="minorEastAsia" w:hint="eastAsia"/>
          <w:spacing w:val="-7"/>
        </w:rPr>
        <w:t>费用；</w:t>
      </w:r>
    </w:p>
    <w:p w14:paraId="52A599C9" w14:textId="240268CB" w:rsidR="00D61307" w:rsidRPr="000A109D" w:rsidRDefault="00D61307" w:rsidP="00D61307">
      <w:pPr>
        <w:pStyle w:val="a5"/>
        <w:widowControl w:val="0"/>
        <w:numPr>
          <w:ilvl w:val="0"/>
          <w:numId w:val="16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bookmarkStart w:id="3" w:name="_Hlk88648625"/>
      <w:r>
        <w:rPr>
          <w:rFonts w:asciiTheme="minorEastAsia" w:hAnsiTheme="minorEastAsia" w:hint="eastAsia"/>
          <w:spacing w:val="-7"/>
        </w:rPr>
        <w:t>加州大学圣地亚哥分校秋季</w:t>
      </w:r>
      <w:bookmarkEnd w:id="3"/>
      <w:r w:rsidRPr="000A109D">
        <w:rPr>
          <w:rFonts w:asciiTheme="minorEastAsia" w:hAnsiTheme="minorEastAsia" w:hint="eastAsia"/>
          <w:spacing w:val="-7"/>
        </w:rPr>
        <w:t>学期学分交流项目请参考</w:t>
      </w:r>
      <w:r>
        <w:rPr>
          <w:rFonts w:asciiTheme="minorEastAsia" w:hAnsiTheme="minorEastAsia"/>
          <w:spacing w:val="-7"/>
        </w:rPr>
        <w:t xml:space="preserve">Fall </w:t>
      </w:r>
      <w:r w:rsidRPr="000A109D">
        <w:rPr>
          <w:rFonts w:asciiTheme="minorEastAsia" w:hAnsiTheme="minorEastAsia"/>
          <w:spacing w:val="-7"/>
        </w:rPr>
        <w:t xml:space="preserve"> Academic</w:t>
      </w:r>
      <w:r w:rsidRPr="000A109D">
        <w:rPr>
          <w:rFonts w:asciiTheme="minorEastAsia" w:hAnsiTheme="minorEastAsia" w:hint="eastAsia"/>
          <w:spacing w:val="-7"/>
        </w:rPr>
        <w:t>费用；</w:t>
      </w:r>
    </w:p>
    <w:p w14:paraId="3609A589" w14:textId="7B4ADF70" w:rsidR="00D61307" w:rsidRPr="000A109D" w:rsidRDefault="00D61307" w:rsidP="00D61307">
      <w:pPr>
        <w:pStyle w:val="a5"/>
        <w:widowControl w:val="0"/>
        <w:numPr>
          <w:ilvl w:val="0"/>
          <w:numId w:val="16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A109D">
        <w:rPr>
          <w:rFonts w:asciiTheme="minorEastAsia" w:hAnsiTheme="minorEastAsia" w:hint="eastAsia"/>
          <w:spacing w:val="-7"/>
        </w:rPr>
        <w:t>以上项目费用表所列为202</w:t>
      </w:r>
      <w:r w:rsidR="0015758B">
        <w:rPr>
          <w:rFonts w:asciiTheme="minorEastAsia" w:hAnsiTheme="minorEastAsia"/>
          <w:spacing w:val="-7"/>
        </w:rPr>
        <w:t>1</w:t>
      </w:r>
      <w:r w:rsidRPr="000A109D">
        <w:rPr>
          <w:rFonts w:asciiTheme="minorEastAsia" w:hAnsiTheme="minorEastAsia" w:hint="eastAsia"/>
          <w:spacing w:val="-7"/>
        </w:rPr>
        <w:t>年</w:t>
      </w:r>
      <w:r w:rsidR="0015758B">
        <w:rPr>
          <w:rFonts w:asciiTheme="minorEastAsia" w:hAnsiTheme="minorEastAsia" w:hint="eastAsia"/>
          <w:spacing w:val="-7"/>
        </w:rPr>
        <w:t>秋</w:t>
      </w:r>
      <w:r w:rsidRPr="000A109D">
        <w:rPr>
          <w:rFonts w:asciiTheme="minorEastAsia" w:hAnsiTheme="minorEastAsia" w:hint="eastAsia"/>
          <w:spacing w:val="-7"/>
        </w:rPr>
        <w:t>季项目费用。</w:t>
      </w:r>
      <w:r w:rsidRPr="000A109D">
        <w:rPr>
          <w:rFonts w:asciiTheme="minorEastAsia" w:hAnsiTheme="minorEastAsia"/>
          <w:spacing w:val="-7"/>
        </w:rPr>
        <w:t>SAF</w:t>
      </w:r>
      <w:r w:rsidRPr="000A109D">
        <w:rPr>
          <w:rFonts w:asciiTheme="minorEastAsia" w:hAnsiTheme="minorEastAsia" w:hint="eastAsia"/>
          <w:spacing w:val="-7"/>
        </w:rPr>
        <w:t>对费用保留最终解释权。</w:t>
      </w:r>
    </w:p>
    <w:p w14:paraId="550974F6" w14:textId="6F4B6AF6" w:rsidR="00574EE3" w:rsidRPr="00D61307" w:rsidRDefault="00DF2EFA" w:rsidP="00574EE3">
      <w:pPr>
        <w:widowControl w:val="0"/>
        <w:spacing w:after="0" w:line="276" w:lineRule="auto"/>
        <w:jc w:val="both"/>
        <w:rPr>
          <w:rFonts w:asciiTheme="minorEastAsia" w:hAnsiTheme="minorEastAsia" w:cs="Noto Sans"/>
          <w:sz w:val="21"/>
          <w:szCs w:val="21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910144" behindDoc="0" locked="0" layoutInCell="1" allowOverlap="1" wp14:anchorId="5F542763" wp14:editId="3B535FDF">
                <wp:simplePos x="0" y="0"/>
                <wp:positionH relativeFrom="margin">
                  <wp:align>left</wp:align>
                </wp:positionH>
                <wp:positionV relativeFrom="page">
                  <wp:posOffset>6563995</wp:posOffset>
                </wp:positionV>
                <wp:extent cx="6609080" cy="733425"/>
                <wp:effectExtent l="0" t="0" r="1270" b="0"/>
                <wp:wrapNone/>
                <wp:docPr id="61" name="组合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62" name="图片 6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6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64A422" w14:textId="77777777" w:rsidR="00AE58FA" w:rsidRPr="00DD0200" w:rsidRDefault="00AE58FA" w:rsidP="00AE58FA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七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7BF97C26" w14:textId="77777777" w:rsidR="00AE58FA" w:rsidRDefault="00AE58FA" w:rsidP="00AE58F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1CA8CE" w14:textId="77777777" w:rsidR="00AE58FA" w:rsidRPr="00926C76" w:rsidRDefault="00AE58FA" w:rsidP="00AE58FA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申请要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542763" id="组合 61" o:spid="_x0000_s1060" style="position:absolute;left:0;text-align:left;margin-left:0;margin-top:516.85pt;width:520.4pt;height:57.75pt;z-index:251910144;mso-position-horizontal:left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">
                <v:shape id="图片 62" o:spid="_x0000_s1061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">
                  <v:imagedata r:id="rId13" o:title="" croptop="12771f" cropbottom="48541f" cropleft="1f" cropright="8f"/>
                </v:shape>
                <v:shape id="_x0000_s1062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3C64A422" w14:textId="77777777" w:rsidR="00AE58FA" w:rsidRPr="00DD0200" w:rsidRDefault="00AE58FA" w:rsidP="00AE58FA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七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7BF97C26" w14:textId="77777777" w:rsidR="00AE58FA" w:rsidRDefault="00AE58FA" w:rsidP="00AE58FA"/>
                    </w:txbxContent>
                  </v:textbox>
                </v:shape>
                <v:shape id="_x0000_s1063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aCH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" filled="f" stroked="f">
                  <v:textbox>
                    <w:txbxContent>
                      <w:p w14:paraId="2D1CA8CE" w14:textId="77777777" w:rsidR="00AE58FA" w:rsidRPr="00926C76" w:rsidRDefault="00AE58FA" w:rsidP="00AE58FA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申请要求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28C4D5F0" w14:textId="618C6B35" w:rsidR="007B62B6" w:rsidRDefault="007B62B6" w:rsidP="007F34F4">
      <w:pPr>
        <w:rPr>
          <w:rFonts w:asciiTheme="minorEastAsia" w:hAnsiTheme="minorEastAsia" w:cs="Arial"/>
          <w:sz w:val="20"/>
          <w:szCs w:val="20"/>
        </w:rPr>
      </w:pPr>
    </w:p>
    <w:p w14:paraId="7A0346E2" w14:textId="77777777" w:rsidR="00DF2EFA" w:rsidRDefault="00DF2EFA" w:rsidP="007F34F4">
      <w:pPr>
        <w:rPr>
          <w:rFonts w:asciiTheme="minorEastAsia" w:hAnsiTheme="minorEastAsia" w:cs="Arial"/>
          <w:sz w:val="20"/>
          <w:szCs w:val="20"/>
        </w:rPr>
      </w:pPr>
    </w:p>
    <w:p w14:paraId="3E276977" w14:textId="77777777" w:rsidR="005A3733" w:rsidRPr="002C36D6" w:rsidRDefault="005A3733" w:rsidP="006915E7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</w:rPr>
      </w:pPr>
      <w:r w:rsidRPr="002C36D6">
        <w:rPr>
          <w:rFonts w:asciiTheme="minorEastAsia" w:hAnsiTheme="minorEastAsia" w:cs="Calibri"/>
        </w:rPr>
        <w:t>报名条件</w:t>
      </w:r>
    </w:p>
    <w:p w14:paraId="0905DB44" w14:textId="179AB642" w:rsidR="005A3733" w:rsidRPr="002C36D6" w:rsidRDefault="005A3733" w:rsidP="006915E7">
      <w:pPr>
        <w:pStyle w:val="a5"/>
        <w:numPr>
          <w:ilvl w:val="0"/>
          <w:numId w:val="3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  <w:b/>
        </w:rPr>
      </w:pPr>
      <w:r w:rsidRPr="002C36D6">
        <w:rPr>
          <w:rFonts w:asciiTheme="minorEastAsia" w:hAnsiTheme="minorEastAsia" w:cs="Calibri"/>
        </w:rPr>
        <w:t>全日制在校本科生</w:t>
      </w:r>
    </w:p>
    <w:p w14:paraId="40B97BCC" w14:textId="0362A07F" w:rsidR="005A3733" w:rsidRPr="002C36D6" w:rsidRDefault="005A3733" w:rsidP="006915E7">
      <w:pPr>
        <w:pStyle w:val="a5"/>
        <w:numPr>
          <w:ilvl w:val="0"/>
          <w:numId w:val="3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  <w:b/>
        </w:rPr>
      </w:pPr>
      <w:r w:rsidRPr="002C36D6">
        <w:rPr>
          <w:rFonts w:asciiTheme="minorEastAsia" w:hAnsiTheme="minorEastAsia" w:cs="Calibri"/>
        </w:rPr>
        <w:t>GPA要求：3.0/4.0</w:t>
      </w:r>
    </w:p>
    <w:p w14:paraId="706C836A" w14:textId="7F262B56" w:rsidR="005A3733" w:rsidRPr="00AE58FA" w:rsidRDefault="005A3733" w:rsidP="00AE58FA">
      <w:pPr>
        <w:pStyle w:val="a5"/>
        <w:numPr>
          <w:ilvl w:val="0"/>
          <w:numId w:val="3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  <w:b/>
        </w:rPr>
      </w:pPr>
      <w:r w:rsidRPr="002C36D6">
        <w:rPr>
          <w:rFonts w:asciiTheme="minorEastAsia" w:hAnsiTheme="minorEastAsia" w:cs="Calibri"/>
        </w:rPr>
        <w:t>英语要求</w:t>
      </w:r>
      <w:bookmarkStart w:id="4" w:name="_Hlk531265523"/>
      <w:r w:rsidRPr="002C36D6">
        <w:rPr>
          <w:rFonts w:asciiTheme="minorEastAsia" w:hAnsiTheme="minorEastAsia" w:cs="Calibri"/>
        </w:rPr>
        <w:t>（满足其一即可）</w:t>
      </w:r>
      <w:bookmarkEnd w:id="4"/>
      <w:r w:rsidRPr="002C36D6">
        <w:rPr>
          <w:rFonts w:asciiTheme="minorEastAsia" w:hAnsiTheme="minorEastAsia" w:cs="Calibri"/>
        </w:rPr>
        <w:t>：</w:t>
      </w:r>
      <w:r w:rsidRPr="002C36D6">
        <w:rPr>
          <w:rFonts w:asciiTheme="minorEastAsia" w:hAnsiTheme="minorEastAsia" w:hint="eastAsia"/>
        </w:rPr>
        <w:t>托福（IBT）80</w:t>
      </w:r>
      <w:r w:rsidRPr="002C36D6">
        <w:rPr>
          <w:rFonts w:asciiTheme="minorEastAsia" w:hAnsiTheme="minorEastAsia"/>
        </w:rPr>
        <w:t xml:space="preserve"> </w:t>
      </w:r>
      <w:r w:rsidRPr="002C36D6">
        <w:rPr>
          <w:rFonts w:asciiTheme="minorEastAsia" w:hAnsiTheme="minorEastAsia" w:hint="eastAsia"/>
        </w:rPr>
        <w:t>/</w:t>
      </w:r>
      <w:r w:rsidRPr="002C36D6">
        <w:rPr>
          <w:rFonts w:asciiTheme="minorEastAsia" w:hAnsiTheme="minorEastAsia"/>
        </w:rPr>
        <w:t xml:space="preserve"> </w:t>
      </w:r>
      <w:proofErr w:type="gramStart"/>
      <w:r w:rsidRPr="002C36D6">
        <w:rPr>
          <w:rFonts w:asciiTheme="minorEastAsia" w:hAnsiTheme="minorEastAsia" w:hint="eastAsia"/>
        </w:rPr>
        <w:t>雅思</w:t>
      </w:r>
      <w:proofErr w:type="gramEnd"/>
      <w:r w:rsidRPr="002C36D6">
        <w:rPr>
          <w:rFonts w:asciiTheme="minorEastAsia" w:hAnsiTheme="minorEastAsia" w:hint="eastAsia"/>
        </w:rPr>
        <w:t xml:space="preserve"> 6.5</w:t>
      </w:r>
      <w:r w:rsidRPr="002C36D6">
        <w:rPr>
          <w:rFonts w:asciiTheme="minorEastAsia" w:hAnsiTheme="minorEastAsia"/>
        </w:rPr>
        <w:t xml:space="preserve"> </w:t>
      </w:r>
      <w:r w:rsidRPr="002C36D6">
        <w:rPr>
          <w:rFonts w:asciiTheme="minorEastAsia" w:hAnsiTheme="minorEastAsia" w:hint="eastAsia"/>
        </w:rPr>
        <w:t>/</w:t>
      </w:r>
      <w:r w:rsidRPr="002C36D6">
        <w:rPr>
          <w:rFonts w:asciiTheme="minorEastAsia" w:hAnsiTheme="minorEastAsia"/>
        </w:rPr>
        <w:t xml:space="preserve"> Duolingo 95</w:t>
      </w:r>
      <w:r w:rsidR="00AE58FA">
        <w:rPr>
          <w:rFonts w:asciiTheme="minorEastAsia" w:hAnsiTheme="minorEastAsia"/>
        </w:rPr>
        <w:t xml:space="preserve"> </w:t>
      </w:r>
      <w:r w:rsidR="00AE58FA" w:rsidRPr="00AE58FA">
        <w:rPr>
          <w:rFonts w:asciiTheme="minorEastAsia" w:hAnsiTheme="minorEastAsia" w:hint="eastAsia"/>
          <w:i/>
          <w:iCs/>
        </w:rPr>
        <w:t>（</w:t>
      </w:r>
      <w:r w:rsidR="00574EE3" w:rsidRPr="00AE58FA">
        <w:rPr>
          <w:rFonts w:asciiTheme="minorEastAsia" w:hAnsiTheme="minorEastAsia" w:cs="Calibri" w:hint="eastAsia"/>
          <w:i/>
          <w:iCs/>
        </w:rPr>
        <w:t>注：以上为最低语言要求，具体请详</w:t>
      </w:r>
      <w:proofErr w:type="gramStart"/>
      <w:r w:rsidR="00574EE3" w:rsidRPr="00AE58FA">
        <w:rPr>
          <w:rFonts w:asciiTheme="minorEastAsia" w:hAnsiTheme="minorEastAsia" w:cs="Calibri" w:hint="eastAsia"/>
          <w:i/>
          <w:iCs/>
        </w:rPr>
        <w:t>询</w:t>
      </w:r>
      <w:proofErr w:type="gramEnd"/>
      <w:r w:rsidR="00574EE3" w:rsidRPr="00AE58FA">
        <w:rPr>
          <w:rFonts w:asciiTheme="minorEastAsia" w:hAnsiTheme="minorEastAsia" w:cs="Calibri" w:hint="eastAsia"/>
          <w:i/>
          <w:iCs/>
        </w:rPr>
        <w:t>SAF指导老师</w:t>
      </w:r>
      <w:r w:rsidR="00AE58FA" w:rsidRPr="00AE58FA">
        <w:rPr>
          <w:rFonts w:asciiTheme="minorEastAsia" w:hAnsiTheme="minorEastAsia" w:cs="Calibri" w:hint="eastAsia"/>
          <w:i/>
          <w:iCs/>
        </w:rPr>
        <w:t>）</w:t>
      </w:r>
    </w:p>
    <w:p w14:paraId="5C1398C3" w14:textId="6972D097" w:rsidR="005A3733" w:rsidRPr="00AE58FA" w:rsidRDefault="005A3733" w:rsidP="00AE58FA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</w:rPr>
      </w:pPr>
      <w:r w:rsidRPr="002C36D6">
        <w:rPr>
          <w:rFonts w:asciiTheme="minorEastAsia" w:hAnsiTheme="minorEastAsia" w:cs="Calibri" w:hint="eastAsia"/>
        </w:rPr>
        <w:t>申请截止日期：</w:t>
      </w:r>
      <w:r w:rsidRPr="002C36D6">
        <w:rPr>
          <w:rFonts w:asciiTheme="minorEastAsia" w:hAnsiTheme="minorEastAsia" w:cs="Calibri"/>
        </w:rPr>
        <w:t>202</w:t>
      </w:r>
      <w:r w:rsidR="007F34F4">
        <w:rPr>
          <w:rFonts w:asciiTheme="minorEastAsia" w:hAnsiTheme="minorEastAsia" w:cs="Calibri"/>
        </w:rPr>
        <w:t>2</w:t>
      </w:r>
      <w:r w:rsidRPr="002C36D6">
        <w:rPr>
          <w:rFonts w:asciiTheme="minorEastAsia" w:hAnsiTheme="minorEastAsia" w:cs="Calibri" w:hint="eastAsia"/>
        </w:rPr>
        <w:t>年</w:t>
      </w:r>
      <w:r w:rsidR="007F34F4">
        <w:rPr>
          <w:rFonts w:asciiTheme="minorEastAsia" w:hAnsiTheme="minorEastAsia" w:cs="Calibri"/>
        </w:rPr>
        <w:t>6</w:t>
      </w:r>
      <w:r w:rsidRPr="002C36D6">
        <w:rPr>
          <w:rFonts w:asciiTheme="minorEastAsia" w:hAnsiTheme="minorEastAsia" w:cs="Calibri" w:hint="eastAsia"/>
        </w:rPr>
        <w:t>月</w:t>
      </w:r>
      <w:r w:rsidRPr="002C36D6">
        <w:rPr>
          <w:rFonts w:asciiTheme="minorEastAsia" w:hAnsiTheme="minorEastAsia" w:cs="Calibri"/>
        </w:rPr>
        <w:t>1</w:t>
      </w:r>
      <w:r w:rsidR="007F34F4">
        <w:rPr>
          <w:rFonts w:asciiTheme="minorEastAsia" w:hAnsiTheme="minorEastAsia" w:cs="Calibri"/>
        </w:rPr>
        <w:t>2</w:t>
      </w:r>
      <w:r w:rsidRPr="002C36D6">
        <w:rPr>
          <w:rFonts w:asciiTheme="minorEastAsia" w:hAnsiTheme="minorEastAsia" w:cs="Calibri" w:hint="eastAsia"/>
        </w:rPr>
        <w:t>日</w:t>
      </w:r>
      <w:r w:rsidR="00AE58FA">
        <w:rPr>
          <w:rFonts w:asciiTheme="minorEastAsia" w:hAnsiTheme="minorEastAsia" w:cs="Calibri" w:hint="eastAsia"/>
        </w:rPr>
        <w:t>（</w:t>
      </w:r>
      <w:r w:rsidR="007F34F4">
        <w:rPr>
          <w:rFonts w:asciiTheme="minorEastAsia" w:hAnsiTheme="minorEastAsia" w:cs="Calibri" w:hint="eastAsia"/>
        </w:rPr>
        <w:t>秋</w:t>
      </w:r>
      <w:r w:rsidR="00AE58FA">
        <w:rPr>
          <w:rFonts w:asciiTheme="minorEastAsia" w:hAnsiTheme="minorEastAsia" w:cs="Calibri" w:hint="eastAsia"/>
        </w:rPr>
        <w:t>季学期）/</w:t>
      </w:r>
      <w:r w:rsidR="00AE58FA">
        <w:rPr>
          <w:rFonts w:asciiTheme="minorEastAsia" w:hAnsiTheme="minorEastAsia" w:cs="Calibri"/>
        </w:rPr>
        <w:t xml:space="preserve"> 20</w:t>
      </w:r>
      <w:r w:rsidR="00EE25B6">
        <w:rPr>
          <w:rFonts w:asciiTheme="minorEastAsia" w:hAnsiTheme="minorEastAsia" w:cs="Calibri"/>
        </w:rPr>
        <w:t>22</w:t>
      </w:r>
      <w:r w:rsidR="00AE58FA">
        <w:rPr>
          <w:rFonts w:asciiTheme="minorEastAsia" w:hAnsiTheme="minorEastAsia" w:cs="Calibri" w:hint="eastAsia"/>
        </w:rPr>
        <w:t>年1</w:t>
      </w:r>
      <w:r w:rsidR="00EE25B6">
        <w:rPr>
          <w:rFonts w:asciiTheme="minorEastAsia" w:hAnsiTheme="minorEastAsia" w:cs="Calibri"/>
        </w:rPr>
        <w:t>0</w:t>
      </w:r>
      <w:r w:rsidR="00AE58FA">
        <w:rPr>
          <w:rFonts w:asciiTheme="minorEastAsia" w:hAnsiTheme="minorEastAsia" w:cs="Calibri" w:hint="eastAsia"/>
        </w:rPr>
        <w:t>月</w:t>
      </w:r>
      <w:r w:rsidR="00EE25B6">
        <w:rPr>
          <w:rFonts w:asciiTheme="minorEastAsia" w:hAnsiTheme="minorEastAsia" w:cs="Calibri"/>
        </w:rPr>
        <w:t>11</w:t>
      </w:r>
      <w:r w:rsidR="00AE58FA">
        <w:rPr>
          <w:rFonts w:asciiTheme="minorEastAsia" w:hAnsiTheme="minorEastAsia" w:cs="Calibri" w:hint="eastAsia"/>
        </w:rPr>
        <w:t>日（</w:t>
      </w:r>
      <w:r w:rsidR="00EE25B6">
        <w:rPr>
          <w:rFonts w:asciiTheme="minorEastAsia" w:hAnsiTheme="minorEastAsia" w:cs="Calibri" w:hint="eastAsia"/>
        </w:rPr>
        <w:t>冬</w:t>
      </w:r>
      <w:r w:rsidR="00AE58FA">
        <w:rPr>
          <w:rFonts w:asciiTheme="minorEastAsia" w:hAnsiTheme="minorEastAsia" w:cs="Calibri" w:hint="eastAsia"/>
        </w:rPr>
        <w:t>季学期）</w:t>
      </w:r>
    </w:p>
    <w:p w14:paraId="76D84CB3" w14:textId="77777777" w:rsidR="005A3733" w:rsidRPr="002C36D6" w:rsidRDefault="005A3733" w:rsidP="006915E7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</w:rPr>
      </w:pPr>
      <w:r w:rsidRPr="002C36D6">
        <w:rPr>
          <w:rFonts w:asciiTheme="minorEastAsia" w:hAnsiTheme="minorEastAsia" w:cs="Calibri" w:hint="eastAsia"/>
        </w:rPr>
        <w:t>申请步骤：</w:t>
      </w:r>
    </w:p>
    <w:p w14:paraId="63036364" w14:textId="77777777" w:rsidR="005A3733" w:rsidRPr="002C36D6" w:rsidRDefault="005A3733" w:rsidP="006915E7">
      <w:pPr>
        <w:pStyle w:val="a5"/>
        <w:numPr>
          <w:ilvl w:val="1"/>
          <w:numId w:val="4"/>
        </w:numPr>
        <w:spacing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2C36D6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阅读SAF</w:t>
      </w:r>
      <w:proofErr w:type="gramStart"/>
      <w:r w:rsidRPr="002C36D6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官网申请</w:t>
      </w:r>
      <w:proofErr w:type="gramEnd"/>
      <w:r w:rsidRPr="002C36D6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概览（点击</w:t>
      </w:r>
      <w:hyperlink r:id="rId27" w:history="1">
        <w:r w:rsidRPr="002C36D6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2C36D6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；</w:t>
      </w:r>
    </w:p>
    <w:p w14:paraId="1408D09E" w14:textId="77777777" w:rsidR="005A3733" w:rsidRPr="002C36D6" w:rsidRDefault="005A3733" w:rsidP="006915E7">
      <w:pPr>
        <w:pStyle w:val="a5"/>
        <w:numPr>
          <w:ilvl w:val="1"/>
          <w:numId w:val="4"/>
        </w:numPr>
        <w:spacing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2C36D6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lastRenderedPageBreak/>
        <w:t>请填写在线咨询表（点击</w:t>
      </w:r>
      <w:hyperlink r:id="rId28" w:anchor="/renderer/47" w:history="1">
        <w:r w:rsidRPr="002C36D6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2C36D6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，并联系SAF指导老师获得个性化、针对性指导；</w:t>
      </w:r>
    </w:p>
    <w:p w14:paraId="3137F658" w14:textId="77777777" w:rsidR="005A3733" w:rsidRPr="002C36D6" w:rsidRDefault="005A3733" w:rsidP="006915E7">
      <w:pPr>
        <w:pStyle w:val="a5"/>
        <w:widowControl w:val="0"/>
        <w:numPr>
          <w:ilvl w:val="1"/>
          <w:numId w:val="4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2C36D6">
        <w:rPr>
          <w:rFonts w:asciiTheme="minorEastAsia" w:hAnsiTheme="minorEastAsia"/>
          <w:spacing w:val="-3"/>
        </w:rPr>
        <w:t>学生在SAF老师指导下准备并提交申请材料</w:t>
      </w:r>
      <w:r w:rsidRPr="002C36D6">
        <w:rPr>
          <w:rFonts w:asciiTheme="minorEastAsia" w:hAnsiTheme="minorEastAsia" w:hint="eastAsia"/>
          <w:spacing w:val="-3"/>
        </w:rPr>
        <w:t>；</w:t>
      </w:r>
    </w:p>
    <w:p w14:paraId="4AF2699B" w14:textId="77777777" w:rsidR="005A3733" w:rsidRPr="002C36D6" w:rsidRDefault="005A3733" w:rsidP="006915E7">
      <w:pPr>
        <w:pStyle w:val="a5"/>
        <w:widowControl w:val="0"/>
        <w:numPr>
          <w:ilvl w:val="1"/>
          <w:numId w:val="4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2C36D6">
        <w:rPr>
          <w:rFonts w:asciiTheme="minorEastAsia" w:hAnsiTheme="minorEastAsia"/>
          <w:spacing w:val="-3"/>
        </w:rPr>
        <w:t>学生完成国内高校所需流程（请咨询SAF指导老师）；</w:t>
      </w:r>
    </w:p>
    <w:p w14:paraId="33B82970" w14:textId="4E3A4A45" w:rsidR="005A3733" w:rsidRPr="002C36D6" w:rsidRDefault="005A3733" w:rsidP="006915E7">
      <w:pPr>
        <w:pStyle w:val="a5"/>
        <w:widowControl w:val="0"/>
        <w:numPr>
          <w:ilvl w:val="1"/>
          <w:numId w:val="4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2C36D6">
        <w:rPr>
          <w:rFonts w:asciiTheme="minorEastAsia" w:hAnsiTheme="minorEastAsia"/>
          <w:spacing w:val="-3"/>
        </w:rPr>
        <w:t>获得录取后，进行学习或者根据SAF老师指导进行后续各种准备工作</w:t>
      </w:r>
      <w:r w:rsidRPr="002C36D6">
        <w:rPr>
          <w:rFonts w:asciiTheme="minorEastAsia" w:hAnsiTheme="minorEastAsia" w:hint="eastAsia"/>
          <w:spacing w:val="-3"/>
        </w:rPr>
        <w:t>。</w:t>
      </w:r>
    </w:p>
    <w:p w14:paraId="2BB2D719" w14:textId="5CBC378C" w:rsidR="002C36D6" w:rsidRPr="00AE58FA" w:rsidRDefault="0015758B" w:rsidP="00AE58FA">
      <w:pPr>
        <w:widowControl w:val="0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rPr>
          <w:rFonts w:asciiTheme="minorEastAsia" w:hAnsiTheme="minorEastAsia"/>
          <w:spacing w:val="-3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912192" behindDoc="0" locked="0" layoutInCell="1" allowOverlap="1" wp14:anchorId="5FAB575F" wp14:editId="157885F5">
                <wp:simplePos x="0" y="0"/>
                <wp:positionH relativeFrom="margin">
                  <wp:align>left</wp:align>
                </wp:positionH>
                <wp:positionV relativeFrom="page">
                  <wp:posOffset>2258060</wp:posOffset>
                </wp:positionV>
                <wp:extent cx="6609080" cy="733425"/>
                <wp:effectExtent l="0" t="0" r="1270" b="0"/>
                <wp:wrapNone/>
                <wp:docPr id="57" name="组合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58" name="图片 5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5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F34D01" w14:textId="77777777" w:rsidR="00AE58FA" w:rsidRPr="00DD0200" w:rsidRDefault="00AE58FA" w:rsidP="00AE58FA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八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57DE1A65" w14:textId="77777777" w:rsidR="00AE58FA" w:rsidRDefault="00AE58FA" w:rsidP="00AE58F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A7786B" w14:textId="77777777" w:rsidR="00AE58FA" w:rsidRPr="00926C76" w:rsidRDefault="00AE58FA" w:rsidP="00AE58FA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联系我们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AB575F" id="组合 57" o:spid="_x0000_s1064" style="position:absolute;margin-left:0;margin-top:177.8pt;width:520.4pt;height:57.75pt;z-index:251912192;mso-position-horizontal:left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">
                <v:shape id="图片 58" o:spid="_x0000_s1065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">
                  <v:imagedata r:id="rId13" o:title="" croptop="12771f" cropbottom="48541f" cropleft="1f" cropright="8f"/>
                </v:shape>
                <v:shape id="_x0000_s1066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73F34D01" w14:textId="77777777" w:rsidR="00AE58FA" w:rsidRPr="00DD0200" w:rsidRDefault="00AE58FA" w:rsidP="00AE58FA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八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57DE1A65" w14:textId="77777777" w:rsidR="00AE58FA" w:rsidRDefault="00AE58FA" w:rsidP="00AE58FA"/>
                    </w:txbxContent>
                  </v:textbox>
                </v:shape>
                <v:shape id="_x0000_s1067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qaE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X&#10;xy/xB8jVGwAA//8DAFBLAQItABQABgAIAAAAIQDb4fbL7gAAAIUBAAATAAAAAAAAAAAAAAAAAAAA&#10;AABbQ29udGVudF9UeXBlc10ueG1sUEsBAi0AFAAGAAgAAAAhAFr0LFu/AAAAFQEAAAsAAAAAAAAA&#10;AAAAAAAAHwEAAF9yZWxzLy5yZWxzUEsBAi0AFAAGAAgAAAAhAASGpoS+AAAA2wAAAA8AAAAAAAAA&#10;AAAAAAAABwIAAGRycy9kb3ducmV2LnhtbFBLBQYAAAAAAwADALcAAADyAgAAAAA=&#10;" filled="f" stroked="f">
                  <v:textbox>
                    <w:txbxContent>
                      <w:p w14:paraId="7EA7786B" w14:textId="77777777" w:rsidR="00AE58FA" w:rsidRPr="00926C76" w:rsidRDefault="00AE58FA" w:rsidP="00AE58FA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联系我们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25F90CE9" w14:textId="4CE3DDAE" w:rsidR="002C36D6" w:rsidRDefault="002C36D6" w:rsidP="002C36D6">
      <w:pPr>
        <w:pStyle w:val="a5"/>
        <w:widowControl w:val="0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left="840" w:right="210"/>
        <w:contextualSpacing w:val="0"/>
        <w:rPr>
          <w:rFonts w:asciiTheme="minorEastAsia" w:hAnsiTheme="minorEastAsia"/>
          <w:spacing w:val="-3"/>
        </w:rPr>
      </w:pPr>
    </w:p>
    <w:p w14:paraId="33209BEE" w14:textId="5048C3D0" w:rsidR="002C36D6" w:rsidRDefault="002C36D6" w:rsidP="002C36D6">
      <w:pPr>
        <w:pStyle w:val="a5"/>
        <w:widowControl w:val="0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left="840" w:right="210"/>
        <w:contextualSpacing w:val="0"/>
        <w:rPr>
          <w:rFonts w:asciiTheme="minorEastAsia" w:hAnsiTheme="minorEastAsia"/>
          <w:spacing w:val="-3"/>
        </w:rPr>
      </w:pPr>
    </w:p>
    <w:p w14:paraId="50746BAE" w14:textId="476413AD" w:rsidR="00574EE3" w:rsidRDefault="00825BA7" w:rsidP="00574EE3">
      <w:pPr>
        <w:tabs>
          <w:tab w:val="left" w:pos="1043"/>
        </w:tabs>
        <w:rPr>
          <w:rFonts w:ascii="微软雅黑" w:eastAsia="微软雅黑" w:hAnsi="微软雅黑" w:cs="微软雅黑"/>
          <w:sz w:val="21"/>
          <w:szCs w:val="21"/>
        </w:rPr>
      </w:pPr>
      <w:r>
        <w:rPr>
          <w:rFonts w:ascii="宋体" w:eastAsia="宋体" w:hAnsi="宋体" w:cs="宋体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00105039" wp14:editId="6553A478">
                <wp:simplePos x="0" y="0"/>
                <wp:positionH relativeFrom="margin">
                  <wp:align>left</wp:align>
                </wp:positionH>
                <wp:positionV relativeFrom="paragraph">
                  <wp:posOffset>183515</wp:posOffset>
                </wp:positionV>
                <wp:extent cx="2915920" cy="2446020"/>
                <wp:effectExtent l="0" t="0" r="17780" b="11430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5920" cy="24460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FA200F9" w14:textId="77777777" w:rsidR="00825BA7" w:rsidRDefault="00825BA7" w:rsidP="00825BA7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SAF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 xml:space="preserve">北京办公室   </w:t>
                            </w:r>
                          </w:p>
                          <w:p w14:paraId="650C3075" w14:textId="77777777" w:rsidR="00825BA7" w:rsidRDefault="00825BA7" w:rsidP="00825BA7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：1512272501</w:t>
                            </w:r>
                          </w:p>
                          <w:p w14:paraId="1FABE4A1" w14:textId="77777777" w:rsidR="00825BA7" w:rsidRDefault="00825BA7" w:rsidP="00825BA7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群：125478542</w:t>
                            </w:r>
                          </w:p>
                          <w:p w14:paraId="206EAC16" w14:textId="77777777" w:rsidR="00825BA7" w:rsidRDefault="00825BA7" w:rsidP="00825BA7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电话：010-86465790、 010-86465769</w:t>
                            </w:r>
                          </w:p>
                          <w:p w14:paraId="50CC994A" w14:textId="77777777" w:rsidR="00825BA7" w:rsidRDefault="00825BA7" w:rsidP="00825BA7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电邮：</w:t>
                            </w:r>
                            <w:hyperlink r:id="rId29" w:history="1">
                              <w:r>
                                <w:rPr>
                                  <w:rStyle w:val="af"/>
                                  <w:rFonts w:asciiTheme="minorEastAsia" w:hAnsiTheme="minorEastAsia" w:hint="eastAsia"/>
                                </w:rPr>
                                <w:t>beijing@safabroad.org</w:t>
                              </w:r>
                            </w:hyperlink>
                            <w:r>
                              <w:rPr>
                                <w:rFonts w:asciiTheme="minorEastAsia" w:hAnsiTheme="minorEastAsia" w:hint="eastAsia"/>
                              </w:rPr>
                              <w:t xml:space="preserve">  </w:t>
                            </w:r>
                          </w:p>
                          <w:p w14:paraId="542188CB" w14:textId="77777777" w:rsidR="00825BA7" w:rsidRDefault="00825BA7" w:rsidP="00825BA7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官网：</w:t>
                            </w:r>
                            <w:hyperlink r:id="rId30" w:history="1">
                              <w:r>
                                <w:rPr>
                                  <w:rStyle w:val="af"/>
                                  <w:rFonts w:asciiTheme="minorEastAsia" w:hAnsiTheme="minorEastAsia" w:cs="Arial Narrow" w:hint="eastAsia"/>
                                </w:rPr>
                                <w:t>https://www.safchina.cn/</w:t>
                              </w:r>
                            </w:hyperlink>
                          </w:p>
                          <w:p w14:paraId="2589B694" w14:textId="77777777" w:rsidR="00825BA7" w:rsidRDefault="00825BA7" w:rsidP="00825BA7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proofErr w:type="gramStart"/>
                            <w:r>
                              <w:rPr>
                                <w:rFonts w:asciiTheme="minorEastAsia" w:hAnsiTheme="minorEastAsia" w:hint="eastAsia"/>
                              </w:rPr>
                              <w:t>微信公众号</w:t>
                            </w:r>
                            <w:proofErr w:type="gramEnd"/>
                            <w:r>
                              <w:rPr>
                                <w:rFonts w:asciiTheme="minorEastAsia" w:hAnsiTheme="minorEastAsia" w:hint="eastAsia"/>
                              </w:rPr>
                              <w:t>：</w:t>
                            </w: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r>
                              <w:rPr>
                                <w:rFonts w:asciiTheme="minorEastAsia" w:hAnsiTheme="minorEastAsia" w:hint="eastAsia"/>
                              </w:rPr>
                              <w:t>海外名校交流</w:t>
                            </w:r>
                          </w:p>
                          <w:p w14:paraId="2F2E15A5" w14:textId="1C63000B" w:rsidR="00825BA7" w:rsidRDefault="00825BA7" w:rsidP="00825BA7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alibri" w:eastAsia="Times New Roman" w:hAnsi="Calibr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CE245F2" wp14:editId="22C93780">
                                  <wp:extent cx="2308860" cy="777240"/>
                                  <wp:effectExtent l="0" t="0" r="0" b="3810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图片 3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08860" cy="7772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05039" id="_x0000_s1068" type="#_x0000_t202" style="position:absolute;margin-left:0;margin-top:14.45pt;width:229.6pt;height:192.6pt;z-index:251914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" fillcolor="#deeaf6 [664]" strokecolor="white [3212]" strokeweight=".5pt">
                <v:textbox>
                  <w:txbxContent>
                    <w:p w14:paraId="5FA200F9" w14:textId="77777777" w:rsidR="00825BA7" w:rsidRDefault="00825BA7" w:rsidP="00825BA7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SAF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 xml:space="preserve">北京办公室   </w:t>
                      </w:r>
                    </w:p>
                    <w:p w14:paraId="650C3075" w14:textId="77777777" w:rsidR="00825BA7" w:rsidRDefault="00825BA7" w:rsidP="00825BA7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：1512272501</w:t>
                      </w:r>
                    </w:p>
                    <w:p w14:paraId="1FABE4A1" w14:textId="77777777" w:rsidR="00825BA7" w:rsidRDefault="00825BA7" w:rsidP="00825BA7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群：125478542</w:t>
                      </w:r>
                    </w:p>
                    <w:p w14:paraId="206EAC16" w14:textId="77777777" w:rsidR="00825BA7" w:rsidRDefault="00825BA7" w:rsidP="00825BA7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电话：010-86465790、 010-86465769</w:t>
                      </w:r>
                    </w:p>
                    <w:p w14:paraId="50CC994A" w14:textId="77777777" w:rsidR="00825BA7" w:rsidRDefault="00825BA7" w:rsidP="00825BA7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电邮：</w:t>
                      </w:r>
                      <w:hyperlink r:id="rId32" w:history="1">
                        <w:r>
                          <w:rPr>
                            <w:rStyle w:val="af"/>
                            <w:rFonts w:asciiTheme="minorEastAsia" w:hAnsiTheme="minorEastAsia" w:hint="eastAsia"/>
                          </w:rPr>
                          <w:t>beijing@safabroad.org</w:t>
                        </w:r>
                      </w:hyperlink>
                      <w:r>
                        <w:rPr>
                          <w:rFonts w:asciiTheme="minorEastAsia" w:hAnsiTheme="minorEastAsia" w:hint="eastAsia"/>
                        </w:rPr>
                        <w:t xml:space="preserve">  </w:t>
                      </w:r>
                    </w:p>
                    <w:p w14:paraId="542188CB" w14:textId="77777777" w:rsidR="00825BA7" w:rsidRDefault="00825BA7" w:rsidP="00825BA7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官网：</w:t>
                      </w:r>
                      <w:hyperlink r:id="rId33" w:history="1">
                        <w:r>
                          <w:rPr>
                            <w:rStyle w:val="af"/>
                            <w:rFonts w:asciiTheme="minorEastAsia" w:hAnsiTheme="minorEastAsia" w:cs="Arial Narrow" w:hint="eastAsia"/>
                          </w:rPr>
                          <w:t>https://www.safchina.cn/</w:t>
                        </w:r>
                      </w:hyperlink>
                    </w:p>
                    <w:p w14:paraId="2589B694" w14:textId="77777777" w:rsidR="00825BA7" w:rsidRDefault="00825BA7" w:rsidP="00825BA7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proofErr w:type="gramStart"/>
                      <w:r>
                        <w:rPr>
                          <w:rFonts w:asciiTheme="minorEastAsia" w:hAnsiTheme="minorEastAsia" w:hint="eastAsia"/>
                        </w:rPr>
                        <w:t>微信公众号</w:t>
                      </w:r>
                      <w:proofErr w:type="gramEnd"/>
                      <w:r>
                        <w:rPr>
                          <w:rFonts w:asciiTheme="minorEastAsia" w:hAnsiTheme="minorEastAsia" w:hint="eastAsia"/>
                        </w:rPr>
                        <w:t>：</w:t>
                      </w: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r>
                        <w:rPr>
                          <w:rFonts w:asciiTheme="minorEastAsia" w:hAnsiTheme="minorEastAsia" w:hint="eastAsia"/>
                        </w:rPr>
                        <w:t>海外名校交流</w:t>
                      </w:r>
                    </w:p>
                    <w:p w14:paraId="2F2E15A5" w14:textId="1C63000B" w:rsidR="00825BA7" w:rsidRDefault="00825BA7" w:rsidP="00825BA7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alibri" w:eastAsia="Times New Roman" w:hAnsi="Calibr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CE245F2" wp14:editId="22C93780">
                            <wp:extent cx="2308860" cy="777240"/>
                            <wp:effectExtent l="0" t="0" r="0" b="3810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图片 3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08860" cy="7772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2014BF" w14:textId="0732EABD" w:rsidR="00D006E3" w:rsidRPr="00D006E3" w:rsidRDefault="00D006E3" w:rsidP="00D006E3">
      <w:pPr>
        <w:rPr>
          <w:rFonts w:ascii="微软雅黑" w:eastAsia="微软雅黑" w:hAnsi="微软雅黑" w:cs="微软雅黑"/>
          <w:sz w:val="21"/>
          <w:szCs w:val="21"/>
        </w:rPr>
      </w:pPr>
    </w:p>
    <w:sectPr w:rsidR="00D006E3" w:rsidRPr="00D006E3" w:rsidSect="00DB2C7D">
      <w:headerReference w:type="default" r:id="rId34"/>
      <w:footerReference w:type="default" r:id="rId35"/>
      <w:headerReference w:type="first" r:id="rId36"/>
      <w:type w:val="continuous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2B1E1" w14:textId="77777777" w:rsidR="00DE6794" w:rsidRDefault="00DE6794" w:rsidP="008D533B">
      <w:pPr>
        <w:spacing w:after="0" w:line="240" w:lineRule="auto"/>
      </w:pPr>
      <w:r>
        <w:separator/>
      </w:r>
    </w:p>
  </w:endnote>
  <w:endnote w:type="continuationSeparator" w:id="0">
    <w:p w14:paraId="4E95D939" w14:textId="77777777" w:rsidR="00DE6794" w:rsidRDefault="00DE6794" w:rsidP="008D5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iti TC Light">
    <w:charset w:val="51"/>
    <w:family w:val="auto"/>
    <w:pitch w:val="variable"/>
    <w:sig w:usb0="8000002F" w:usb1="0808004A" w:usb2="00000010" w:usb3="00000000" w:csb0="003E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">
    <w:altName w:val="Calibri"/>
    <w:charset w:val="00"/>
    <w:family w:val="swiss"/>
    <w:pitch w:val="variable"/>
    <w:sig w:usb0="E00002FF" w:usb1="4000001F" w:usb2="08000029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E7F73" w14:textId="77777777" w:rsidR="00D006E3" w:rsidRDefault="00D006E3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10F00" w14:textId="77777777" w:rsidR="00D006E3" w:rsidRDefault="00D006E3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9DF98" w14:textId="7283881C" w:rsidR="00E52CF0" w:rsidRDefault="00E52CF0">
    <w:pPr>
      <w:pStyle w:val="a9"/>
    </w:pPr>
  </w:p>
  <w:p w14:paraId="3B098C5D" w14:textId="77777777" w:rsidR="00E52CF0" w:rsidRDefault="00E52CF0">
    <w:pPr>
      <w:pStyle w:val="a9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DAFFD" w14:textId="77777777" w:rsidR="009B7F97" w:rsidRDefault="009B7F9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11F98" w14:textId="77777777" w:rsidR="00DE6794" w:rsidRDefault="00DE6794" w:rsidP="008D533B">
      <w:pPr>
        <w:spacing w:after="0" w:line="240" w:lineRule="auto"/>
      </w:pPr>
      <w:r>
        <w:separator/>
      </w:r>
    </w:p>
  </w:footnote>
  <w:footnote w:type="continuationSeparator" w:id="0">
    <w:p w14:paraId="7B939375" w14:textId="77777777" w:rsidR="00DE6794" w:rsidRDefault="00DE6794" w:rsidP="008D53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E84A8" w14:textId="585AEF07" w:rsidR="00C86BCF" w:rsidRDefault="00C86BCF">
    <w:pPr>
      <w:pStyle w:val="a7"/>
    </w:pPr>
    <w:r>
      <w:rPr>
        <w:noProof/>
      </w:rPr>
      <w:drawing>
        <wp:inline distT="0" distB="0" distL="0" distR="0" wp14:anchorId="3390C9F1" wp14:editId="549FF9B1">
          <wp:extent cx="1317625" cy="705485"/>
          <wp:effectExtent l="0" t="0" r="0" b="0"/>
          <wp:docPr id="35" name="图片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697A0" w14:textId="77777777" w:rsidR="00D006E3" w:rsidRDefault="00D006E3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638C5" w14:textId="32702D7C" w:rsidR="001B0B7D" w:rsidRDefault="001B0B7D">
    <w:pPr>
      <w:pStyle w:val="a7"/>
    </w:pPr>
    <w:r>
      <w:rPr>
        <w:noProof/>
      </w:rPr>
      <w:drawing>
        <wp:inline distT="0" distB="0" distL="0" distR="0" wp14:anchorId="41E9456C" wp14:editId="2D192397">
          <wp:extent cx="1317625" cy="705485"/>
          <wp:effectExtent l="0" t="0" r="0" b="0"/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8DC843" w14:textId="77777777" w:rsidR="001B0B7D" w:rsidRDefault="001B0B7D">
    <w:pPr>
      <w:pStyle w:val="a7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9D12C" w14:textId="77777777" w:rsidR="00D006E3" w:rsidRDefault="00D006E3">
    <w:pPr>
      <w:pStyle w:val="a7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C60B4" w14:textId="5753DDA4" w:rsidR="00C86BCF" w:rsidRDefault="00C86BCF">
    <w:pPr>
      <w:pStyle w:val="a7"/>
    </w:pPr>
    <w:r>
      <w:rPr>
        <w:noProof/>
      </w:rPr>
      <w:drawing>
        <wp:inline distT="0" distB="0" distL="0" distR="0" wp14:anchorId="476AC0D5" wp14:editId="65748691">
          <wp:extent cx="1317625" cy="705485"/>
          <wp:effectExtent l="0" t="0" r="0" b="0"/>
          <wp:docPr id="236" name="图片 2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6B9177E" w14:textId="5D499A96" w:rsidR="009B7F97" w:rsidRDefault="009B7F97">
    <w:pPr>
      <w:pStyle w:val="a7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D94FA" w14:textId="74FD4249" w:rsidR="00D74E22" w:rsidRPr="00FC1504" w:rsidRDefault="00E00578" w:rsidP="00FC1504">
    <w:pPr>
      <w:pStyle w:val="a7"/>
    </w:pPr>
    <w:r>
      <w:rPr>
        <w:noProof/>
      </w:rPr>
      <w:drawing>
        <wp:inline distT="0" distB="0" distL="0" distR="0" wp14:anchorId="32E4F1C4" wp14:editId="141BC0CD">
          <wp:extent cx="1317625" cy="705485"/>
          <wp:effectExtent l="0" t="0" r="0" b="0"/>
          <wp:docPr id="22" name="图片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92F2B"/>
    <w:multiLevelType w:val="hybridMultilevel"/>
    <w:tmpl w:val="884439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DC93E54"/>
    <w:multiLevelType w:val="hybridMultilevel"/>
    <w:tmpl w:val="7FDCA472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6047CAE"/>
    <w:multiLevelType w:val="hybridMultilevel"/>
    <w:tmpl w:val="EE34C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454973"/>
    <w:multiLevelType w:val="hybridMultilevel"/>
    <w:tmpl w:val="EAA69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14C04"/>
    <w:multiLevelType w:val="multilevel"/>
    <w:tmpl w:val="3A714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E260E"/>
    <w:multiLevelType w:val="hybridMultilevel"/>
    <w:tmpl w:val="1E76D59C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0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5686185C"/>
    <w:multiLevelType w:val="hybridMultilevel"/>
    <w:tmpl w:val="6F162172"/>
    <w:lvl w:ilvl="0" w:tplc="147880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967059D"/>
    <w:multiLevelType w:val="hybridMultilevel"/>
    <w:tmpl w:val="21424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76331"/>
    <w:multiLevelType w:val="hybridMultilevel"/>
    <w:tmpl w:val="39664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B1073B"/>
    <w:multiLevelType w:val="multilevel"/>
    <w:tmpl w:val="0C542C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823FE8"/>
    <w:multiLevelType w:val="hybridMultilevel"/>
    <w:tmpl w:val="DBE6C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770B93"/>
    <w:multiLevelType w:val="multilevel"/>
    <w:tmpl w:val="5016EE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D9002F"/>
    <w:multiLevelType w:val="hybridMultilevel"/>
    <w:tmpl w:val="7A7ED526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5702565"/>
    <w:multiLevelType w:val="hybridMultilevel"/>
    <w:tmpl w:val="8B20D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247195"/>
    <w:multiLevelType w:val="hybridMultilevel"/>
    <w:tmpl w:val="76AAC886"/>
    <w:lvl w:ilvl="0" w:tplc="99888D9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E87559A"/>
    <w:multiLevelType w:val="hybridMultilevel"/>
    <w:tmpl w:val="9C6C87C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6"/>
  </w:num>
  <w:num w:numId="6">
    <w:abstractNumId w:val="10"/>
  </w:num>
  <w:num w:numId="7">
    <w:abstractNumId w:val="0"/>
  </w:num>
  <w:num w:numId="8">
    <w:abstractNumId w:val="9"/>
  </w:num>
  <w:num w:numId="9">
    <w:abstractNumId w:val="13"/>
  </w:num>
  <w:num w:numId="10">
    <w:abstractNumId w:val="3"/>
  </w:num>
  <w:num w:numId="11">
    <w:abstractNumId w:val="15"/>
  </w:num>
  <w:num w:numId="12">
    <w:abstractNumId w:val="7"/>
  </w:num>
  <w:num w:numId="13">
    <w:abstractNumId w:val="11"/>
  </w:num>
  <w:num w:numId="14">
    <w:abstractNumId w:val="8"/>
  </w:num>
  <w:num w:numId="15">
    <w:abstractNumId w:val="2"/>
  </w:num>
  <w:num w:numId="16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1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DUyMDQ1MTIzNDJV0lEKTi0uzszPAykwrgUACftf5iwAAAA="/>
  </w:docVars>
  <w:rsids>
    <w:rsidRoot w:val="003174E7"/>
    <w:rsid w:val="00003D2E"/>
    <w:rsid w:val="00003EDE"/>
    <w:rsid w:val="00004399"/>
    <w:rsid w:val="00010B16"/>
    <w:rsid w:val="00011087"/>
    <w:rsid w:val="0001486A"/>
    <w:rsid w:val="00015E04"/>
    <w:rsid w:val="00027260"/>
    <w:rsid w:val="00027A21"/>
    <w:rsid w:val="00031B4B"/>
    <w:rsid w:val="00035143"/>
    <w:rsid w:val="00035B63"/>
    <w:rsid w:val="00055FFC"/>
    <w:rsid w:val="00063764"/>
    <w:rsid w:val="00085C71"/>
    <w:rsid w:val="0008655E"/>
    <w:rsid w:val="00092106"/>
    <w:rsid w:val="000975BB"/>
    <w:rsid w:val="000B164D"/>
    <w:rsid w:val="000D7427"/>
    <w:rsid w:val="000E6C94"/>
    <w:rsid w:val="00104C92"/>
    <w:rsid w:val="00113C41"/>
    <w:rsid w:val="00114B27"/>
    <w:rsid w:val="00117F02"/>
    <w:rsid w:val="0013759D"/>
    <w:rsid w:val="00145B91"/>
    <w:rsid w:val="00154E30"/>
    <w:rsid w:val="0015613F"/>
    <w:rsid w:val="00156C93"/>
    <w:rsid w:val="0015758B"/>
    <w:rsid w:val="0016127C"/>
    <w:rsid w:val="00162137"/>
    <w:rsid w:val="0016610D"/>
    <w:rsid w:val="00175244"/>
    <w:rsid w:val="001935E7"/>
    <w:rsid w:val="001A1FC0"/>
    <w:rsid w:val="001A5C58"/>
    <w:rsid w:val="001B0B7D"/>
    <w:rsid w:val="001B3341"/>
    <w:rsid w:val="001B64CA"/>
    <w:rsid w:val="001C09D6"/>
    <w:rsid w:val="001C359A"/>
    <w:rsid w:val="001E3403"/>
    <w:rsid w:val="001E6AC1"/>
    <w:rsid w:val="001E7B0D"/>
    <w:rsid w:val="001F5779"/>
    <w:rsid w:val="00202C83"/>
    <w:rsid w:val="002073B6"/>
    <w:rsid w:val="00215816"/>
    <w:rsid w:val="00220E78"/>
    <w:rsid w:val="002222E5"/>
    <w:rsid w:val="0022260A"/>
    <w:rsid w:val="0022277C"/>
    <w:rsid w:val="002229DA"/>
    <w:rsid w:val="002239C0"/>
    <w:rsid w:val="0022452A"/>
    <w:rsid w:val="00227CAE"/>
    <w:rsid w:val="00237CFF"/>
    <w:rsid w:val="00252A28"/>
    <w:rsid w:val="002717F8"/>
    <w:rsid w:val="00272E8D"/>
    <w:rsid w:val="002771B6"/>
    <w:rsid w:val="00286280"/>
    <w:rsid w:val="002C0DAD"/>
    <w:rsid w:val="002C36D6"/>
    <w:rsid w:val="002D50F1"/>
    <w:rsid w:val="002D70F8"/>
    <w:rsid w:val="002E2F5C"/>
    <w:rsid w:val="002F3C18"/>
    <w:rsid w:val="002F7915"/>
    <w:rsid w:val="00302A23"/>
    <w:rsid w:val="00303321"/>
    <w:rsid w:val="00310AC1"/>
    <w:rsid w:val="003174E7"/>
    <w:rsid w:val="0032483F"/>
    <w:rsid w:val="00327DC7"/>
    <w:rsid w:val="00337F70"/>
    <w:rsid w:val="003510D6"/>
    <w:rsid w:val="00362087"/>
    <w:rsid w:val="00365962"/>
    <w:rsid w:val="003714D3"/>
    <w:rsid w:val="00372DB4"/>
    <w:rsid w:val="0038771A"/>
    <w:rsid w:val="003940A0"/>
    <w:rsid w:val="00395905"/>
    <w:rsid w:val="003A7241"/>
    <w:rsid w:val="003B24FA"/>
    <w:rsid w:val="003B5C43"/>
    <w:rsid w:val="003C1981"/>
    <w:rsid w:val="003C1E3B"/>
    <w:rsid w:val="003C3281"/>
    <w:rsid w:val="003D35DC"/>
    <w:rsid w:val="003D6573"/>
    <w:rsid w:val="003E1C6D"/>
    <w:rsid w:val="003E6F2D"/>
    <w:rsid w:val="003F5758"/>
    <w:rsid w:val="0041389B"/>
    <w:rsid w:val="00421688"/>
    <w:rsid w:val="00424113"/>
    <w:rsid w:val="004277A4"/>
    <w:rsid w:val="004335A1"/>
    <w:rsid w:val="004413A4"/>
    <w:rsid w:val="00454BBA"/>
    <w:rsid w:val="004667BF"/>
    <w:rsid w:val="004669D4"/>
    <w:rsid w:val="00477C44"/>
    <w:rsid w:val="004808DD"/>
    <w:rsid w:val="004966EF"/>
    <w:rsid w:val="004A292D"/>
    <w:rsid w:val="004C3856"/>
    <w:rsid w:val="004C4195"/>
    <w:rsid w:val="004D6B82"/>
    <w:rsid w:val="004E1F6F"/>
    <w:rsid w:val="004E67CD"/>
    <w:rsid w:val="004E77F4"/>
    <w:rsid w:val="004F540F"/>
    <w:rsid w:val="004F6B7E"/>
    <w:rsid w:val="0050559A"/>
    <w:rsid w:val="0051073B"/>
    <w:rsid w:val="00515AFB"/>
    <w:rsid w:val="00524860"/>
    <w:rsid w:val="00527700"/>
    <w:rsid w:val="00527F6B"/>
    <w:rsid w:val="00535FCE"/>
    <w:rsid w:val="0054044D"/>
    <w:rsid w:val="00552872"/>
    <w:rsid w:val="00556E93"/>
    <w:rsid w:val="0056316B"/>
    <w:rsid w:val="00571540"/>
    <w:rsid w:val="00574EE3"/>
    <w:rsid w:val="0059094B"/>
    <w:rsid w:val="00590B99"/>
    <w:rsid w:val="005920E0"/>
    <w:rsid w:val="005952C1"/>
    <w:rsid w:val="005A3733"/>
    <w:rsid w:val="005A5240"/>
    <w:rsid w:val="005B0216"/>
    <w:rsid w:val="005B6AFF"/>
    <w:rsid w:val="005C4824"/>
    <w:rsid w:val="005C4E8B"/>
    <w:rsid w:val="005D0424"/>
    <w:rsid w:val="005D2604"/>
    <w:rsid w:val="005E085D"/>
    <w:rsid w:val="005E273D"/>
    <w:rsid w:val="005F454F"/>
    <w:rsid w:val="005F4598"/>
    <w:rsid w:val="005F65CF"/>
    <w:rsid w:val="005F7157"/>
    <w:rsid w:val="0061050E"/>
    <w:rsid w:val="00616AE1"/>
    <w:rsid w:val="00622B01"/>
    <w:rsid w:val="006417C2"/>
    <w:rsid w:val="00662B2E"/>
    <w:rsid w:val="00667239"/>
    <w:rsid w:val="00670C86"/>
    <w:rsid w:val="00682D9B"/>
    <w:rsid w:val="006915E7"/>
    <w:rsid w:val="00694E4A"/>
    <w:rsid w:val="006974A5"/>
    <w:rsid w:val="006B2EC3"/>
    <w:rsid w:val="006B3C06"/>
    <w:rsid w:val="006B5C84"/>
    <w:rsid w:val="006C21DD"/>
    <w:rsid w:val="006C4A5C"/>
    <w:rsid w:val="006C4F52"/>
    <w:rsid w:val="006C60DF"/>
    <w:rsid w:val="006D2D57"/>
    <w:rsid w:val="006D6F87"/>
    <w:rsid w:val="006D7C93"/>
    <w:rsid w:val="006E2716"/>
    <w:rsid w:val="006E455C"/>
    <w:rsid w:val="006E65E4"/>
    <w:rsid w:val="006F07B3"/>
    <w:rsid w:val="006F27A0"/>
    <w:rsid w:val="007034FE"/>
    <w:rsid w:val="00715412"/>
    <w:rsid w:val="00722B35"/>
    <w:rsid w:val="007315B2"/>
    <w:rsid w:val="00734215"/>
    <w:rsid w:val="00735D68"/>
    <w:rsid w:val="00741009"/>
    <w:rsid w:val="00742E27"/>
    <w:rsid w:val="0074352E"/>
    <w:rsid w:val="00746B4C"/>
    <w:rsid w:val="00767108"/>
    <w:rsid w:val="00772B56"/>
    <w:rsid w:val="007856DC"/>
    <w:rsid w:val="00787362"/>
    <w:rsid w:val="00791A8F"/>
    <w:rsid w:val="00795CAF"/>
    <w:rsid w:val="0079784F"/>
    <w:rsid w:val="00797C0C"/>
    <w:rsid w:val="007A231A"/>
    <w:rsid w:val="007A370D"/>
    <w:rsid w:val="007A5CCB"/>
    <w:rsid w:val="007B1645"/>
    <w:rsid w:val="007B1B6A"/>
    <w:rsid w:val="007B44A2"/>
    <w:rsid w:val="007B62B6"/>
    <w:rsid w:val="007C4001"/>
    <w:rsid w:val="007C4EE4"/>
    <w:rsid w:val="007D332A"/>
    <w:rsid w:val="007D758C"/>
    <w:rsid w:val="007F0B47"/>
    <w:rsid w:val="007F34F4"/>
    <w:rsid w:val="007F37F8"/>
    <w:rsid w:val="00800E8B"/>
    <w:rsid w:val="00817BF8"/>
    <w:rsid w:val="00825BA7"/>
    <w:rsid w:val="00832747"/>
    <w:rsid w:val="00836EA8"/>
    <w:rsid w:val="00843A2B"/>
    <w:rsid w:val="00843B96"/>
    <w:rsid w:val="00870230"/>
    <w:rsid w:val="00872E0B"/>
    <w:rsid w:val="0087398F"/>
    <w:rsid w:val="00875242"/>
    <w:rsid w:val="0088160D"/>
    <w:rsid w:val="0088204C"/>
    <w:rsid w:val="00887FBB"/>
    <w:rsid w:val="00892EEB"/>
    <w:rsid w:val="008B4F09"/>
    <w:rsid w:val="008C1916"/>
    <w:rsid w:val="008C1A80"/>
    <w:rsid w:val="008D01C7"/>
    <w:rsid w:val="008D533B"/>
    <w:rsid w:val="008E2686"/>
    <w:rsid w:val="008E5073"/>
    <w:rsid w:val="008E52B0"/>
    <w:rsid w:val="00906D0B"/>
    <w:rsid w:val="00920B1B"/>
    <w:rsid w:val="00921A90"/>
    <w:rsid w:val="00923795"/>
    <w:rsid w:val="00926C76"/>
    <w:rsid w:val="0092741E"/>
    <w:rsid w:val="009343E5"/>
    <w:rsid w:val="00940FB1"/>
    <w:rsid w:val="009422B5"/>
    <w:rsid w:val="00942CF8"/>
    <w:rsid w:val="00963034"/>
    <w:rsid w:val="00963C72"/>
    <w:rsid w:val="00967DDE"/>
    <w:rsid w:val="0097124E"/>
    <w:rsid w:val="009844C9"/>
    <w:rsid w:val="00994270"/>
    <w:rsid w:val="00995863"/>
    <w:rsid w:val="009A0C77"/>
    <w:rsid w:val="009A22E5"/>
    <w:rsid w:val="009A3DA9"/>
    <w:rsid w:val="009A7C89"/>
    <w:rsid w:val="009B7F97"/>
    <w:rsid w:val="009E5929"/>
    <w:rsid w:val="009E5EFE"/>
    <w:rsid w:val="009E62FF"/>
    <w:rsid w:val="009F41C9"/>
    <w:rsid w:val="00A01C2F"/>
    <w:rsid w:val="00A033BC"/>
    <w:rsid w:val="00A13587"/>
    <w:rsid w:val="00A22F42"/>
    <w:rsid w:val="00A3240D"/>
    <w:rsid w:val="00A3585C"/>
    <w:rsid w:val="00A40D2E"/>
    <w:rsid w:val="00A45552"/>
    <w:rsid w:val="00A53AF8"/>
    <w:rsid w:val="00A53D28"/>
    <w:rsid w:val="00A55BE6"/>
    <w:rsid w:val="00A569AF"/>
    <w:rsid w:val="00A63414"/>
    <w:rsid w:val="00A745EB"/>
    <w:rsid w:val="00A8251E"/>
    <w:rsid w:val="00A854D2"/>
    <w:rsid w:val="00A86572"/>
    <w:rsid w:val="00A93DFB"/>
    <w:rsid w:val="00AC2739"/>
    <w:rsid w:val="00AD01FD"/>
    <w:rsid w:val="00AE18B7"/>
    <w:rsid w:val="00AE5438"/>
    <w:rsid w:val="00AE58FA"/>
    <w:rsid w:val="00AE7EBE"/>
    <w:rsid w:val="00AF222C"/>
    <w:rsid w:val="00AF393B"/>
    <w:rsid w:val="00B14A55"/>
    <w:rsid w:val="00B20E5B"/>
    <w:rsid w:val="00B3487C"/>
    <w:rsid w:val="00B41384"/>
    <w:rsid w:val="00B5084E"/>
    <w:rsid w:val="00B53213"/>
    <w:rsid w:val="00B66317"/>
    <w:rsid w:val="00B66811"/>
    <w:rsid w:val="00B731BB"/>
    <w:rsid w:val="00B90DD6"/>
    <w:rsid w:val="00B97866"/>
    <w:rsid w:val="00BA46BE"/>
    <w:rsid w:val="00BA7F9F"/>
    <w:rsid w:val="00BC16CD"/>
    <w:rsid w:val="00BD53AE"/>
    <w:rsid w:val="00BD735D"/>
    <w:rsid w:val="00BF132B"/>
    <w:rsid w:val="00BF19A7"/>
    <w:rsid w:val="00BF3047"/>
    <w:rsid w:val="00C212AC"/>
    <w:rsid w:val="00C24150"/>
    <w:rsid w:val="00C60832"/>
    <w:rsid w:val="00C71D43"/>
    <w:rsid w:val="00C7243A"/>
    <w:rsid w:val="00C818CE"/>
    <w:rsid w:val="00C86BCF"/>
    <w:rsid w:val="00C918C2"/>
    <w:rsid w:val="00CA537A"/>
    <w:rsid w:val="00CB0BFF"/>
    <w:rsid w:val="00CB26A1"/>
    <w:rsid w:val="00CC1784"/>
    <w:rsid w:val="00CD09CA"/>
    <w:rsid w:val="00CD4C38"/>
    <w:rsid w:val="00CD67CA"/>
    <w:rsid w:val="00CD7CAE"/>
    <w:rsid w:val="00CE1431"/>
    <w:rsid w:val="00CE7FD9"/>
    <w:rsid w:val="00D006E3"/>
    <w:rsid w:val="00D040E0"/>
    <w:rsid w:val="00D066FE"/>
    <w:rsid w:val="00D16EB5"/>
    <w:rsid w:val="00D1735B"/>
    <w:rsid w:val="00D214C6"/>
    <w:rsid w:val="00D22A1B"/>
    <w:rsid w:val="00D352A4"/>
    <w:rsid w:val="00D354A4"/>
    <w:rsid w:val="00D35A73"/>
    <w:rsid w:val="00D3697A"/>
    <w:rsid w:val="00D4238F"/>
    <w:rsid w:val="00D61307"/>
    <w:rsid w:val="00D74E22"/>
    <w:rsid w:val="00D820DD"/>
    <w:rsid w:val="00D92A27"/>
    <w:rsid w:val="00DB2C7D"/>
    <w:rsid w:val="00DB507E"/>
    <w:rsid w:val="00DB513A"/>
    <w:rsid w:val="00DB61D3"/>
    <w:rsid w:val="00DC2CCE"/>
    <w:rsid w:val="00DC5E53"/>
    <w:rsid w:val="00DD0200"/>
    <w:rsid w:val="00DD0398"/>
    <w:rsid w:val="00DD2B1E"/>
    <w:rsid w:val="00DD6FFC"/>
    <w:rsid w:val="00DE0B49"/>
    <w:rsid w:val="00DE56F0"/>
    <w:rsid w:val="00DE6794"/>
    <w:rsid w:val="00DF0D20"/>
    <w:rsid w:val="00DF0F0D"/>
    <w:rsid w:val="00DF2EFA"/>
    <w:rsid w:val="00DF382A"/>
    <w:rsid w:val="00DF4227"/>
    <w:rsid w:val="00E00578"/>
    <w:rsid w:val="00E00AA7"/>
    <w:rsid w:val="00E15BB4"/>
    <w:rsid w:val="00E2474C"/>
    <w:rsid w:val="00E352E9"/>
    <w:rsid w:val="00E3790A"/>
    <w:rsid w:val="00E40344"/>
    <w:rsid w:val="00E42943"/>
    <w:rsid w:val="00E46C3F"/>
    <w:rsid w:val="00E50108"/>
    <w:rsid w:val="00E5133C"/>
    <w:rsid w:val="00E52CF0"/>
    <w:rsid w:val="00E621CD"/>
    <w:rsid w:val="00E70090"/>
    <w:rsid w:val="00E757DD"/>
    <w:rsid w:val="00E818E6"/>
    <w:rsid w:val="00EB4840"/>
    <w:rsid w:val="00EB6C11"/>
    <w:rsid w:val="00EC3B20"/>
    <w:rsid w:val="00EC3D41"/>
    <w:rsid w:val="00EC68E2"/>
    <w:rsid w:val="00EC7899"/>
    <w:rsid w:val="00EC7E79"/>
    <w:rsid w:val="00ED0DE7"/>
    <w:rsid w:val="00EE25B6"/>
    <w:rsid w:val="00EF6B94"/>
    <w:rsid w:val="00F04554"/>
    <w:rsid w:val="00F17F74"/>
    <w:rsid w:val="00F22F85"/>
    <w:rsid w:val="00F35524"/>
    <w:rsid w:val="00F36465"/>
    <w:rsid w:val="00F4017B"/>
    <w:rsid w:val="00F421A8"/>
    <w:rsid w:val="00F569EC"/>
    <w:rsid w:val="00F66678"/>
    <w:rsid w:val="00F73D84"/>
    <w:rsid w:val="00F77646"/>
    <w:rsid w:val="00F81ADB"/>
    <w:rsid w:val="00F871C8"/>
    <w:rsid w:val="00FB0B74"/>
    <w:rsid w:val="00FC1504"/>
    <w:rsid w:val="00FC660B"/>
    <w:rsid w:val="00FD049E"/>
    <w:rsid w:val="00FD3C69"/>
    <w:rsid w:val="00FD4969"/>
    <w:rsid w:val="00FE213A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80882A"/>
  <w15:docId w15:val="{7298E2C6-49AC-484A-B730-D1E95CA42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D6F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B0B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6D6F87"/>
    <w:rPr>
      <w:b/>
      <w:bCs/>
      <w:kern w:val="44"/>
      <w:sz w:val="44"/>
      <w:szCs w:val="44"/>
    </w:rPr>
  </w:style>
  <w:style w:type="paragraph" w:styleId="a3">
    <w:name w:val="No Spacing"/>
    <w:link w:val="a4"/>
    <w:uiPriority w:val="1"/>
    <w:qFormat/>
    <w:rsid w:val="00215816"/>
    <w:pPr>
      <w:spacing w:after="0" w:line="240" w:lineRule="auto"/>
    </w:pPr>
  </w:style>
  <w:style w:type="character" w:customStyle="1" w:styleId="a4">
    <w:name w:val="无间隔 字符"/>
    <w:basedOn w:val="a0"/>
    <w:link w:val="a3"/>
    <w:uiPriority w:val="1"/>
    <w:qFormat/>
    <w:rsid w:val="00215816"/>
  </w:style>
  <w:style w:type="paragraph" w:styleId="a5">
    <w:name w:val="List Paragraph"/>
    <w:basedOn w:val="a"/>
    <w:uiPriority w:val="34"/>
    <w:qFormat/>
    <w:rsid w:val="00DB507E"/>
    <w:pPr>
      <w:ind w:left="720"/>
      <w:contextualSpacing/>
    </w:pPr>
  </w:style>
  <w:style w:type="table" w:customStyle="1" w:styleId="11">
    <w:name w:val="网格型1"/>
    <w:basedOn w:val="a1"/>
    <w:next w:val="a6"/>
    <w:uiPriority w:val="39"/>
    <w:qFormat/>
    <w:rsid w:val="003940A0"/>
    <w:pPr>
      <w:widowControl w:val="0"/>
      <w:spacing w:after="0" w:line="240" w:lineRule="auto"/>
      <w:jc w:val="both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39"/>
    <w:qFormat/>
    <w:rsid w:val="00394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无格式表格 21"/>
    <w:basedOn w:val="a1"/>
    <w:uiPriority w:val="42"/>
    <w:rsid w:val="009F41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header"/>
    <w:basedOn w:val="a"/>
    <w:link w:val="a8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qFormat/>
    <w:rsid w:val="008D533B"/>
  </w:style>
  <w:style w:type="paragraph" w:styleId="a9">
    <w:name w:val="footer"/>
    <w:basedOn w:val="a"/>
    <w:link w:val="aa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qFormat/>
    <w:rsid w:val="008D533B"/>
  </w:style>
  <w:style w:type="paragraph" w:styleId="ab">
    <w:name w:val="Normal (Web)"/>
    <w:basedOn w:val="a"/>
    <w:uiPriority w:val="99"/>
    <w:unhideWhenUsed/>
    <w:qFormat/>
    <w:rsid w:val="00162137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c">
    <w:name w:val="endnote text"/>
    <w:basedOn w:val="a"/>
    <w:link w:val="ad"/>
    <w:uiPriority w:val="99"/>
    <w:semiHidden/>
    <w:unhideWhenUsed/>
    <w:rsid w:val="00162137"/>
    <w:pPr>
      <w:widowControl w:val="0"/>
      <w:snapToGrid w:val="0"/>
      <w:spacing w:after="0" w:line="240" w:lineRule="auto"/>
    </w:pPr>
    <w:rPr>
      <w:kern w:val="2"/>
      <w:sz w:val="21"/>
    </w:rPr>
  </w:style>
  <w:style w:type="character" w:customStyle="1" w:styleId="ad">
    <w:name w:val="尾注文本 字符"/>
    <w:basedOn w:val="a0"/>
    <w:link w:val="ac"/>
    <w:uiPriority w:val="99"/>
    <w:semiHidden/>
    <w:qFormat/>
    <w:rsid w:val="00162137"/>
    <w:rPr>
      <w:kern w:val="2"/>
      <w:sz w:val="21"/>
    </w:rPr>
  </w:style>
  <w:style w:type="character" w:styleId="ae">
    <w:name w:val="endnote reference"/>
    <w:basedOn w:val="a0"/>
    <w:uiPriority w:val="99"/>
    <w:semiHidden/>
    <w:unhideWhenUsed/>
    <w:qFormat/>
    <w:rsid w:val="00162137"/>
    <w:rPr>
      <w:vertAlign w:val="superscript"/>
    </w:rPr>
  </w:style>
  <w:style w:type="character" w:styleId="af">
    <w:name w:val="Hyperlink"/>
    <w:basedOn w:val="a0"/>
    <w:uiPriority w:val="99"/>
    <w:unhideWhenUsed/>
    <w:qFormat/>
    <w:rsid w:val="0041389B"/>
    <w:rPr>
      <w:color w:val="0000FF"/>
      <w:u w:val="single"/>
    </w:rPr>
  </w:style>
  <w:style w:type="paragraph" w:styleId="af0">
    <w:name w:val="Body Text"/>
    <w:basedOn w:val="a"/>
    <w:link w:val="af1"/>
    <w:uiPriority w:val="1"/>
    <w:qFormat/>
    <w:rsid w:val="0041389B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Times New Roman" w:cs="宋体"/>
      <w:sz w:val="21"/>
      <w:szCs w:val="21"/>
    </w:rPr>
  </w:style>
  <w:style w:type="character" w:customStyle="1" w:styleId="af1">
    <w:name w:val="正文文本 字符"/>
    <w:basedOn w:val="a0"/>
    <w:link w:val="af0"/>
    <w:uiPriority w:val="1"/>
    <w:qFormat/>
    <w:rsid w:val="0041389B"/>
    <w:rPr>
      <w:rFonts w:ascii="宋体" w:eastAsia="宋体" w:hAnsi="Times New Roman" w:cs="宋体"/>
      <w:sz w:val="21"/>
      <w:szCs w:val="21"/>
    </w:rPr>
  </w:style>
  <w:style w:type="paragraph" w:styleId="TOC">
    <w:name w:val="TOC Heading"/>
    <w:basedOn w:val="1"/>
    <w:next w:val="a"/>
    <w:uiPriority w:val="39"/>
    <w:unhideWhenUsed/>
    <w:qFormat/>
    <w:rsid w:val="006D6F8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qFormat/>
    <w:rsid w:val="006D6F87"/>
    <w:pPr>
      <w:spacing w:after="100"/>
      <w:ind w:left="220"/>
    </w:pPr>
    <w:rPr>
      <w:rFonts w:cs="Times New Roman"/>
    </w:rPr>
  </w:style>
  <w:style w:type="paragraph" w:styleId="TOC1">
    <w:name w:val="toc 1"/>
    <w:basedOn w:val="a"/>
    <w:next w:val="a"/>
    <w:autoRedefine/>
    <w:uiPriority w:val="39"/>
    <w:unhideWhenUsed/>
    <w:qFormat/>
    <w:rsid w:val="006D6F87"/>
    <w:pPr>
      <w:spacing w:after="100"/>
    </w:pPr>
    <w:rPr>
      <w:rFonts w:cs="Times New Roman"/>
    </w:rPr>
  </w:style>
  <w:style w:type="paragraph" w:styleId="TOC3">
    <w:name w:val="toc 3"/>
    <w:basedOn w:val="a"/>
    <w:next w:val="a"/>
    <w:autoRedefine/>
    <w:uiPriority w:val="39"/>
    <w:unhideWhenUsed/>
    <w:qFormat/>
    <w:rsid w:val="006D6F87"/>
    <w:pPr>
      <w:spacing w:after="100"/>
      <w:ind w:left="440"/>
    </w:pPr>
    <w:rPr>
      <w:rFonts w:cs="Times New Roman"/>
    </w:rPr>
  </w:style>
  <w:style w:type="table" w:customStyle="1" w:styleId="6-51">
    <w:name w:val="网格表 6 彩色 - 着色 51"/>
    <w:basedOn w:val="a1"/>
    <w:uiPriority w:val="51"/>
    <w:qFormat/>
    <w:rsid w:val="00A55BE6"/>
    <w:pPr>
      <w:spacing w:after="0" w:line="240" w:lineRule="auto"/>
    </w:pPr>
    <w:rPr>
      <w:color w:val="2E74B5" w:themeColor="accent5" w:themeShade="BF"/>
      <w:kern w:val="2"/>
      <w:sz w:val="21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f2">
    <w:name w:val="Balloon Text"/>
    <w:basedOn w:val="a"/>
    <w:link w:val="af3"/>
    <w:uiPriority w:val="99"/>
    <w:semiHidden/>
    <w:unhideWhenUsed/>
    <w:qFormat/>
    <w:rsid w:val="003E1C6D"/>
    <w:pPr>
      <w:spacing w:after="0" w:line="240" w:lineRule="auto"/>
    </w:pPr>
    <w:rPr>
      <w:rFonts w:ascii="Heiti TC Light" w:eastAsia="Heiti TC Light"/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qFormat/>
    <w:rsid w:val="003E1C6D"/>
    <w:rPr>
      <w:rFonts w:ascii="Heiti TC Light" w:eastAsia="Heiti TC Light"/>
      <w:sz w:val="18"/>
      <w:szCs w:val="18"/>
    </w:rPr>
  </w:style>
  <w:style w:type="character" w:styleId="af4">
    <w:name w:val="Emphasis"/>
    <w:basedOn w:val="a0"/>
    <w:uiPriority w:val="20"/>
    <w:qFormat/>
    <w:rsid w:val="004D6B82"/>
    <w:rPr>
      <w:i/>
    </w:rPr>
  </w:style>
  <w:style w:type="table" w:customStyle="1" w:styleId="210">
    <w:name w:val="无格式表格 21"/>
    <w:basedOn w:val="a1"/>
    <w:uiPriority w:val="42"/>
    <w:qFormat/>
    <w:rsid w:val="004D6B82"/>
    <w:pPr>
      <w:spacing w:after="0" w:line="240" w:lineRule="auto"/>
    </w:pPr>
    <w:rPr>
      <w:sz w:val="20"/>
      <w:szCs w:val="20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2">
    <w:name w:val="列出段落1"/>
    <w:basedOn w:val="a"/>
    <w:uiPriority w:val="34"/>
    <w:qFormat/>
    <w:rsid w:val="004D6B82"/>
    <w:pPr>
      <w:ind w:firstLineChars="200" w:firstLine="420"/>
    </w:pPr>
  </w:style>
  <w:style w:type="paragraph" w:customStyle="1" w:styleId="TableParagraph">
    <w:name w:val="Table Paragraph"/>
    <w:basedOn w:val="a"/>
    <w:uiPriority w:val="1"/>
    <w:unhideWhenUsed/>
    <w:qFormat/>
    <w:rsid w:val="004D6B82"/>
    <w:pPr>
      <w:spacing w:before="22"/>
      <w:ind w:right="137"/>
      <w:jc w:val="center"/>
    </w:pPr>
    <w:rPr>
      <w:rFonts w:ascii="Arial Narrow" w:eastAsia="等线" w:hAnsi="Arial Narrow" w:hint="eastAsia"/>
      <w:sz w:val="24"/>
    </w:rPr>
  </w:style>
  <w:style w:type="paragraph" w:customStyle="1" w:styleId="TOC10">
    <w:name w:val="TOC 标题1"/>
    <w:basedOn w:val="1"/>
    <w:next w:val="a"/>
    <w:uiPriority w:val="39"/>
    <w:unhideWhenUsed/>
    <w:qFormat/>
    <w:rsid w:val="004D6B82"/>
    <w:pPr>
      <w:keepNext w:val="0"/>
      <w:keepLines w:val="0"/>
      <w:spacing w:before="1" w:after="160" w:line="259" w:lineRule="auto"/>
      <w:ind w:left="100"/>
      <w:outlineLvl w:val="9"/>
    </w:pPr>
    <w:rPr>
      <w:rFonts w:hint="eastAsia"/>
      <w:bCs w:val="0"/>
      <w:kern w:val="0"/>
      <w:sz w:val="21"/>
      <w:szCs w:val="22"/>
    </w:rPr>
  </w:style>
  <w:style w:type="character" w:customStyle="1" w:styleId="apple-converted-space">
    <w:name w:val="apple-converted-space"/>
    <w:basedOn w:val="a0"/>
    <w:rsid w:val="004D6B82"/>
  </w:style>
  <w:style w:type="character" w:customStyle="1" w:styleId="13">
    <w:name w:val="尾注文本 字符1"/>
    <w:basedOn w:val="a0"/>
    <w:uiPriority w:val="99"/>
    <w:semiHidden/>
    <w:rsid w:val="004D6B82"/>
  </w:style>
  <w:style w:type="character" w:styleId="af5">
    <w:name w:val="Placeholder Text"/>
    <w:basedOn w:val="a0"/>
    <w:uiPriority w:val="99"/>
    <w:semiHidden/>
    <w:qFormat/>
    <w:rsid w:val="00A93DFB"/>
    <w:rPr>
      <w:color w:val="808080"/>
    </w:rPr>
  </w:style>
  <w:style w:type="character" w:styleId="af6">
    <w:name w:val="Strong"/>
    <w:basedOn w:val="a0"/>
    <w:uiPriority w:val="22"/>
    <w:qFormat/>
    <w:rsid w:val="004335A1"/>
    <w:rPr>
      <w:b/>
      <w:bCs/>
    </w:rPr>
  </w:style>
  <w:style w:type="character" w:styleId="af7">
    <w:name w:val="annotation reference"/>
    <w:basedOn w:val="a0"/>
    <w:uiPriority w:val="99"/>
    <w:semiHidden/>
    <w:unhideWhenUsed/>
    <w:qFormat/>
    <w:rsid w:val="004335A1"/>
    <w:rPr>
      <w:sz w:val="16"/>
      <w:szCs w:val="16"/>
    </w:rPr>
  </w:style>
  <w:style w:type="character" w:customStyle="1" w:styleId="20">
    <w:name w:val="标题 2 字符"/>
    <w:basedOn w:val="a0"/>
    <w:link w:val="2"/>
    <w:uiPriority w:val="9"/>
    <w:semiHidden/>
    <w:rsid w:val="001B0B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f8">
    <w:name w:val="Unresolved Mention"/>
    <w:basedOn w:val="a0"/>
    <w:uiPriority w:val="99"/>
    <w:semiHidden/>
    <w:unhideWhenUsed/>
    <w:rsid w:val="001A1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6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6959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4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10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32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578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172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690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162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228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5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32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393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27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25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63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083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42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740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18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73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97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14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623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55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81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343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3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88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905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51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18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76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739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14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92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5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827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138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33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230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7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07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97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77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87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hyperlink" Target="https://www.safchina.cn/fee-sheet-university-of-california-san-diego.pdf" TargetMode="External"/><Relationship Id="rId21" Type="http://schemas.openxmlformats.org/officeDocument/2006/relationships/header" Target="header3.xml"/><Relationship Id="rId34" Type="http://schemas.openxmlformats.org/officeDocument/2006/relationships/header" Target="header5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7.jpeg"/><Relationship Id="rId25" Type="http://schemas.openxmlformats.org/officeDocument/2006/relationships/footer" Target="footer3.xml"/><Relationship Id="rId33" Type="http://schemas.openxmlformats.org/officeDocument/2006/relationships/hyperlink" Target="https://www.safchina.cn/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2.xml"/><Relationship Id="rId29" Type="http://schemas.openxmlformats.org/officeDocument/2006/relationships/hyperlink" Target="mailto:beijing@safabroad.or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4.xml"/><Relationship Id="rId32" Type="http://schemas.openxmlformats.org/officeDocument/2006/relationships/hyperlink" Target="mailto:beijing@safabroad.org" TargetMode="External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extension.ucsd.edu/courses-and-programs" TargetMode="External"/><Relationship Id="rId23" Type="http://schemas.openxmlformats.org/officeDocument/2006/relationships/footer" Target="footer2.xml"/><Relationship Id="rId28" Type="http://schemas.openxmlformats.org/officeDocument/2006/relationships/hyperlink" Target="https://sisfbrenderer-100287.campusnet.net/" TargetMode="External"/><Relationship Id="rId36" Type="http://schemas.openxmlformats.org/officeDocument/2006/relationships/header" Target="header6.xml"/><Relationship Id="rId10" Type="http://schemas.openxmlformats.org/officeDocument/2006/relationships/image" Target="media/image2.svg"/><Relationship Id="rId19" Type="http://schemas.openxmlformats.org/officeDocument/2006/relationships/image" Target="media/image9.jpeg"/><Relationship Id="rId31" Type="http://schemas.openxmlformats.org/officeDocument/2006/relationships/image" Target="media/image10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act.ucsd.edu/scheduleOfClasses/scheduleOfClassesStudent.htm" TargetMode="External"/><Relationship Id="rId22" Type="http://schemas.openxmlformats.org/officeDocument/2006/relationships/footer" Target="footer1.xml"/><Relationship Id="rId27" Type="http://schemas.openxmlformats.org/officeDocument/2006/relationships/hyperlink" Target="https://www.safchina.cn/how-it-works" TargetMode="External"/><Relationship Id="rId30" Type="http://schemas.openxmlformats.org/officeDocument/2006/relationships/hyperlink" Target="https://www.safchina.cn/" TargetMode="External"/><Relationship Id="rId35" Type="http://schemas.openxmlformats.org/officeDocument/2006/relationships/footer" Target="footer4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8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AE064F-9EFD-364A-8B78-269E85D97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325</Words>
  <Characters>1856</Characters>
  <Application>Microsoft Office Word</Application>
  <DocSecurity>0</DocSecurity>
  <Lines>15</Lines>
  <Paragraphs>4</Paragraphs>
  <ScaleCrop>false</ScaleCrop>
  <Company>SAF（中国）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-加州大学洛杉矶分校电影项目</dc:title>
  <dc:subject>2021年冬季</dc:subject>
  <dc:creator>SAF项目文档</dc:creator>
  <cp:keywords/>
  <dc:description/>
  <cp:lastModifiedBy>Sean Qin</cp:lastModifiedBy>
  <cp:revision>22</cp:revision>
  <cp:lastPrinted>2020-07-30T10:10:00Z</cp:lastPrinted>
  <dcterms:created xsi:type="dcterms:W3CDTF">2021-07-16T04:31:00Z</dcterms:created>
  <dcterms:modified xsi:type="dcterms:W3CDTF">2021-12-15T02:23:00Z</dcterms:modified>
</cp:coreProperties>
</file>